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FC79E" w14:textId="47B57F2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dan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1F4C24FD" w14:textId="77777777" w:rsidR="00452228" w:rsidRDefault="00452228" w:rsidP="00A713BA">
            <w:pPr>
              <w:contextualSpacing/>
              <w:rPr>
                <w:b/>
                <w:bCs/>
              </w:rPr>
            </w:pPr>
          </w:p>
        </w:tc>
        <w:tc>
          <w:tcPr>
            <w:tcW w:w="3005" w:type="dxa"/>
          </w:tcPr>
          <w:p w14:paraId="4733C28B" w14:textId="77777777" w:rsidR="00452228" w:rsidRDefault="00452228" w:rsidP="00A713BA">
            <w:pPr>
              <w:spacing w:line="480" w:lineRule="auto"/>
              <w:contextualSpacing/>
              <w:rPr>
                <w:b/>
                <w:bCs/>
              </w:rPr>
            </w:pPr>
          </w:p>
        </w:tc>
        <w:tc>
          <w:tcPr>
            <w:tcW w:w="3006" w:type="dxa"/>
          </w:tcPr>
          <w:p w14:paraId="27BB3706" w14:textId="77777777" w:rsidR="00452228" w:rsidRDefault="00452228" w:rsidP="00A713BA">
            <w:pPr>
              <w:contextualSpacing/>
              <w:rPr>
                <w:b/>
                <w:bCs/>
              </w:rPr>
            </w:pPr>
          </w:p>
        </w:tc>
      </w:tr>
      <w:tr w:rsidR="00452228" w14:paraId="5670F6EB" w14:textId="77777777" w:rsidTr="00FA302F">
        <w:tc>
          <w:tcPr>
            <w:tcW w:w="9016" w:type="dxa"/>
            <w:gridSpan w:val="3"/>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rsidTr="00FA302F">
        <w:tc>
          <w:tcPr>
            <w:tcW w:w="9016" w:type="dxa"/>
            <w:gridSpan w:val="3"/>
          </w:tcPr>
          <w:p w14:paraId="46BD6B64" w14:textId="1203458E" w:rsidR="00452228" w:rsidRDefault="00C04942" w:rsidP="00A713BA">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38C0E76B" w14:textId="363DDAAD" w:rsidR="00C04942" w:rsidRDefault="00C04942" w:rsidP="00A713BA">
            <w:pPr>
              <w:pStyle w:val="ListParagraph"/>
              <w:numPr>
                <w:ilvl w:val="0"/>
                <w:numId w:val="6"/>
              </w:numPr>
              <w:spacing w:after="0" w:line="240" w:lineRule="auto"/>
            </w:pPr>
            <w:r>
              <w:t>Rincikan sumber informasi yang relevan</w:t>
            </w:r>
            <w:r w:rsidR="00510A7F">
              <w:t xml:space="preserve">  (</w:t>
            </w:r>
            <w:r w:rsidR="00E456CE">
              <w:t>buku / webpage</w:t>
            </w:r>
            <w:r w:rsidR="00510A7F">
              <w:t>)</w:t>
            </w:r>
          </w:p>
          <w:p w14:paraId="0C715212" w14:textId="7C5B4DFC" w:rsidR="003300ED" w:rsidRDefault="003300ED" w:rsidP="00A713BA">
            <w:pPr>
              <w:pStyle w:val="ListParagraph"/>
              <w:numPr>
                <w:ilvl w:val="0"/>
                <w:numId w:val="6"/>
              </w:numPr>
              <w:spacing w:after="0" w:line="240" w:lineRule="auto"/>
            </w:pPr>
            <w:r>
              <w:t>Uraikan rancangan solusi yang diusulkan</w:t>
            </w:r>
            <w:r w:rsidR="00510A7F">
              <w:t xml:space="preserve">  (jika ada)</w:t>
            </w:r>
            <w:r>
              <w:t xml:space="preserve">. </w:t>
            </w:r>
          </w:p>
          <w:p w14:paraId="72663901" w14:textId="0229598A" w:rsidR="003300ED" w:rsidRDefault="003300ED" w:rsidP="00A713BA">
            <w:pPr>
              <w:pStyle w:val="ListParagraph"/>
              <w:numPr>
                <w:ilvl w:val="0"/>
                <w:numId w:val="6"/>
              </w:numPr>
              <w:spacing w:after="0" w:line="240" w:lineRule="auto"/>
            </w:pPr>
            <w:r>
              <w:t>Analisis susunan solusi, parameter solusi</w:t>
            </w:r>
            <w:r w:rsidR="00510A7F">
              <w:t xml:space="preserve">  (jika ada)</w:t>
            </w:r>
            <w:r>
              <w:t>.</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68F08F38" w:rsidR="00E456CE" w:rsidRDefault="00E456CE" w:rsidP="00E456CE">
            <w:pPr>
              <w:contextualSpacing/>
              <w:rPr>
                <w:b/>
                <w:bCs/>
              </w:rPr>
            </w:pPr>
            <w:r>
              <w:rPr>
                <w:b/>
                <w:bCs/>
              </w:rPr>
              <w:t>[Nomor Soal] Analisis dan Argumentasi</w:t>
            </w:r>
          </w:p>
        </w:tc>
      </w:tr>
      <w:tr w:rsidR="00E456CE" w14:paraId="245979B3" w14:textId="77777777" w:rsidTr="00FA302F">
        <w:tc>
          <w:tcPr>
            <w:tcW w:w="9016" w:type="dxa"/>
            <w:gridSpan w:val="3"/>
          </w:tcPr>
          <w:p w14:paraId="6FB346C2" w14:textId="77777777" w:rsidR="00E456CE" w:rsidRDefault="00E456CE" w:rsidP="00E456CE">
            <w:pPr>
              <w:pStyle w:val="ListParagraph"/>
              <w:numPr>
                <w:ilvl w:val="0"/>
                <w:numId w:val="5"/>
              </w:numPr>
              <w:spacing w:after="0" w:line="240" w:lineRule="auto"/>
            </w:pPr>
            <w:r>
              <w:t xml:space="preserve">Uraikan rancangan solusi yang diusulkan. </w:t>
            </w:r>
          </w:p>
          <w:p w14:paraId="011DFE71" w14:textId="6CD99D2D" w:rsidR="00E456CE" w:rsidRDefault="00E456CE" w:rsidP="00E456CE">
            <w:pPr>
              <w:pStyle w:val="ListParagraph"/>
              <w:numPr>
                <w:ilvl w:val="0"/>
                <w:numId w:val="5"/>
              </w:numPr>
              <w:spacing w:after="0" w:line="240" w:lineRule="auto"/>
            </w:pPr>
            <w:r>
              <w:t>Analisis solusi, kaitkan dengan permasalahan.</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4A2B5D3B" w:rsidR="00E456CE" w:rsidRDefault="00E456CE" w:rsidP="00E456CE">
            <w:pPr>
              <w:contextualSpacing/>
            </w:pPr>
            <w:r>
              <w:rPr>
                <w:b/>
                <w:bCs/>
              </w:rPr>
              <w:t>[Nomor Soal] Penyusunan Algoritma dan Kode Program</w:t>
            </w:r>
          </w:p>
        </w:tc>
      </w:tr>
      <w:tr w:rsidR="00E456CE" w14:paraId="0283B28E" w14:textId="77777777" w:rsidTr="00FA302F">
        <w:tc>
          <w:tcPr>
            <w:tcW w:w="9016" w:type="dxa"/>
            <w:gridSpan w:val="3"/>
          </w:tcPr>
          <w:p w14:paraId="44186B4B" w14:textId="77777777" w:rsidR="00E456CE" w:rsidRDefault="00E456CE" w:rsidP="00E456CE">
            <w:pPr>
              <w:pStyle w:val="ListParagraph"/>
              <w:numPr>
                <w:ilvl w:val="0"/>
                <w:numId w:val="8"/>
              </w:numPr>
              <w:spacing w:after="0" w:line="240" w:lineRule="auto"/>
            </w:pPr>
            <w:r>
              <w:t xml:space="preserve">Rancang desain solusi atau algoritma </w:t>
            </w:r>
          </w:p>
          <w:p w14:paraId="601EF3EF" w14:textId="229EE087" w:rsidR="00E456CE" w:rsidRDefault="00E456CE" w:rsidP="00E456CE">
            <w:pPr>
              <w:pStyle w:val="ListParagraph"/>
              <w:numPr>
                <w:ilvl w:val="0"/>
                <w:numId w:val="8"/>
              </w:numPr>
              <w:spacing w:after="0" w:line="240" w:lineRule="auto"/>
            </w:pPr>
            <w:r>
              <w:t xml:space="preserve">Tuliskan kode program dan luaran  </w:t>
            </w:r>
          </w:p>
          <w:p w14:paraId="3DF5742C" w14:textId="112EECB2" w:rsidR="00E456CE" w:rsidRDefault="00E456CE" w:rsidP="00E456CE">
            <w:pPr>
              <w:pStyle w:val="ListParagraph"/>
              <w:numPr>
                <w:ilvl w:val="0"/>
                <w:numId w:val="10"/>
              </w:numPr>
              <w:spacing w:after="0" w:line="240" w:lineRule="auto"/>
              <w:ind w:left="1169"/>
            </w:pPr>
            <w:r>
              <w:t>Beri komentar pada kode</w:t>
            </w:r>
          </w:p>
          <w:p w14:paraId="57125157" w14:textId="7D05C46B" w:rsidR="00E456CE" w:rsidRDefault="00E456CE" w:rsidP="00E456CE">
            <w:pPr>
              <w:pStyle w:val="ListParagraph"/>
              <w:numPr>
                <w:ilvl w:val="0"/>
                <w:numId w:val="10"/>
              </w:numPr>
              <w:spacing w:after="0" w:line="240" w:lineRule="auto"/>
              <w:ind w:left="1169"/>
            </w:pPr>
            <w:r>
              <w:t>Uraikan luaran yang dihasilkan</w:t>
            </w:r>
          </w:p>
          <w:p w14:paraId="614D4038" w14:textId="47DAD761" w:rsidR="00E456CE" w:rsidRDefault="00E456CE" w:rsidP="00E456CE">
            <w:pPr>
              <w:pStyle w:val="ListParagraph"/>
              <w:numPr>
                <w:ilvl w:val="0"/>
                <w:numId w:val="10"/>
              </w:numPr>
              <w:spacing w:after="0" w:line="240" w:lineRule="auto"/>
              <w:ind w:left="1169"/>
            </w:pPr>
            <w:r>
              <w:t>Screenshot/ Capture potongan kode dan hasil luaran</w:t>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3FC0DCD6" w:rsidR="00E456CE" w:rsidRDefault="00E456CE" w:rsidP="00E456CE">
            <w:pPr>
              <w:contextualSpacing/>
            </w:pPr>
            <w:r w:rsidRPr="00C04942">
              <w:rPr>
                <w:b/>
                <w:bCs/>
              </w:rPr>
              <w:t xml:space="preserve">[Nomor Soal]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638E36A" w14:textId="4BB2D16B" w:rsidR="00E456CE" w:rsidRDefault="00E456CE" w:rsidP="00E456C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E456CE" w:rsidRDefault="00E456CE" w:rsidP="00E456CE">
            <w:pPr>
              <w:pStyle w:val="ListParagraph"/>
              <w:numPr>
                <w:ilvl w:val="0"/>
                <w:numId w:val="12"/>
              </w:numPr>
              <w:spacing w:after="0" w:line="240" w:lineRule="auto"/>
            </w:pPr>
            <w:r>
              <w:t>Evaluasi</w:t>
            </w:r>
          </w:p>
          <w:p w14:paraId="2782D134" w14:textId="514B6A19" w:rsidR="00E456CE" w:rsidRDefault="00E456CE" w:rsidP="00E456CE">
            <w:pPr>
              <w:pStyle w:val="ListParagraph"/>
              <w:numPr>
                <w:ilvl w:val="0"/>
                <w:numId w:val="14"/>
              </w:numPr>
              <w:spacing w:after="0" w:line="240" w:lineRule="auto"/>
              <w:ind w:left="1169"/>
            </w:pPr>
            <w:r>
              <w:t>Apa konsekuensi dari skenario pemprograman ini?</w:t>
            </w:r>
          </w:p>
          <w:p w14:paraId="09F270E5" w14:textId="075CC453" w:rsidR="00E456CE" w:rsidRDefault="00E456CE" w:rsidP="00E456CE">
            <w:pPr>
              <w:pStyle w:val="ListParagraph"/>
              <w:numPr>
                <w:ilvl w:val="0"/>
                <w:numId w:val="14"/>
              </w:numPr>
              <w:spacing w:after="0" w:line="240" w:lineRule="auto"/>
              <w:ind w:left="1169"/>
            </w:pPr>
            <w:r>
              <w:t>Evaluasi input, proses, dan luaran yang dihasilkan! (jika ada)</w:t>
            </w:r>
          </w:p>
          <w:p w14:paraId="679ED4AF" w14:textId="256FE341" w:rsidR="00E456CE" w:rsidRDefault="00E456CE" w:rsidP="00E456CE">
            <w:pPr>
              <w:pStyle w:val="ListParagraph"/>
              <w:numPr>
                <w:ilvl w:val="0"/>
                <w:numId w:val="12"/>
              </w:numPr>
              <w:spacing w:after="0" w:line="240" w:lineRule="auto"/>
            </w:pPr>
            <w:r>
              <w:t>Kreasi</w:t>
            </w:r>
          </w:p>
          <w:p w14:paraId="3ECFEA63" w14:textId="0666BDB5" w:rsidR="00E456CE" w:rsidRDefault="00E456CE" w:rsidP="00E456CE">
            <w:pPr>
              <w:pStyle w:val="ListParagraph"/>
              <w:numPr>
                <w:ilvl w:val="0"/>
                <w:numId w:val="15"/>
              </w:numPr>
              <w:spacing w:after="0" w:line="240" w:lineRule="auto"/>
              <w:ind w:left="1169"/>
            </w:pPr>
            <w:r w:rsidRPr="00C04942">
              <w:t xml:space="preserve">Apakah </w:t>
            </w:r>
            <w:r>
              <w:t xml:space="preserve">ada </w:t>
            </w:r>
            <w:r w:rsidRPr="00C04942">
              <w:t>pengetahuan baru yang dikembangkan dan konsep baru sebagai usulan solusi?</w:t>
            </w:r>
          </w:p>
          <w:p w14:paraId="2E888B4B" w14:textId="2F2AE258" w:rsidR="00E456CE" w:rsidRDefault="00E456CE" w:rsidP="00E456CE">
            <w:pPr>
              <w:pStyle w:val="ListParagraph"/>
              <w:numPr>
                <w:ilvl w:val="0"/>
                <w:numId w:val="15"/>
              </w:numPr>
              <w:spacing w:after="0" w:line="240" w:lineRule="auto"/>
              <w:ind w:left="1169"/>
            </w:pPr>
            <w:r w:rsidRPr="00C04942">
              <w:t>Konstruksikan hubungan antara variabel yang berbeda dengan konsep yang anda ketahui!</w:t>
            </w:r>
            <w:r>
              <w:t xml:space="preserve"> (jika ada)</w:t>
            </w:r>
          </w:p>
          <w:p w14:paraId="0D073788" w14:textId="0099D84D" w:rsidR="00E456CE" w:rsidRDefault="00E456CE" w:rsidP="00E456CE">
            <w:pPr>
              <w:pStyle w:val="ListParagraph"/>
              <w:spacing w:after="0" w:line="240" w:lineRule="auto"/>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p w14:paraId="32AFA682" w14:textId="0BF8CC0F" w:rsidR="00CC0873" w:rsidRDefault="007252D9" w:rsidP="00A713BA">
      <w:pPr>
        <w:spacing w:after="0"/>
        <w:contextualSpacing/>
      </w:pPr>
      <w:r>
        <w:lastRenderedPageBreak/>
        <w:t>Contoh Jawaban:</w:t>
      </w: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AA56EE">
        <w:tc>
          <w:tcPr>
            <w:tcW w:w="3005" w:type="dxa"/>
          </w:tcPr>
          <w:p w14:paraId="34EF8B11" w14:textId="316020E6" w:rsidR="00A713BA" w:rsidRDefault="00AF27F2" w:rsidP="00A713BA">
            <w:pPr>
              <w:contextualSpacing/>
              <w:rPr>
                <w:b/>
                <w:bCs/>
              </w:rPr>
            </w:pPr>
            <w:r>
              <w:rPr>
                <w:b/>
                <w:bCs/>
              </w:rPr>
              <w:t>Anisa Jayanti</w:t>
            </w:r>
            <w:r w:rsidR="00A713BA">
              <w:rPr>
                <w:b/>
                <w:bCs/>
              </w:rPr>
              <w:br/>
              <w:t>G1</w:t>
            </w:r>
            <w:r>
              <w:rPr>
                <w:b/>
                <w:bCs/>
              </w:rPr>
              <w:t>F024046</w:t>
            </w:r>
          </w:p>
        </w:tc>
        <w:tc>
          <w:tcPr>
            <w:tcW w:w="3005" w:type="dxa"/>
          </w:tcPr>
          <w:p w14:paraId="64B6DFB1" w14:textId="7DDE1747" w:rsidR="00A713BA" w:rsidRDefault="00AF27F2" w:rsidP="00A713BA">
            <w:pPr>
              <w:spacing w:line="480" w:lineRule="auto"/>
              <w:contextualSpacing/>
              <w:rPr>
                <w:b/>
                <w:bCs/>
              </w:rPr>
            </w:pPr>
            <w:r>
              <w:rPr>
                <w:b/>
                <w:bCs/>
              </w:rPr>
              <w:t>Class,Method,Objek,extands</w:t>
            </w:r>
          </w:p>
        </w:tc>
        <w:tc>
          <w:tcPr>
            <w:tcW w:w="3006" w:type="dxa"/>
          </w:tcPr>
          <w:p w14:paraId="56B0854E" w14:textId="483968A2" w:rsidR="00A713BA" w:rsidRDefault="00AF27F2" w:rsidP="00A713BA">
            <w:pPr>
              <w:contextualSpacing/>
              <w:rPr>
                <w:b/>
                <w:bCs/>
              </w:rPr>
            </w:pPr>
            <w:r>
              <w:rPr>
                <w:b/>
                <w:bCs/>
              </w:rPr>
              <w:t>17 September 2024</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51B38BDF" w14:textId="77777777" w:rsidR="00A713BA" w:rsidRDefault="00A713BA" w:rsidP="00A713BA">
      <w:pPr>
        <w:pStyle w:val="ListParagraph"/>
        <w:numPr>
          <w:ilvl w:val="0"/>
          <w:numId w:val="17"/>
        </w:numPr>
        <w:spacing w:after="0" w:line="240" w:lineRule="auto"/>
      </w:pPr>
      <w:r>
        <w:t>Uraikan permasalahan dan variabel</w:t>
      </w:r>
    </w:p>
    <w:p w14:paraId="24F27B8B" w14:textId="152C5958" w:rsidR="00A713BA" w:rsidRDefault="00A713BA" w:rsidP="00A713BA">
      <w:pPr>
        <w:pStyle w:val="ListParagraph"/>
        <w:spacing w:after="0" w:line="240" w:lineRule="auto"/>
      </w:pPr>
      <w:r>
        <w:t>Contoh:</w:t>
      </w:r>
    </w:p>
    <w:p w14:paraId="606DCCB4" w14:textId="77777777" w:rsidR="00AF27F2" w:rsidRPr="00AF27F2" w:rsidRDefault="00AF27F2" w:rsidP="00AF27F2">
      <w:pPr>
        <w:pStyle w:val="ListParagraph"/>
        <w:spacing w:after="0"/>
        <w:rPr>
          <w:color w:val="FF0000"/>
          <w:lang w:val="en-ID"/>
        </w:rPr>
      </w:pPr>
      <w:r w:rsidRPr="00AF27F2">
        <w:rPr>
          <w:color w:val="FF0000"/>
          <w:lang w:val="en-ID"/>
        </w:rPr>
        <w:t>public class Manusia {  // deklarasi kelas</w:t>
      </w:r>
      <w:r w:rsidRPr="00AF27F2">
        <w:rPr>
          <w:color w:val="FF0000"/>
          <w:lang w:val="en-ID"/>
        </w:rPr>
        <w:br/>
        <w:t>    // deklarasi variabel</w:t>
      </w:r>
      <w:r w:rsidRPr="00AF27F2">
        <w:rPr>
          <w:color w:val="FF0000"/>
          <w:lang w:val="en-ID"/>
        </w:rPr>
        <w:br/>
        <w:t>    String nama;</w:t>
      </w:r>
      <w:r w:rsidRPr="00AF27F2">
        <w:rPr>
          <w:color w:val="FF0000"/>
          <w:lang w:val="en-ID"/>
        </w:rPr>
        <w:br/>
        <w:t>    String rambut;</w:t>
      </w:r>
    </w:p>
    <w:p w14:paraId="6F52FCF0" w14:textId="77777777" w:rsidR="00AF27F2" w:rsidRPr="00AF27F2" w:rsidRDefault="00AF27F2" w:rsidP="00AF27F2">
      <w:pPr>
        <w:pStyle w:val="ListParagraph"/>
        <w:spacing w:after="0"/>
        <w:rPr>
          <w:color w:val="FF0000"/>
          <w:lang w:val="en-ID"/>
        </w:rPr>
      </w:pPr>
      <w:r w:rsidRPr="00AF27F2">
        <w:rPr>
          <w:color w:val="FF0000"/>
          <w:lang w:val="en-ID"/>
        </w:rPr>
        <w:t>     // deklarasi constructor tanpa parameter</w:t>
      </w:r>
      <w:r w:rsidRPr="00AF27F2">
        <w:rPr>
          <w:color w:val="FF0000"/>
          <w:lang w:val="en-ID"/>
        </w:rPr>
        <w:br/>
        <w:t>     public Manusia() {</w:t>
      </w:r>
      <w:r w:rsidRPr="00AF27F2">
        <w:rPr>
          <w:color w:val="FF0000"/>
          <w:lang w:val="en-ID"/>
        </w:rPr>
        <w:br/>
        <w:t>          System.out.println("Kelas Manusia tanpa nama");</w:t>
      </w:r>
      <w:r w:rsidRPr="00AF27F2">
        <w:rPr>
          <w:color w:val="FF0000"/>
          <w:lang w:val="en-ID"/>
        </w:rPr>
        <w:br/>
        <w:t>     }</w:t>
      </w:r>
      <w:r w:rsidRPr="00AF27F2">
        <w:rPr>
          <w:color w:val="FF0000"/>
          <w:lang w:val="en-ID"/>
        </w:rPr>
        <w:br/>
        <w:t>  }</w:t>
      </w:r>
    </w:p>
    <w:p w14:paraId="2C4940EA" w14:textId="77777777" w:rsidR="00AF27F2" w:rsidRDefault="00AF27F2" w:rsidP="00A713BA">
      <w:pPr>
        <w:pStyle w:val="ListParagraph"/>
        <w:spacing w:after="0" w:line="240" w:lineRule="auto"/>
      </w:pPr>
    </w:p>
    <w:p w14:paraId="616C428F" w14:textId="35CC6787" w:rsidR="00A713BA" w:rsidRDefault="00A713BA" w:rsidP="00A713BA">
      <w:pPr>
        <w:pStyle w:val="ListParagraph"/>
        <w:spacing w:after="0" w:line="240" w:lineRule="auto"/>
      </w:pPr>
      <w:r>
        <w:t xml:space="preserve">Tuliskan kembali soal: </w:t>
      </w:r>
    </w:p>
    <w:p w14:paraId="552675DB" w14:textId="6B71DE63" w:rsidR="00AF27F2" w:rsidRDefault="00AF27F2" w:rsidP="00A713BA">
      <w:pPr>
        <w:pStyle w:val="ListParagraph"/>
        <w:spacing w:after="0" w:line="240" w:lineRule="auto"/>
      </w:pPr>
      <w:r w:rsidRPr="00AF27F2">
        <w:rPr>
          <w:lang w:val="en-ID"/>
        </w:rPr>
        <w:t>1.1.     Analisa ciri-ciri umum Kelas Manusia yang dapat menjadi</w:t>
      </w:r>
      <w:r w:rsidRPr="00AF27F2">
        <w:rPr>
          <w:lang w:val="en-ID"/>
        </w:rPr>
        <w:br/>
        <w:t>           a. atribut variabel, dan</w:t>
      </w:r>
      <w:r w:rsidRPr="00AF27F2">
        <w:rPr>
          <w:lang w:val="en-ID"/>
        </w:rPr>
        <w:br/>
        <w:t>           b. perilaku/ behavior untuk method!</w:t>
      </w:r>
    </w:p>
    <w:p w14:paraId="7009D468" w14:textId="724D2C52" w:rsidR="00A713BA" w:rsidRDefault="00A713BA" w:rsidP="00A713BA">
      <w:pPr>
        <w:pStyle w:val="ListParagraph"/>
        <w:spacing w:after="0" w:line="240" w:lineRule="auto"/>
      </w:pPr>
      <w:r>
        <w:t>Pada soal masih ada pesan kesalahan</w:t>
      </w:r>
      <w:r w:rsidR="00BC6529">
        <w:t xml:space="preserve"> pada soal coding ada kekurangan seperti public static voidnya belum ada,Dimana void bertujuan untuk mengisi metode</w:t>
      </w:r>
    </w:p>
    <w:p w14:paraId="5E7054BB" w14:textId="77777777" w:rsidR="00BC6529" w:rsidRDefault="00A713BA" w:rsidP="00A713BA">
      <w:pPr>
        <w:pStyle w:val="ListParagraph"/>
        <w:spacing w:after="0" w:line="240" w:lineRule="auto"/>
      </w:pPr>
      <w:r>
        <w:t>Atau</w:t>
      </w:r>
      <w:r>
        <w:br/>
        <w:t xml:space="preserve">Diketahui dari soal : </w:t>
      </w:r>
    </w:p>
    <w:p w14:paraId="7F1F563E" w14:textId="4096406C" w:rsidR="00BC6529" w:rsidRDefault="00BC6529" w:rsidP="00BC6529">
      <w:pPr>
        <w:pStyle w:val="ListParagraph"/>
        <w:numPr>
          <w:ilvl w:val="0"/>
          <w:numId w:val="29"/>
        </w:numPr>
        <w:spacing w:after="0" w:line="240" w:lineRule="auto"/>
      </w:pPr>
      <w:r>
        <w:t xml:space="preserve">atribut variable </w:t>
      </w:r>
    </w:p>
    <w:p w14:paraId="44269749" w14:textId="51837C17" w:rsidR="00A713BA" w:rsidRDefault="00BC6529" w:rsidP="00A713BA">
      <w:pPr>
        <w:pStyle w:val="ListParagraph"/>
        <w:spacing w:after="0" w:line="240" w:lineRule="auto"/>
        <w:rPr>
          <w:color w:val="FF0000"/>
          <w:lang w:val="en-ID"/>
        </w:rPr>
      </w:pPr>
      <w:r w:rsidRPr="00AF27F2">
        <w:rPr>
          <w:color w:val="FF0000"/>
          <w:lang w:val="en-ID"/>
        </w:rPr>
        <w:t>String nama;</w:t>
      </w:r>
      <w:r w:rsidRPr="00AF27F2">
        <w:rPr>
          <w:color w:val="FF0000"/>
          <w:lang w:val="en-ID"/>
        </w:rPr>
        <w:br/>
        <w:t>String rambut;</w:t>
      </w:r>
    </w:p>
    <w:p w14:paraId="7374B7CC" w14:textId="39D78BBF" w:rsidR="00BC6529" w:rsidRPr="00B72593" w:rsidRDefault="00BC6529" w:rsidP="00B72593">
      <w:pPr>
        <w:spacing w:after="0" w:line="240" w:lineRule="auto"/>
        <w:ind w:left="720"/>
        <w:rPr>
          <w:color w:val="000000" w:themeColor="text1"/>
        </w:rPr>
      </w:pPr>
      <w:r w:rsidRPr="00B72593">
        <w:t xml:space="preserve">Yang mana nama dan rambut termasuk kedalam atribut variable dari class </w:t>
      </w:r>
      <w:r w:rsidRPr="00B72593">
        <w:rPr>
          <w:color w:val="C00000"/>
        </w:rPr>
        <w:t xml:space="preserve">Manusia. </w:t>
      </w:r>
      <w:r w:rsidRPr="00B72593">
        <w:rPr>
          <w:color w:val="000000" w:themeColor="text1"/>
        </w:rPr>
        <w:t xml:space="preserve">Jadi </w:t>
      </w:r>
      <w:r w:rsidR="00B72593">
        <w:rPr>
          <w:color w:val="000000" w:themeColor="text1"/>
        </w:rPr>
        <w:t>d</w:t>
      </w:r>
      <w:r w:rsidRPr="00B72593">
        <w:rPr>
          <w:color w:val="000000" w:themeColor="text1"/>
        </w:rPr>
        <w:t>imana atribut variable ini merupakan bagian dari manusia seperti kita bisa menambahkan warna mata,warna kuku,bahkan baju dll.</w:t>
      </w:r>
    </w:p>
    <w:p w14:paraId="0A34FDF3" w14:textId="28BBD1EE" w:rsidR="00BC6529" w:rsidRDefault="00791893" w:rsidP="00BC6529">
      <w:pPr>
        <w:pStyle w:val="ListParagraph"/>
        <w:numPr>
          <w:ilvl w:val="0"/>
          <w:numId w:val="29"/>
        </w:numPr>
        <w:spacing w:after="0" w:line="240" w:lineRule="auto"/>
      </w:pPr>
      <w:r>
        <w:t>Method</w:t>
      </w:r>
    </w:p>
    <w:p w14:paraId="4A27619C" w14:textId="77777777" w:rsidR="00BC6529" w:rsidRDefault="00BC6529" w:rsidP="00BC6529">
      <w:pPr>
        <w:pStyle w:val="NormalWeb"/>
        <w:shd w:val="clear" w:color="auto" w:fill="FFFFFF"/>
        <w:spacing w:before="0" w:beforeAutospacing="0" w:after="0" w:afterAutospacing="0"/>
        <w:ind w:left="720"/>
        <w:rPr>
          <w:rFonts w:ascii="Consolas" w:hAnsi="Consolas"/>
          <w:color w:val="000000"/>
          <w:sz w:val="20"/>
          <w:szCs w:val="20"/>
        </w:rPr>
      </w:pPr>
      <w:r>
        <w:rPr>
          <w:rFonts w:ascii="Consolas" w:hAnsi="Consolas"/>
          <w:b/>
          <w:bCs/>
          <w:color w:val="7F0055"/>
          <w:sz w:val="20"/>
          <w:szCs w:val="20"/>
        </w:rPr>
        <w:t>public</w:t>
      </w:r>
      <w:r>
        <w:rPr>
          <w:rFonts w:ascii="Consolas" w:hAnsi="Consolas"/>
          <w:color w:val="000000"/>
          <w:sz w:val="20"/>
          <w:szCs w:val="20"/>
        </w:rPr>
        <w:t xml:space="preserve"> </w:t>
      </w:r>
      <w:r>
        <w:rPr>
          <w:rFonts w:ascii="Consolas" w:hAnsi="Consolas"/>
          <w:b/>
          <w:bCs/>
          <w:color w:val="7F0055"/>
          <w:sz w:val="20"/>
          <w:szCs w:val="20"/>
        </w:rPr>
        <w:t>static</w:t>
      </w:r>
      <w:r>
        <w:rPr>
          <w:rFonts w:ascii="Consolas" w:hAnsi="Consolas"/>
          <w:color w:val="000000"/>
          <w:sz w:val="20"/>
          <w:szCs w:val="20"/>
        </w:rPr>
        <w:t xml:space="preserve"> </w:t>
      </w:r>
      <w:r>
        <w:rPr>
          <w:rFonts w:ascii="Consolas" w:hAnsi="Consolas"/>
          <w:b/>
          <w:bCs/>
          <w:color w:val="7F0055"/>
          <w:sz w:val="20"/>
          <w:szCs w:val="20"/>
        </w:rPr>
        <w:t>void</w:t>
      </w:r>
      <w:r>
        <w:rPr>
          <w:rFonts w:ascii="Consolas" w:hAnsi="Consolas"/>
          <w:color w:val="000000"/>
          <w:sz w:val="20"/>
          <w:szCs w:val="20"/>
        </w:rPr>
        <w:t xml:space="preserve"> main(String[] </w:t>
      </w:r>
      <w:r>
        <w:rPr>
          <w:rFonts w:ascii="Consolas" w:hAnsi="Consolas"/>
          <w:color w:val="6A3E3E"/>
          <w:sz w:val="20"/>
          <w:szCs w:val="20"/>
        </w:rPr>
        <w:t>args</w:t>
      </w:r>
      <w:r>
        <w:rPr>
          <w:rFonts w:ascii="Consolas" w:hAnsi="Consolas"/>
          <w:color w:val="000000"/>
          <w:sz w:val="20"/>
          <w:szCs w:val="20"/>
        </w:rPr>
        <w:t>) {</w:t>
      </w:r>
    </w:p>
    <w:p w14:paraId="63D876C2" w14:textId="77777777" w:rsidR="00BC6529" w:rsidRDefault="00BC6529" w:rsidP="00BC6529">
      <w:pPr>
        <w:pStyle w:val="NormalWeb"/>
        <w:shd w:val="clear" w:color="auto" w:fill="FFFFFF"/>
        <w:spacing w:before="0" w:beforeAutospacing="0" w:after="0" w:afterAutospacing="0"/>
        <w:ind w:left="1080"/>
        <w:rPr>
          <w:rFonts w:ascii="Consolas" w:hAnsi="Consolas"/>
          <w:color w:val="000000"/>
          <w:sz w:val="20"/>
          <w:szCs w:val="20"/>
        </w:rPr>
      </w:pPr>
      <w:r>
        <w:rPr>
          <w:rFonts w:ascii="Consolas" w:hAnsi="Consolas"/>
          <w:color w:val="000000"/>
          <w:sz w:val="20"/>
          <w:szCs w:val="20"/>
        </w:rPr>
        <w:tab/>
      </w:r>
      <w:r>
        <w:rPr>
          <w:rFonts w:ascii="Consolas" w:hAnsi="Consolas"/>
          <w:color w:val="000000"/>
          <w:sz w:val="20"/>
          <w:szCs w:val="20"/>
        </w:rPr>
        <w:tab/>
        <w:t xml:space="preserve">Manusia </w:t>
      </w:r>
      <w:r>
        <w:rPr>
          <w:rFonts w:ascii="Consolas" w:hAnsi="Consolas"/>
          <w:color w:val="6A3E3E"/>
          <w:sz w:val="20"/>
          <w:szCs w:val="20"/>
          <w:u w:val="single"/>
        </w:rPr>
        <w:t>gio</w:t>
      </w:r>
      <w:r>
        <w:rPr>
          <w:rFonts w:ascii="Consolas" w:hAnsi="Consolas"/>
          <w:color w:val="000000"/>
          <w:sz w:val="20"/>
          <w:szCs w:val="20"/>
        </w:rPr>
        <w:t xml:space="preserve"> = </w:t>
      </w:r>
      <w:r>
        <w:rPr>
          <w:rFonts w:ascii="Consolas" w:hAnsi="Consolas"/>
          <w:b/>
          <w:bCs/>
          <w:color w:val="7F0055"/>
          <w:sz w:val="20"/>
          <w:szCs w:val="20"/>
        </w:rPr>
        <w:t>new</w:t>
      </w:r>
      <w:r>
        <w:rPr>
          <w:rFonts w:ascii="Consolas" w:hAnsi="Consolas"/>
          <w:color w:val="000000"/>
          <w:sz w:val="20"/>
          <w:szCs w:val="20"/>
        </w:rPr>
        <w:t xml:space="preserve"> Manusia();</w:t>
      </w:r>
    </w:p>
    <w:p w14:paraId="43CD6A4B" w14:textId="5A5CFC5D" w:rsidR="00BC6529" w:rsidRDefault="00BC6529" w:rsidP="00B72593">
      <w:pPr>
        <w:pStyle w:val="NormalWeb"/>
        <w:shd w:val="clear" w:color="auto" w:fill="FFFFFF"/>
        <w:spacing w:before="0" w:beforeAutospacing="0" w:after="0" w:afterAutospacing="0"/>
        <w:ind w:left="720"/>
        <w:rPr>
          <w:rFonts w:ascii="Consolas" w:hAnsi="Consolas"/>
          <w:color w:val="000000"/>
          <w:sz w:val="20"/>
          <w:szCs w:val="20"/>
        </w:rPr>
      </w:pPr>
      <w:r>
        <w:rPr>
          <w:rFonts w:ascii="Consolas" w:hAnsi="Consolas"/>
          <w:color w:val="000000"/>
          <w:sz w:val="20"/>
          <w:szCs w:val="20"/>
        </w:rPr>
        <w:t>Karena disana belum di deskripsikan baru dibentuk manusia new yai</w:t>
      </w:r>
      <w:r w:rsidR="00B72593">
        <w:rPr>
          <w:rFonts w:ascii="Consolas" w:hAnsi="Consolas"/>
          <w:color w:val="000000"/>
          <w:sz w:val="20"/>
          <w:szCs w:val="20"/>
        </w:rPr>
        <w:t>tu Namanya gio.</w:t>
      </w:r>
    </w:p>
    <w:p w14:paraId="770527F3" w14:textId="77777777" w:rsidR="00BC6529" w:rsidRPr="00BC6529" w:rsidRDefault="00BC6529" w:rsidP="00BC6529">
      <w:pPr>
        <w:spacing w:after="0" w:line="240" w:lineRule="auto"/>
        <w:ind w:left="720"/>
      </w:pP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12509F4D" w14:textId="22935B2E" w:rsidR="00E456CE" w:rsidRDefault="00E456CE" w:rsidP="00E456CE">
      <w:pPr>
        <w:pStyle w:val="ListParagraph"/>
        <w:numPr>
          <w:ilvl w:val="0"/>
          <w:numId w:val="25"/>
        </w:numPr>
        <w:spacing w:after="0" w:line="240" w:lineRule="auto"/>
      </w:pPr>
      <w:r>
        <w:t>Saya mengusulkan permasalahan ini dapat diatasi dengan cara</w:t>
      </w:r>
      <w:r w:rsidR="00BC6529">
        <w:t xml:space="preserve"> menambahkan disana karena be</w:t>
      </w:r>
      <w:r w:rsidR="00B72593">
        <w:t>havior method yang ditandai dengan tulisan atau kode program void.</w:t>
      </w:r>
    </w:p>
    <w:p w14:paraId="39FC0744" w14:textId="5BC260E7" w:rsidR="00E456CE" w:rsidRDefault="00E456CE" w:rsidP="00E456CE">
      <w:pPr>
        <w:pStyle w:val="ListParagraph"/>
        <w:numPr>
          <w:ilvl w:val="0"/>
          <w:numId w:val="25"/>
        </w:numPr>
        <w:spacing w:after="0" w:line="240" w:lineRule="auto"/>
      </w:pPr>
      <w:r>
        <w:t xml:space="preserve">Alasan solusi ini karena </w:t>
      </w:r>
      <w:r w:rsidR="00B72593">
        <w:t>tanpa itu cetakannya kosong dan eror sebenarnya pada coding juga terdapat beberapa keeroran. Jadi saya mencoba mengotak atik dan membenarkannya</w:t>
      </w:r>
    </w:p>
    <w:p w14:paraId="4119462A" w14:textId="16467BD5" w:rsidR="00E456CE" w:rsidRDefault="00E456CE" w:rsidP="003950E5">
      <w:pPr>
        <w:pStyle w:val="ListParagraph"/>
        <w:numPr>
          <w:ilvl w:val="0"/>
          <w:numId w:val="25"/>
        </w:numPr>
        <w:spacing w:after="0" w:line="240" w:lineRule="auto"/>
      </w:pPr>
      <w:r>
        <w:t xml:space="preserve">Perbaikan kode program dengan cara </w:t>
      </w:r>
      <w:r w:rsidR="00B72593">
        <w:t>penambahan method,method sendiri adalah fungsi dari sebuah objek atau saya sering biilang dengan istilah dalam pemahaman saya adalah rumus,Dimana itu biasanya membuat si objek mau melakukan apa.</w:t>
      </w: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1 ]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25BBC093" w14:textId="7C8D5AD9" w:rsidR="00010605" w:rsidRDefault="00010605" w:rsidP="00010605">
      <w:pPr>
        <w:spacing w:after="0" w:line="240" w:lineRule="auto"/>
        <w:ind w:left="720"/>
      </w:pPr>
      <w:r>
        <w:t>Algoritma adalah langkah-langkah penyelesaian masalah.</w:t>
      </w:r>
    </w:p>
    <w:p w14:paraId="46DCBFB3" w14:textId="0DB56EC3" w:rsidR="00010605" w:rsidRDefault="00B72593" w:rsidP="00010605">
      <w:pPr>
        <w:pStyle w:val="ListParagraph"/>
        <w:numPr>
          <w:ilvl w:val="0"/>
          <w:numId w:val="24"/>
        </w:numPr>
        <w:spacing w:after="0" w:line="240" w:lineRule="auto"/>
      </w:pPr>
      <w:r>
        <w:t>Membuat kelas pada ecalips file new java project</w:t>
      </w:r>
    </w:p>
    <w:p w14:paraId="5BC748EF" w14:textId="77777777" w:rsidR="00B72593" w:rsidRDefault="00B72593" w:rsidP="00010605">
      <w:pPr>
        <w:pStyle w:val="ListParagraph"/>
        <w:numPr>
          <w:ilvl w:val="0"/>
          <w:numId w:val="24"/>
        </w:numPr>
        <w:spacing w:after="0" w:line="240" w:lineRule="auto"/>
      </w:pPr>
      <w:r>
        <w:lastRenderedPageBreak/>
        <w:t>Open new class dan isi package</w:t>
      </w:r>
    </w:p>
    <w:p w14:paraId="117209B4" w14:textId="77777777" w:rsidR="00B72593" w:rsidRDefault="00B72593" w:rsidP="00010605">
      <w:pPr>
        <w:pStyle w:val="ListParagraph"/>
        <w:numPr>
          <w:ilvl w:val="0"/>
          <w:numId w:val="24"/>
        </w:numPr>
        <w:spacing w:after="0" w:line="240" w:lineRule="auto"/>
      </w:pPr>
      <w:r>
        <w:t>Setelah itu salin code dari elearning bu endina.</w:t>
      </w:r>
    </w:p>
    <w:p w14:paraId="6714FEAF" w14:textId="346265B3" w:rsidR="00010605" w:rsidRDefault="00B72593" w:rsidP="00010605">
      <w:pPr>
        <w:pStyle w:val="ListParagraph"/>
        <w:numPr>
          <w:ilvl w:val="0"/>
          <w:numId w:val="24"/>
        </w:numPr>
        <w:spacing w:after="0" w:line="240" w:lineRule="auto"/>
      </w:pPr>
      <w:r>
        <w:t>Setelah itu tambahkan pula jika ada kekurangan seperti method</w:t>
      </w:r>
    </w:p>
    <w:p w14:paraId="3A6C60EA" w14:textId="41C90869" w:rsidR="00010605" w:rsidRDefault="00B72593" w:rsidP="00010605">
      <w:pPr>
        <w:pStyle w:val="ListParagraph"/>
        <w:numPr>
          <w:ilvl w:val="0"/>
          <w:numId w:val="24"/>
        </w:numPr>
        <w:spacing w:after="0" w:line="240" w:lineRule="auto"/>
      </w:pPr>
      <w:r>
        <w:t>Mengoreksi,pusing pusing cari kesalahan ke eroran setelah itu</w:t>
      </w:r>
    </w:p>
    <w:p w14:paraId="07F104F4" w14:textId="25A1BC0D" w:rsidR="00010605" w:rsidRDefault="00B72593" w:rsidP="00010605">
      <w:pPr>
        <w:pStyle w:val="ListParagraph"/>
        <w:numPr>
          <w:ilvl w:val="0"/>
          <w:numId w:val="24"/>
        </w:numPr>
        <w:spacing w:after="0" w:line="240" w:lineRule="auto"/>
      </w:pPr>
      <w:r>
        <w:t>Benarkan codingan,selesai run</w:t>
      </w:r>
    </w:p>
    <w:p w14:paraId="5634C4C8" w14:textId="339F3177" w:rsidR="00B72593" w:rsidRDefault="00B72593" w:rsidP="00010605">
      <w:pPr>
        <w:pStyle w:val="ListParagraph"/>
        <w:numPr>
          <w:ilvl w:val="0"/>
          <w:numId w:val="24"/>
        </w:numPr>
        <w:spacing w:after="0" w:line="240" w:lineRule="auto"/>
      </w:pPr>
      <w:r>
        <w:t>Periksa Kembali apakah tugas berjalan dengan baik dan perhatikan perintah dari elearning.</w:t>
      </w:r>
    </w:p>
    <w:p w14:paraId="5FD7358B" w14:textId="77777777" w:rsidR="00A713BA" w:rsidRDefault="00A713BA" w:rsidP="00A713BA">
      <w:pPr>
        <w:pStyle w:val="ListParagraph"/>
        <w:spacing w:after="0" w:line="240" w:lineRule="auto"/>
      </w:pPr>
    </w:p>
    <w:p w14:paraId="5E2E0630" w14:textId="77777777" w:rsidR="00A713BA" w:rsidRDefault="00A713BA" w:rsidP="00A713BA">
      <w:pPr>
        <w:pStyle w:val="ListParagraph"/>
        <w:numPr>
          <w:ilvl w:val="0"/>
          <w:numId w:val="18"/>
        </w:numPr>
        <w:spacing w:after="0" w:line="240" w:lineRule="auto"/>
      </w:pPr>
      <w:r>
        <w:t xml:space="preserve">Kode program dan luaran  </w:t>
      </w:r>
    </w:p>
    <w:p w14:paraId="26B04079" w14:textId="26D5E00B" w:rsidR="00A713BA" w:rsidRDefault="00791893" w:rsidP="00A713BA">
      <w:pPr>
        <w:pStyle w:val="ListParagraph"/>
        <w:spacing w:after="0" w:line="240" w:lineRule="auto"/>
      </w:pPr>
      <w:r>
        <w:rPr>
          <w:noProof/>
        </w:rPr>
        <w:drawing>
          <wp:inline distT="0" distB="0" distL="0" distR="0" wp14:anchorId="7600CC47" wp14:editId="0D28C634">
            <wp:extent cx="5731510" cy="2831465"/>
            <wp:effectExtent l="0" t="0" r="2540" b="6985"/>
            <wp:docPr id="143876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76488" name="Picture 143876488"/>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2831465"/>
                    </a:xfrm>
                    <a:prstGeom prst="rect">
                      <a:avLst/>
                    </a:prstGeom>
                  </pic:spPr>
                </pic:pic>
              </a:graphicData>
            </a:graphic>
          </wp:inline>
        </w:drawing>
      </w:r>
    </w:p>
    <w:p w14:paraId="52A61E0C" w14:textId="77777777" w:rsidR="00A713BA" w:rsidRDefault="00A713BA" w:rsidP="00A713BA">
      <w:pPr>
        <w:pStyle w:val="ListParagraph"/>
        <w:numPr>
          <w:ilvl w:val="0"/>
          <w:numId w:val="19"/>
        </w:numPr>
        <w:spacing w:after="0" w:line="240" w:lineRule="auto"/>
        <w:ind w:left="1169"/>
      </w:pPr>
      <w:r>
        <w:t>Screenshot/ Capture potongan kode dan hasil luaran</w:t>
      </w:r>
    </w:p>
    <w:p w14:paraId="32430AFD" w14:textId="1D0CD311" w:rsidR="00284265" w:rsidRDefault="00791893" w:rsidP="00A713BA">
      <w:pPr>
        <w:pStyle w:val="ListParagraph"/>
        <w:spacing w:after="0" w:line="240" w:lineRule="auto"/>
        <w:ind w:left="1169"/>
      </w:pPr>
      <w:r>
        <w:t>Hasil coding sudah sesuai dengan permintaan pada elearning,karena disana kami hanya di beri perintah untuk menganalisis tema tersebut.</w:t>
      </w:r>
    </w:p>
    <w:p w14:paraId="53D0C777" w14:textId="77777777" w:rsidR="005B5F6E" w:rsidRDefault="00A713BA" w:rsidP="00A713BA">
      <w:pPr>
        <w:pStyle w:val="ListParagraph"/>
        <w:numPr>
          <w:ilvl w:val="0"/>
          <w:numId w:val="19"/>
        </w:numPr>
        <w:spacing w:after="0" w:line="240" w:lineRule="auto"/>
        <w:ind w:left="1169"/>
      </w:pPr>
      <w:r>
        <w:t xml:space="preserve">Analisa luaran yang dihasilkan </w:t>
      </w:r>
      <w:r w:rsidR="005B5F6E">
        <w:br/>
        <w:t>Contoh:</w:t>
      </w:r>
    </w:p>
    <w:p w14:paraId="0A80E575" w14:textId="502DCC63" w:rsidR="00A713BA" w:rsidRPr="00284265" w:rsidRDefault="005B5F6E" w:rsidP="005B5F6E">
      <w:pPr>
        <w:pStyle w:val="ListParagraph"/>
        <w:spacing w:after="0" w:line="240" w:lineRule="auto"/>
        <w:ind w:left="1169"/>
        <w:rPr>
          <w:color w:val="FF0000"/>
        </w:rPr>
      </w:pPr>
      <w:r>
        <w:t xml:space="preserve">Luaran sudah sesuai dengan program yang disusun. </w:t>
      </w:r>
      <w:r w:rsidR="00956672">
        <w:br/>
      </w:r>
      <w:r w:rsidR="00791893">
        <w:t>peletakan unit</w:t>
      </w:r>
      <w:r w:rsidR="00956672">
        <w:t xml:space="preserve"> yang ditampilkan telah sesuai dengan kebutuhan dan permintaan data.</w:t>
      </w:r>
      <w:r w:rsidR="00956672">
        <w:br/>
      </w:r>
      <w:r>
        <w:br/>
      </w:r>
      <w:r w:rsidR="00A713BA" w:rsidRPr="00284265">
        <w:rPr>
          <w:color w:val="FF0000"/>
        </w:rPr>
        <w:t>(Tuliskan penjelasan dari program yang dibuat,</w:t>
      </w:r>
      <w:r w:rsidR="000047AC" w:rsidRPr="00284265">
        <w:rPr>
          <w:color w:val="FF0000"/>
        </w:rPr>
        <w:t xml:space="preserve"> apakah kode dan luaran sudah benar?</w:t>
      </w:r>
      <w:r w:rsidR="00A713BA" w:rsidRPr="00284265">
        <w:rPr>
          <w:color w:val="FF0000"/>
        </w:rPr>
        <w:t>)</w:t>
      </w:r>
    </w:p>
    <w:p w14:paraId="18B7DEAC" w14:textId="1442E797" w:rsidR="00A713BA" w:rsidRDefault="00A713BA" w:rsidP="00A713BA">
      <w:pPr>
        <w:spacing w:after="0"/>
        <w:contextualSpacing/>
        <w:rPr>
          <w:b/>
          <w:bCs/>
        </w:rPr>
      </w:pPr>
      <w:r w:rsidRPr="00C04942">
        <w:rPr>
          <w:b/>
          <w:bCs/>
        </w:rPr>
        <w:t>[</w:t>
      </w:r>
      <w:r>
        <w:rPr>
          <w:b/>
          <w:bCs/>
        </w:rPr>
        <w:t>No.1</w:t>
      </w:r>
      <w:r w:rsidRPr="00C04942">
        <w:rPr>
          <w:b/>
          <w:bCs/>
        </w:rPr>
        <w:t xml:space="preserve">] </w:t>
      </w:r>
      <w:r>
        <w:rPr>
          <w:b/>
          <w:bCs/>
        </w:rPr>
        <w:t xml:space="preserve">Kesimpulan </w:t>
      </w:r>
      <w:r w:rsidR="005D2BF9">
        <w:rPr>
          <w:b/>
          <w:bCs/>
        </w:rPr>
        <w:br/>
      </w:r>
      <w:r>
        <w:rPr>
          <w:b/>
          <w:bCs/>
        </w:rPr>
        <w:t>(</w:t>
      </w:r>
      <w:r w:rsidR="005D2BF9" w:rsidRPr="00A713BA">
        <w:rPr>
          <w:b/>
          <w:bCs/>
          <w:color w:val="FF0000"/>
        </w:rPr>
        <w:t>PILIH SALAH SATU ANDA INGIN MEMBAHAS DENGAN CARA ANALISA/ EVALUASI / KREASI</w:t>
      </w:r>
      <w:r>
        <w:rPr>
          <w:b/>
          <w:bCs/>
        </w:rPr>
        <w:t>)</w:t>
      </w:r>
    </w:p>
    <w:p w14:paraId="5404E6D6" w14:textId="35DB2854" w:rsidR="00A713BA" w:rsidRPr="007F6B6A" w:rsidRDefault="00A713BA" w:rsidP="00A713BA">
      <w:pPr>
        <w:pStyle w:val="ListParagraph"/>
        <w:numPr>
          <w:ilvl w:val="0"/>
          <w:numId w:val="23"/>
        </w:numPr>
        <w:spacing w:after="0" w:line="240" w:lineRule="auto"/>
        <w:rPr>
          <w:b/>
          <w:bCs/>
        </w:rPr>
      </w:pPr>
      <w:r>
        <w:t xml:space="preserve"> </w:t>
      </w:r>
      <w:r w:rsidRPr="007F6B6A">
        <w:rPr>
          <w:b/>
          <w:bCs/>
        </w:rPr>
        <w:t>Analisa</w:t>
      </w:r>
    </w:p>
    <w:p w14:paraId="5B1879E1" w14:textId="77777777" w:rsidR="00A713BA" w:rsidRDefault="00A713BA" w:rsidP="007F6B6A">
      <w:pPr>
        <w:pStyle w:val="ListParagraph"/>
        <w:numPr>
          <w:ilvl w:val="0"/>
          <w:numId w:val="26"/>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55089A48" w14:textId="35BE3184" w:rsidR="00A713BA" w:rsidRDefault="00A713BA" w:rsidP="007F6B6A">
      <w:pPr>
        <w:pStyle w:val="ListParagraph"/>
        <w:numPr>
          <w:ilvl w:val="0"/>
          <w:numId w:val="2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03F9A45" w14:textId="28CD04B1" w:rsidR="00A713BA" w:rsidRDefault="00A713BA" w:rsidP="00A713BA">
      <w:pPr>
        <w:spacing w:after="0"/>
        <w:contextualSpacing/>
      </w:pPr>
      <w:r>
        <w:t xml:space="preserve">              </w:t>
      </w:r>
      <w:r w:rsidRPr="00A713BA">
        <w:t>Contoh jawaban</w:t>
      </w:r>
      <w:r>
        <w:t xml:space="preserve"> Analisa</w:t>
      </w:r>
      <w:r w:rsidRPr="00A713BA">
        <w:t>:</w:t>
      </w:r>
    </w:p>
    <w:p w14:paraId="4E0830CD" w14:textId="77777777" w:rsidR="00791893" w:rsidRDefault="00A713BA" w:rsidP="00A713BA">
      <w:pPr>
        <w:spacing w:after="0"/>
        <w:contextualSpacing/>
      </w:pPr>
      <w:r>
        <w:t xml:space="preserve">              Pada program itu saya menggunakan </w:t>
      </w:r>
      <w:r w:rsidR="00791893">
        <w:t xml:space="preserve">bentuk unit hanya mengeluarkaan output seperti di </w:t>
      </w:r>
    </w:p>
    <w:p w14:paraId="6EFE6294" w14:textId="77777777" w:rsidR="00791893" w:rsidRDefault="00791893" w:rsidP="00791893">
      <w:pPr>
        <w:spacing w:after="0"/>
        <w:ind w:firstLine="720"/>
        <w:contextualSpacing/>
      </w:pPr>
      <w:r>
        <w:t xml:space="preserve">atas karena pada soal hanya dimintai analisis. Jadi pada kelas sudah ada class dan variable </w:t>
      </w:r>
    </w:p>
    <w:p w14:paraId="04143D32" w14:textId="77777777" w:rsidR="00791893" w:rsidRDefault="00791893" w:rsidP="00791893">
      <w:pPr>
        <w:spacing w:after="0"/>
        <w:ind w:firstLine="720"/>
        <w:contextualSpacing/>
      </w:pPr>
      <w:r>
        <w:t>untuk method belum dikarenakan masih kososng.</w:t>
      </w:r>
      <w:r w:rsidR="00A713BA">
        <w:br/>
        <w:t xml:space="preserve">              Perbaikan program dengan menambahkan </w:t>
      </w:r>
      <w:r>
        <w:t>void yang merupakan method</w:t>
      </w:r>
      <w:r w:rsidR="00A713BA">
        <w:t xml:space="preserve"> karena struktur </w:t>
      </w:r>
    </w:p>
    <w:p w14:paraId="1947D787" w14:textId="0AE3145E" w:rsidR="00A713BA" w:rsidRPr="00791893" w:rsidRDefault="00791893" w:rsidP="00791893">
      <w:pPr>
        <w:spacing w:after="0"/>
        <w:ind w:firstLine="720"/>
        <w:contextualSpacing/>
        <w:rPr>
          <w:color w:val="FF0000"/>
        </w:rPr>
      </w:pPr>
      <w:r>
        <w:t>mengharuskan ad aitu void agar mengeluarkan perintah print</w:t>
      </w:r>
      <w:r w:rsidR="00A713BA">
        <w:br/>
        <w:t xml:space="preserve">             </w:t>
      </w:r>
      <w:r w:rsidR="00A713BA" w:rsidRPr="007F6B6A">
        <w:rPr>
          <w:color w:val="FF0000"/>
        </w:rPr>
        <w:t xml:space="preserve"> (penjelasan analisa mengulangi kembali materi yang sudah diberikan)</w:t>
      </w:r>
      <w:r w:rsidR="005D2BF9" w:rsidRPr="007F6B6A">
        <w:rPr>
          <w:color w:val="FF0000"/>
        </w:rPr>
        <w:br/>
      </w:r>
      <w:r w:rsidR="005D2BF9" w:rsidRPr="007F6B6A">
        <w:rPr>
          <w:color w:val="FF0000"/>
        </w:rPr>
        <w:tab/>
        <w:t>(penjelasan mengkaitkan dengan materi yang ada)</w:t>
      </w:r>
    </w:p>
    <w:p w14:paraId="5B3A3465" w14:textId="55363F96" w:rsidR="005D2BF9" w:rsidRDefault="005D2BF9" w:rsidP="00A713BA">
      <w:pPr>
        <w:spacing w:after="0"/>
        <w:contextualSpacing/>
      </w:pPr>
      <w:r>
        <w:t>Lanjutkan ke</w:t>
      </w:r>
      <w:r w:rsidR="00E456CE">
        <w:t xml:space="preserve"> soal</w:t>
      </w:r>
      <w:r>
        <w:t xml:space="preserve"> nomor  2 – 3 –</w:t>
      </w:r>
      <w:r w:rsidR="00284265">
        <w:t xml:space="preserve"> … </w:t>
      </w:r>
      <w:r>
        <w:t xml:space="preserve">– dan seterusnya </w:t>
      </w:r>
    </w:p>
    <w:p w14:paraId="737B4AAD" w14:textId="44E129D1" w:rsidR="005D2BF9" w:rsidRDefault="005D2BF9" w:rsidP="00A713BA">
      <w:pPr>
        <w:spacing w:after="0"/>
        <w:contextualSpacing/>
      </w:pPr>
    </w:p>
    <w:p w14:paraId="2B52911D" w14:textId="77777777" w:rsidR="00704E45" w:rsidRDefault="00704E45" w:rsidP="008C1C5C">
      <w:pPr>
        <w:contextualSpacing/>
        <w:rPr>
          <w:b/>
          <w:bCs/>
        </w:rPr>
      </w:pPr>
    </w:p>
    <w:p w14:paraId="20911222" w14:textId="77777777" w:rsidR="00704E45" w:rsidRDefault="00704E45" w:rsidP="008C1C5C">
      <w:pPr>
        <w:contextualSpacing/>
        <w:rPr>
          <w:b/>
          <w:bCs/>
        </w:rPr>
      </w:pPr>
    </w:p>
    <w:p w14:paraId="32B3ACA0" w14:textId="77777777" w:rsidR="00704E45" w:rsidRDefault="00704E45" w:rsidP="008C1C5C">
      <w:pPr>
        <w:contextualSpacing/>
        <w:rPr>
          <w:b/>
          <w:bCs/>
        </w:rPr>
      </w:pPr>
    </w:p>
    <w:p w14:paraId="13EAE159" w14:textId="78716EC6" w:rsidR="0027392B" w:rsidRDefault="008C1C5C" w:rsidP="008C1C5C">
      <w:pPr>
        <w:contextualSpacing/>
        <w:rPr>
          <w:b/>
          <w:bCs/>
        </w:rPr>
      </w:pPr>
      <w:r w:rsidRPr="00D81CA3">
        <w:rPr>
          <w:b/>
          <w:bCs/>
        </w:rPr>
        <w:lastRenderedPageBreak/>
        <w:t>Refleksi</w:t>
      </w:r>
    </w:p>
    <w:p w14:paraId="0E12189C" w14:textId="56A67913" w:rsidR="0027392B" w:rsidRPr="0027392B" w:rsidRDefault="0027392B" w:rsidP="00704E45">
      <w:pPr>
        <w:ind w:firstLine="720"/>
        <w:contextualSpacing/>
        <w:rPr>
          <w:b/>
          <w:bCs/>
        </w:rPr>
      </w:pPr>
      <w:r w:rsidRPr="0027392B">
        <w:t>Saya senang belajar coding saya penasaran tapi saya tidak bisa membuat coding sedari awal saya tidak bisa merakit tapi bisa menganalisis eror saja dan memperbaiki Dimana letak kesalahannya.</w:t>
      </w:r>
    </w:p>
    <w:p w14:paraId="099AAE01" w14:textId="77777777" w:rsidR="0027392B" w:rsidRDefault="0027392B" w:rsidP="008C1C5C">
      <w:pPr>
        <w:contextualSpacing/>
        <w:rPr>
          <w:b/>
          <w:bCs/>
        </w:rPr>
      </w:pPr>
    </w:p>
    <w:p w14:paraId="0D0E0528" w14:textId="4699D74A" w:rsidR="008C1C5C" w:rsidRDefault="00010605" w:rsidP="00010605">
      <w:pPr>
        <w:contextualSpacing/>
        <w:rPr>
          <w:color w:val="FF0000"/>
        </w:rPr>
      </w:pPr>
      <w:r w:rsidRPr="00284265">
        <w:rPr>
          <w:color w:val="FF0000"/>
        </w:rPr>
        <w:t>(</w:t>
      </w:r>
      <w:r w:rsidR="008C1C5C" w:rsidRPr="00284265">
        <w:rPr>
          <w:color w:val="FF0000"/>
        </w:rPr>
        <w:t>Tuliskan singkat tentang pengalaman belajar, pemaknaan pengetahuan yang baru, tantangan yang dihadapi pada minggu tersebut.</w:t>
      </w:r>
      <w:r w:rsidRPr="00284265">
        <w:rPr>
          <w:color w:val="FF0000"/>
        </w:rPr>
        <w:t xml:space="preserve"> Ringkasan singkat dari semua soal, bukan per soal) </w:t>
      </w:r>
    </w:p>
    <w:p w14:paraId="69456D56" w14:textId="77777777" w:rsidR="00AF27F2" w:rsidRDefault="00AF27F2" w:rsidP="00010605">
      <w:pPr>
        <w:contextualSpacing/>
        <w:rPr>
          <w:color w:val="FF0000"/>
        </w:rPr>
      </w:pPr>
    </w:p>
    <w:p w14:paraId="032261E8" w14:textId="77777777" w:rsidR="00AF27F2" w:rsidRDefault="00AF27F2" w:rsidP="00010605">
      <w:pPr>
        <w:contextualSpacing/>
        <w:rPr>
          <w:color w:val="FF0000"/>
        </w:rPr>
      </w:pPr>
    </w:p>
    <w:p w14:paraId="3CF5506E" w14:textId="77777777" w:rsidR="00AF27F2" w:rsidRDefault="00AF27F2" w:rsidP="00010605">
      <w:pPr>
        <w:contextualSpacing/>
        <w:rPr>
          <w:color w:val="FF0000"/>
        </w:rPr>
      </w:pPr>
    </w:p>
    <w:p w14:paraId="60E68270" w14:textId="0D319460" w:rsidR="00AF27F2" w:rsidRDefault="00AF27F2" w:rsidP="00AF27F2">
      <w:pPr>
        <w:spacing w:after="0"/>
        <w:contextualSpacing/>
        <w:rPr>
          <w:b/>
          <w:bCs/>
        </w:rPr>
      </w:pPr>
      <w:r>
        <w:rPr>
          <w:b/>
          <w:bCs/>
        </w:rPr>
        <w:t xml:space="preserve">[No. </w:t>
      </w:r>
      <w:r w:rsidR="00791893">
        <w:rPr>
          <w:b/>
          <w:bCs/>
        </w:rPr>
        <w:t>2</w:t>
      </w:r>
      <w:r>
        <w:rPr>
          <w:b/>
          <w:bCs/>
        </w:rPr>
        <w:t>] Identifikasi Masalah:</w:t>
      </w:r>
    </w:p>
    <w:p w14:paraId="0626E286" w14:textId="66C5C2C5" w:rsidR="00AF27F2" w:rsidRDefault="00AF27F2" w:rsidP="00791893">
      <w:pPr>
        <w:pStyle w:val="ListParagraph"/>
        <w:numPr>
          <w:ilvl w:val="0"/>
          <w:numId w:val="30"/>
        </w:numPr>
        <w:spacing w:after="0" w:line="240" w:lineRule="auto"/>
      </w:pPr>
      <w:r>
        <w:t>Uraikan permasalahan dan variabel</w:t>
      </w:r>
    </w:p>
    <w:p w14:paraId="1CCCEE5F" w14:textId="77777777" w:rsidR="00AF27F2" w:rsidRDefault="00AF27F2" w:rsidP="00AF27F2">
      <w:pPr>
        <w:pStyle w:val="ListParagraph"/>
        <w:spacing w:after="0" w:line="240" w:lineRule="auto"/>
      </w:pPr>
      <w:r>
        <w:t>Contoh:</w:t>
      </w:r>
    </w:p>
    <w:p w14:paraId="0CBC2415" w14:textId="77777777" w:rsidR="0021384A" w:rsidRPr="0021384A" w:rsidRDefault="0021384A" w:rsidP="0021384A">
      <w:pPr>
        <w:pStyle w:val="ListParagraph"/>
        <w:spacing w:after="0"/>
        <w:rPr>
          <w:color w:val="ED0000"/>
          <w:lang w:val="en-ID"/>
        </w:rPr>
      </w:pPr>
      <w:r w:rsidRPr="0021384A">
        <w:rPr>
          <w:color w:val="ED0000"/>
          <w:lang w:val="en-ID"/>
        </w:rPr>
        <w:t>public class Ortu {</w:t>
      </w:r>
      <w:r w:rsidRPr="0021384A">
        <w:rPr>
          <w:color w:val="ED0000"/>
          <w:lang w:val="en-ID"/>
        </w:rPr>
        <w:br/>
        <w:t>    //deklarasi constructor</w:t>
      </w:r>
      <w:r w:rsidRPr="0021384A">
        <w:rPr>
          <w:color w:val="ED0000"/>
          <w:lang w:val="en-ID"/>
        </w:rPr>
        <w:br/>
        <w:t>    public Ortu(String nama, String rambut)  {  </w:t>
      </w:r>
      <w:r w:rsidRPr="0021384A">
        <w:rPr>
          <w:color w:val="ED0000"/>
          <w:lang w:val="en-ID"/>
        </w:rPr>
        <w:br/>
        <w:t>         //nama dan rambut adalah variabel constructor</w:t>
      </w:r>
      <w:r w:rsidRPr="0021384A">
        <w:rPr>
          <w:color w:val="ED0000"/>
          <w:lang w:val="en-ID"/>
        </w:rPr>
        <w:br/>
        <w:t>         System.out.println(" Nama saya : "+ nama + </w:t>
      </w:r>
      <w:r w:rsidRPr="0021384A">
        <w:rPr>
          <w:color w:val="ED0000"/>
          <w:lang w:val="en-ID"/>
        </w:rPr>
        <w:br/>
        <w:t>         "\n Warna Rambut : " + rambut);    </w:t>
      </w:r>
      <w:r w:rsidRPr="0021384A">
        <w:rPr>
          <w:color w:val="ED0000"/>
          <w:lang w:val="en-ID"/>
        </w:rPr>
        <w:br/>
        <w:t>}</w:t>
      </w:r>
      <w:r w:rsidRPr="0021384A">
        <w:rPr>
          <w:color w:val="ED0000"/>
          <w:lang w:val="en-ID"/>
        </w:rPr>
        <w:br/>
        <w:t>    public static void main (String[] args) {</w:t>
      </w:r>
      <w:r w:rsidRPr="0021384A">
        <w:rPr>
          <w:color w:val="ED0000"/>
          <w:lang w:val="en-ID"/>
        </w:rPr>
        <w:br/>
        <w:t>        Ortu satu = new Ortu("Putri", "hitam");</w:t>
      </w:r>
      <w:r w:rsidRPr="0021384A">
        <w:rPr>
          <w:color w:val="ED0000"/>
          <w:lang w:val="en-ID"/>
        </w:rPr>
        <w:br/>
        <w:t>     }</w:t>
      </w:r>
      <w:r w:rsidRPr="0021384A">
        <w:rPr>
          <w:color w:val="ED0000"/>
          <w:lang w:val="en-ID"/>
        </w:rPr>
        <w:br/>
        <w:t>}</w:t>
      </w:r>
    </w:p>
    <w:p w14:paraId="28C0F772" w14:textId="77777777" w:rsidR="0021384A" w:rsidRPr="0021384A" w:rsidRDefault="0021384A" w:rsidP="0021384A">
      <w:pPr>
        <w:pStyle w:val="ListParagraph"/>
        <w:spacing w:after="0"/>
        <w:rPr>
          <w:lang w:val="en-ID"/>
        </w:rPr>
      </w:pPr>
      <w:r w:rsidRPr="0021384A">
        <w:rPr>
          <w:b/>
          <w:bCs/>
          <w:lang w:val="en-ID"/>
        </w:rPr>
        <w:t>Luaran 2:</w:t>
      </w:r>
      <w:r w:rsidRPr="0021384A">
        <w:rPr>
          <w:lang w:val="en-ID"/>
        </w:rPr>
        <w:br/>
      </w:r>
      <w:r w:rsidRPr="0021384A">
        <w:rPr>
          <w:color w:val="ED0000"/>
          <w:lang w:val="en-ID"/>
        </w:rPr>
        <w:t>Nama saya : Putri</w:t>
      </w:r>
      <w:r w:rsidRPr="0021384A">
        <w:rPr>
          <w:color w:val="ED0000"/>
          <w:lang w:val="en-ID"/>
        </w:rPr>
        <w:br/>
        <w:t>Warna Rambut : hitam</w:t>
      </w:r>
    </w:p>
    <w:p w14:paraId="0B5572A8" w14:textId="77777777" w:rsidR="0021384A" w:rsidRDefault="0021384A" w:rsidP="00AF27F2">
      <w:pPr>
        <w:pStyle w:val="ListParagraph"/>
        <w:spacing w:after="0" w:line="240" w:lineRule="auto"/>
      </w:pPr>
    </w:p>
    <w:p w14:paraId="7CE1751F" w14:textId="6E2892EB" w:rsidR="00AF27F2" w:rsidRDefault="00AF27F2" w:rsidP="0021384A">
      <w:pPr>
        <w:pStyle w:val="ListParagraph"/>
        <w:spacing w:after="0" w:line="240" w:lineRule="auto"/>
      </w:pPr>
      <w:r>
        <w:t xml:space="preserve">Tuliskan kembali soal: </w:t>
      </w:r>
    </w:p>
    <w:p w14:paraId="6921D21E" w14:textId="3D97A4D6" w:rsidR="0021384A" w:rsidRDefault="0021384A" w:rsidP="00AF27F2">
      <w:pPr>
        <w:pStyle w:val="ListParagraph"/>
        <w:spacing w:after="0" w:line="240" w:lineRule="auto"/>
        <w:rPr>
          <w:lang w:val="en-ID"/>
        </w:rPr>
      </w:pPr>
      <w:r w:rsidRPr="0021384A">
        <w:rPr>
          <w:lang w:val="en-ID"/>
        </w:rPr>
        <w:t>2.1. Susun kembali kode di contoh 2 dengan menambahkan data ciri-ciri Anda di dalam variabel constructor!</w:t>
      </w:r>
      <w:r w:rsidRPr="0021384A">
        <w:rPr>
          <w:lang w:val="en-ID"/>
        </w:rPr>
        <w:br/>
        <w:t>2.2. Apabila nanti Anda akan memiliki keturunan, analisa sifat (atribut), constructor, dan perilaku positif (behavior) apa yang akan diturunkan?</w:t>
      </w:r>
    </w:p>
    <w:p w14:paraId="25BA90E1" w14:textId="77777777" w:rsidR="0021384A" w:rsidRDefault="0021384A" w:rsidP="00AF27F2">
      <w:pPr>
        <w:pStyle w:val="ListParagraph"/>
        <w:spacing w:after="0" w:line="240" w:lineRule="auto"/>
      </w:pPr>
    </w:p>
    <w:p w14:paraId="70571275" w14:textId="60CCDC9C" w:rsidR="00AF27F2" w:rsidRDefault="00AF27F2" w:rsidP="00AF27F2">
      <w:pPr>
        <w:pStyle w:val="ListParagraph"/>
        <w:spacing w:after="0" w:line="240" w:lineRule="auto"/>
      </w:pPr>
      <w:r>
        <w:t xml:space="preserve">Pada soal masih ada pesan kesalahan </w:t>
      </w:r>
      <w:r w:rsidR="00496964">
        <w:t>pada kelas belum terdapat kesalahan,akan tetapi pada codingan saya menambah dan mengganti beberpa menjadi ciri khas saya, seperti nama saya,tinggi badan saya dan warna mata saya.</w:t>
      </w:r>
    </w:p>
    <w:p w14:paraId="3B3AE93C" w14:textId="77777777" w:rsidR="00496964" w:rsidRDefault="00AF27F2" w:rsidP="00AF27F2">
      <w:pPr>
        <w:pStyle w:val="ListParagraph"/>
        <w:spacing w:after="0" w:line="240" w:lineRule="auto"/>
      </w:pPr>
      <w:r>
        <w:t>Atau</w:t>
      </w:r>
      <w:r>
        <w:br/>
        <w:t xml:space="preserve">Diketahui dari soal : </w:t>
      </w:r>
    </w:p>
    <w:p w14:paraId="576BF76E" w14:textId="2AC9451A" w:rsidR="00AF27F2" w:rsidRPr="000215A2" w:rsidRDefault="00496964" w:rsidP="00496964">
      <w:pPr>
        <w:pStyle w:val="ListParagraph"/>
        <w:numPr>
          <w:ilvl w:val="0"/>
          <w:numId w:val="33"/>
        </w:numPr>
        <w:spacing w:after="0" w:line="240" w:lineRule="auto"/>
      </w:pPr>
      <w:r>
        <w:t xml:space="preserve">deklarasi kelas </w:t>
      </w:r>
      <w:r w:rsidRPr="0021384A">
        <w:rPr>
          <w:color w:val="ED0000"/>
          <w:lang w:val="en-ID"/>
        </w:rPr>
        <w:t>public class Ortu</w:t>
      </w:r>
      <w:r>
        <w:rPr>
          <w:color w:val="ED0000"/>
          <w:lang w:val="en-ID"/>
        </w:rPr>
        <w:t>,</w:t>
      </w:r>
    </w:p>
    <w:p w14:paraId="32B0C4F1" w14:textId="77777777" w:rsidR="000215A2" w:rsidRPr="000215A2" w:rsidRDefault="000215A2" w:rsidP="00496964">
      <w:pPr>
        <w:pStyle w:val="ListParagraph"/>
        <w:numPr>
          <w:ilvl w:val="0"/>
          <w:numId w:val="33"/>
        </w:numPr>
        <w:spacing w:after="0" w:line="240" w:lineRule="auto"/>
        <w:rPr>
          <w:color w:val="212121"/>
        </w:rPr>
      </w:pPr>
      <w:r w:rsidRPr="000215A2">
        <w:rPr>
          <w:color w:val="212121"/>
          <w:lang w:val="en-ID"/>
        </w:rPr>
        <w:t xml:space="preserve">konstruktor </w:t>
      </w:r>
      <w:r>
        <w:rPr>
          <w:color w:val="212121"/>
          <w:lang w:val="en-ID"/>
        </w:rPr>
        <w:t xml:space="preserve"> </w:t>
      </w:r>
      <w:r w:rsidRPr="0021384A">
        <w:rPr>
          <w:color w:val="ED0000"/>
          <w:lang w:val="en-ID"/>
        </w:rPr>
        <w:t>public Ortu(String nama, String rambut)  {  </w:t>
      </w:r>
      <w:r w:rsidRPr="0021384A">
        <w:rPr>
          <w:color w:val="ED0000"/>
          <w:lang w:val="en-ID"/>
        </w:rPr>
        <w:br/>
        <w:t>         //nama dan rambut adalah variabel constructor</w:t>
      </w:r>
      <w:r w:rsidRPr="0021384A">
        <w:rPr>
          <w:color w:val="ED0000"/>
          <w:lang w:val="en-ID"/>
        </w:rPr>
        <w:br/>
        <w:t>         System.out.println(" Nama saya : "+ nama + </w:t>
      </w:r>
      <w:r w:rsidRPr="0021384A">
        <w:rPr>
          <w:color w:val="ED0000"/>
          <w:lang w:val="en-ID"/>
        </w:rPr>
        <w:br/>
        <w:t>         "\n Warna Rambut : " + rambut)</w:t>
      </w:r>
    </w:p>
    <w:p w14:paraId="13212481" w14:textId="52C87CE6" w:rsidR="000215A2" w:rsidRDefault="000215A2" w:rsidP="000215A2">
      <w:pPr>
        <w:spacing w:after="0" w:line="240" w:lineRule="auto"/>
        <w:ind w:left="720"/>
        <w:rPr>
          <w:color w:val="212121"/>
        </w:rPr>
      </w:pPr>
      <w:r w:rsidRPr="000215A2">
        <w:rPr>
          <w:color w:val="212121"/>
        </w:rPr>
        <w:t xml:space="preserve">di tandai dengan </w:t>
      </w:r>
      <w:r>
        <w:rPr>
          <w:color w:val="212121"/>
        </w:rPr>
        <w:t>public class dan untuk mencetak.</w:t>
      </w:r>
    </w:p>
    <w:p w14:paraId="0719EAF2" w14:textId="2E6DDBA3" w:rsidR="000215A2" w:rsidRPr="000215A2" w:rsidRDefault="000215A2" w:rsidP="000215A2">
      <w:pPr>
        <w:pStyle w:val="ListParagraph"/>
        <w:numPr>
          <w:ilvl w:val="0"/>
          <w:numId w:val="33"/>
        </w:numPr>
        <w:spacing w:after="0" w:line="240" w:lineRule="auto"/>
        <w:rPr>
          <w:color w:val="212121"/>
        </w:rPr>
      </w:pPr>
      <w:r>
        <w:rPr>
          <w:color w:val="212121"/>
        </w:rPr>
        <w:t xml:space="preserve">Methodnya </w:t>
      </w:r>
      <w:r w:rsidRPr="0021384A">
        <w:rPr>
          <w:color w:val="ED0000"/>
          <w:lang w:val="en-ID"/>
        </w:rPr>
        <w:t> public static void main (String[] args) {</w:t>
      </w:r>
      <w:r w:rsidRPr="0021384A">
        <w:rPr>
          <w:color w:val="ED0000"/>
          <w:lang w:val="en-ID"/>
        </w:rPr>
        <w:br/>
        <w:t>        Ortu satu = new Ortu("Putri", "hitam");</w:t>
      </w:r>
    </w:p>
    <w:p w14:paraId="6FC0FA8C" w14:textId="10236F4E" w:rsidR="000215A2" w:rsidRPr="000215A2" w:rsidRDefault="000215A2" w:rsidP="000215A2">
      <w:pPr>
        <w:pStyle w:val="ListParagraph"/>
        <w:spacing w:after="0" w:line="240" w:lineRule="auto"/>
        <w:ind w:left="1080"/>
        <w:rPr>
          <w:color w:val="212121"/>
        </w:rPr>
      </w:pPr>
      <w:r w:rsidRPr="000215A2">
        <w:rPr>
          <w:color w:val="212121"/>
          <w:lang w:val="en-ID"/>
        </w:rPr>
        <w:t xml:space="preserve">Method berfungsi untuk mendeklarasikan </w:t>
      </w:r>
      <w:r>
        <w:rPr>
          <w:color w:val="212121"/>
          <w:lang w:val="en-ID"/>
        </w:rPr>
        <w:t>isian fungsi dari konstruktur jadi semacam mendeklarasikan,</w:t>
      </w:r>
    </w:p>
    <w:p w14:paraId="64002A93" w14:textId="77777777" w:rsidR="00AF27F2" w:rsidRDefault="00AF27F2" w:rsidP="00AF27F2">
      <w:pPr>
        <w:spacing w:after="0"/>
        <w:contextualSpacing/>
      </w:pPr>
    </w:p>
    <w:p w14:paraId="756E2DA7" w14:textId="0A47851B" w:rsidR="00AF27F2" w:rsidRDefault="00AF27F2" w:rsidP="00AF27F2">
      <w:pPr>
        <w:spacing w:after="0"/>
        <w:contextualSpacing/>
        <w:rPr>
          <w:b/>
          <w:bCs/>
        </w:rPr>
      </w:pPr>
      <w:r>
        <w:rPr>
          <w:b/>
          <w:bCs/>
        </w:rPr>
        <w:t>[No.</w:t>
      </w:r>
      <w:r w:rsidR="00791893">
        <w:rPr>
          <w:b/>
          <w:bCs/>
        </w:rPr>
        <w:t>2</w:t>
      </w:r>
      <w:r>
        <w:rPr>
          <w:b/>
          <w:bCs/>
        </w:rPr>
        <w:t>] Analisis dan Argumentasi</w:t>
      </w:r>
    </w:p>
    <w:p w14:paraId="1EDA6139" w14:textId="304D937B" w:rsidR="00AF27F2" w:rsidRDefault="00AF27F2" w:rsidP="00791893">
      <w:pPr>
        <w:pStyle w:val="ListParagraph"/>
        <w:numPr>
          <w:ilvl w:val="0"/>
          <w:numId w:val="30"/>
        </w:numPr>
        <w:spacing w:after="0" w:line="240" w:lineRule="auto"/>
      </w:pPr>
      <w:r>
        <w:lastRenderedPageBreak/>
        <w:t xml:space="preserve">Saya mengusulkan permasalahan ini dapat diatasi dengan cara </w:t>
      </w:r>
      <w:r w:rsidR="000215A2">
        <w:t>menambahkan nama saya dengan nama saya sendiri yaitu Anisa Jayanti menambahkan nilai seperti deklarasi rambut,tinggi badan serta warna rambut juga.</w:t>
      </w:r>
    </w:p>
    <w:p w14:paraId="3AD07D6E" w14:textId="0B155323" w:rsidR="00AF27F2" w:rsidRDefault="00AF27F2" w:rsidP="00791893">
      <w:pPr>
        <w:pStyle w:val="ListParagraph"/>
        <w:numPr>
          <w:ilvl w:val="0"/>
          <w:numId w:val="26"/>
        </w:numPr>
        <w:spacing w:after="0" w:line="240" w:lineRule="auto"/>
      </w:pPr>
      <w:r>
        <w:t xml:space="preserve">Alasan solusi ini karena </w:t>
      </w:r>
      <w:r w:rsidR="000215A2">
        <w:t>agar terprint lebih rame dan tampak bahwasannya kita mencoba coba coding dan memahami hal tersebut seperti atribut pada coding.</w:t>
      </w:r>
    </w:p>
    <w:p w14:paraId="2DC8607F" w14:textId="0E5EFE72" w:rsidR="00AF27F2" w:rsidRDefault="00AF27F2" w:rsidP="00BD06ED">
      <w:pPr>
        <w:pStyle w:val="ListParagraph"/>
        <w:numPr>
          <w:ilvl w:val="0"/>
          <w:numId w:val="26"/>
        </w:numPr>
        <w:spacing w:after="0" w:line="240" w:lineRule="auto"/>
      </w:pPr>
      <w:r>
        <w:t xml:space="preserve">Perbaikan kode program dengan cara </w:t>
      </w:r>
      <w:r w:rsidR="000215A2">
        <w:t>menambah string dari konstruktur dan menambah juga tenrunya systm printnya serta menambahkan method agar mengeluarkan fungsi yang sesuai dengan yang kita inginkan.</w:t>
      </w:r>
    </w:p>
    <w:p w14:paraId="7B2AC1AC" w14:textId="77777777" w:rsidR="00AF27F2" w:rsidRDefault="00AF27F2" w:rsidP="00AF27F2">
      <w:pPr>
        <w:spacing w:after="0"/>
        <w:contextualSpacing/>
      </w:pPr>
    </w:p>
    <w:p w14:paraId="3254E603" w14:textId="4EFF7927" w:rsidR="00AF27F2" w:rsidRDefault="00AF27F2" w:rsidP="00AF27F2">
      <w:pPr>
        <w:spacing w:after="0"/>
        <w:contextualSpacing/>
      </w:pPr>
      <w:r>
        <w:rPr>
          <w:b/>
          <w:bCs/>
        </w:rPr>
        <w:t>[No.</w:t>
      </w:r>
      <w:r w:rsidR="000215A2">
        <w:rPr>
          <w:b/>
          <w:bCs/>
        </w:rPr>
        <w:t>2</w:t>
      </w:r>
      <w:r>
        <w:rPr>
          <w:b/>
          <w:bCs/>
        </w:rPr>
        <w:t xml:space="preserve"> ] Penyusunan Algoritma dan Kode Program</w:t>
      </w:r>
    </w:p>
    <w:p w14:paraId="7E08C4BF" w14:textId="58E342C1" w:rsidR="00AF27F2" w:rsidRDefault="00AF27F2" w:rsidP="00791893">
      <w:pPr>
        <w:pStyle w:val="ListParagraph"/>
        <w:numPr>
          <w:ilvl w:val="0"/>
          <w:numId w:val="26"/>
        </w:numPr>
        <w:spacing w:after="0" w:line="240" w:lineRule="auto"/>
      </w:pPr>
      <w:r>
        <w:t>Algoritma</w:t>
      </w:r>
    </w:p>
    <w:p w14:paraId="3170D46A" w14:textId="46F90827" w:rsidR="00AF27F2" w:rsidRDefault="00AF27F2" w:rsidP="00AF27F2">
      <w:pPr>
        <w:spacing w:after="0" w:line="240" w:lineRule="auto"/>
        <w:ind w:left="720"/>
      </w:pPr>
      <w:r>
        <w:t>Algoritma adalah langkah-langkah penyelesaian masalah.</w:t>
      </w:r>
    </w:p>
    <w:p w14:paraId="5091B841" w14:textId="312547A3" w:rsidR="00AF27F2" w:rsidRDefault="000215A2" w:rsidP="00791893">
      <w:pPr>
        <w:pStyle w:val="ListParagraph"/>
        <w:numPr>
          <w:ilvl w:val="0"/>
          <w:numId w:val="32"/>
        </w:numPr>
        <w:spacing w:after="0" w:line="240" w:lineRule="auto"/>
      </w:pPr>
      <w:r>
        <w:t>Isi file pejet new java project pada ecalips</w:t>
      </w:r>
    </w:p>
    <w:p w14:paraId="015675FA" w14:textId="1B55B93F" w:rsidR="00AF27F2" w:rsidRDefault="000215A2" w:rsidP="00791893">
      <w:pPr>
        <w:pStyle w:val="ListParagraph"/>
        <w:numPr>
          <w:ilvl w:val="0"/>
          <w:numId w:val="32"/>
        </w:numPr>
        <w:spacing w:after="0" w:line="240" w:lineRule="auto"/>
      </w:pPr>
      <w:r>
        <w:t xml:space="preserve">Setelah itu membuka class dan package </w:t>
      </w:r>
    </w:p>
    <w:p w14:paraId="6CF89B8F" w14:textId="096EFCDA" w:rsidR="00AF27F2" w:rsidRDefault="000215A2" w:rsidP="00791893">
      <w:pPr>
        <w:pStyle w:val="ListParagraph"/>
        <w:numPr>
          <w:ilvl w:val="0"/>
          <w:numId w:val="32"/>
        </w:numPr>
        <w:spacing w:after="0" w:line="240" w:lineRule="auto"/>
      </w:pPr>
      <w:r>
        <w:t>Salin coding yang berasal dari elearning.</w:t>
      </w:r>
    </w:p>
    <w:p w14:paraId="1874AF72" w14:textId="3BD42ADA" w:rsidR="00AF27F2" w:rsidRDefault="000215A2" w:rsidP="00791893">
      <w:pPr>
        <w:pStyle w:val="ListParagraph"/>
        <w:numPr>
          <w:ilvl w:val="0"/>
          <w:numId w:val="32"/>
        </w:numPr>
        <w:spacing w:after="0" w:line="240" w:lineRule="auto"/>
      </w:pPr>
      <w:r>
        <w:t>Setelah itu cobalah untuk memperbaiki codingan</w:t>
      </w:r>
    </w:p>
    <w:p w14:paraId="4F7B560B" w14:textId="0E0C6A07" w:rsidR="00AF27F2" w:rsidRDefault="000215A2" w:rsidP="00791893">
      <w:pPr>
        <w:pStyle w:val="ListParagraph"/>
        <w:numPr>
          <w:ilvl w:val="0"/>
          <w:numId w:val="32"/>
        </w:numPr>
        <w:spacing w:after="0" w:line="240" w:lineRule="auto"/>
      </w:pPr>
      <w:r>
        <w:t xml:space="preserve">Setelah benar cobalah run jika tidak eror dan keluaran sama maka silahkan lanjutkan screenshoot </w:t>
      </w:r>
    </w:p>
    <w:p w14:paraId="49A0D596" w14:textId="51CE2FC1" w:rsidR="00AF27F2" w:rsidRDefault="000215A2" w:rsidP="00791893">
      <w:pPr>
        <w:pStyle w:val="ListParagraph"/>
        <w:numPr>
          <w:ilvl w:val="0"/>
          <w:numId w:val="32"/>
        </w:numPr>
        <w:spacing w:after="0" w:line="240" w:lineRule="auto"/>
      </w:pPr>
      <w:r>
        <w:t>Codingan siap</w:t>
      </w:r>
    </w:p>
    <w:p w14:paraId="3A2EC36B" w14:textId="77777777" w:rsidR="00AF27F2" w:rsidRDefault="00AF27F2" w:rsidP="00AF27F2">
      <w:pPr>
        <w:pStyle w:val="ListParagraph"/>
        <w:spacing w:after="0" w:line="240" w:lineRule="auto"/>
      </w:pPr>
    </w:p>
    <w:p w14:paraId="2F0BB73D" w14:textId="77777777" w:rsidR="00AF27F2" w:rsidRDefault="00AF27F2" w:rsidP="00791893">
      <w:pPr>
        <w:pStyle w:val="ListParagraph"/>
        <w:numPr>
          <w:ilvl w:val="0"/>
          <w:numId w:val="26"/>
        </w:numPr>
        <w:spacing w:after="0" w:line="240" w:lineRule="auto"/>
      </w:pPr>
      <w:r>
        <w:t xml:space="preserve">Kode program dan luaran  </w:t>
      </w:r>
    </w:p>
    <w:p w14:paraId="6F81710E" w14:textId="3EED1801" w:rsidR="00AF27F2" w:rsidRDefault="0027392B" w:rsidP="00AF27F2">
      <w:pPr>
        <w:pStyle w:val="ListParagraph"/>
        <w:spacing w:after="0" w:line="240" w:lineRule="auto"/>
      </w:pPr>
      <w:r>
        <w:rPr>
          <w:noProof/>
        </w:rPr>
        <w:drawing>
          <wp:inline distT="0" distB="0" distL="0" distR="0" wp14:anchorId="28BEBC53" wp14:editId="3ECF212F">
            <wp:extent cx="5731510" cy="2952750"/>
            <wp:effectExtent l="0" t="0" r="2540" b="0"/>
            <wp:docPr id="6735109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510939" name="Picture 673510939"/>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952750"/>
                    </a:xfrm>
                    <a:prstGeom prst="rect">
                      <a:avLst/>
                    </a:prstGeom>
                  </pic:spPr>
                </pic:pic>
              </a:graphicData>
            </a:graphic>
          </wp:inline>
        </w:drawing>
      </w:r>
    </w:p>
    <w:p w14:paraId="53DB1461" w14:textId="77777777" w:rsidR="00AF27F2" w:rsidRDefault="00AF27F2" w:rsidP="00AF27F2">
      <w:pPr>
        <w:pStyle w:val="ListParagraph"/>
        <w:numPr>
          <w:ilvl w:val="0"/>
          <w:numId w:val="19"/>
        </w:numPr>
        <w:spacing w:after="0" w:line="240" w:lineRule="auto"/>
        <w:ind w:left="1169"/>
      </w:pPr>
      <w:r>
        <w:t>Screenshot/ Capture potongan kode dan hasil luaran</w:t>
      </w:r>
    </w:p>
    <w:p w14:paraId="07A3631C" w14:textId="3CC17B07" w:rsidR="00AF27F2" w:rsidRDefault="0027392B" w:rsidP="00AF27F2">
      <w:pPr>
        <w:pStyle w:val="ListParagraph"/>
        <w:spacing w:after="0" w:line="240" w:lineRule="auto"/>
        <w:ind w:left="1169"/>
      </w:pPr>
      <w:r>
        <w:t>Hasil luaran pada metode ini sudah benar dan sesuai dengan yang di iginkan. Dan apabila diinginkan memiliki keturunan yang akan diturunkan seperti mata ,rambut dan tinggi badan jika nama tidak</w:t>
      </w:r>
    </w:p>
    <w:p w14:paraId="221DEA96" w14:textId="77777777" w:rsidR="00AF27F2" w:rsidRDefault="00AF27F2" w:rsidP="00AF27F2">
      <w:pPr>
        <w:pStyle w:val="ListParagraph"/>
        <w:numPr>
          <w:ilvl w:val="0"/>
          <w:numId w:val="19"/>
        </w:numPr>
        <w:spacing w:after="0" w:line="240" w:lineRule="auto"/>
        <w:ind w:left="1169"/>
      </w:pPr>
      <w:r>
        <w:t xml:space="preserve">Analisa luaran yang dihasilkan </w:t>
      </w:r>
      <w:r>
        <w:br/>
        <w:t>Contoh:</w:t>
      </w:r>
    </w:p>
    <w:p w14:paraId="70BD45EB" w14:textId="77777777" w:rsidR="00AF27F2" w:rsidRPr="00284265" w:rsidRDefault="00AF27F2" w:rsidP="00AF27F2">
      <w:pPr>
        <w:pStyle w:val="ListParagraph"/>
        <w:spacing w:after="0" w:line="240" w:lineRule="auto"/>
        <w:ind w:left="1169"/>
        <w:rPr>
          <w:color w:val="FF0000"/>
        </w:rPr>
      </w:pPr>
      <w:r>
        <w:t xml:space="preserve">Luaran sudah sesuai dengan program yang disusun. </w:t>
      </w:r>
      <w:r>
        <w:br/>
        <w:t>Tipe data yang ditampilkan telah sesuai dengan kebutuhan dan permintaan data.</w:t>
      </w:r>
      <w:r>
        <w:br/>
      </w:r>
      <w:r>
        <w:br/>
      </w:r>
      <w:r w:rsidRPr="00284265">
        <w:rPr>
          <w:color w:val="FF0000"/>
        </w:rPr>
        <w:t>(Tuliskan penjelasan dari program yang dibuat, apakah kode dan luaran sudah benar?)</w:t>
      </w:r>
    </w:p>
    <w:p w14:paraId="283048E0" w14:textId="20D2CD8A" w:rsidR="00AF27F2" w:rsidRDefault="00AF27F2" w:rsidP="00AF27F2">
      <w:pPr>
        <w:spacing w:after="0"/>
        <w:contextualSpacing/>
        <w:rPr>
          <w:b/>
          <w:bCs/>
        </w:rPr>
      </w:pPr>
      <w:r w:rsidRPr="00C04942">
        <w:rPr>
          <w:b/>
          <w:bCs/>
        </w:rPr>
        <w:t>[</w:t>
      </w:r>
      <w:r>
        <w:rPr>
          <w:b/>
          <w:bCs/>
        </w:rPr>
        <w:t>No.</w:t>
      </w:r>
      <w:r w:rsidR="000215A2">
        <w:rPr>
          <w:b/>
          <w:bCs/>
        </w:rPr>
        <w:t>2</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5F6880A1" w14:textId="77777777" w:rsidR="00AF27F2" w:rsidRPr="007F6B6A" w:rsidRDefault="00AF27F2" w:rsidP="00791893">
      <w:pPr>
        <w:pStyle w:val="ListParagraph"/>
        <w:numPr>
          <w:ilvl w:val="0"/>
          <w:numId w:val="30"/>
        </w:numPr>
        <w:spacing w:after="0" w:line="240" w:lineRule="auto"/>
        <w:rPr>
          <w:b/>
          <w:bCs/>
        </w:rPr>
      </w:pPr>
      <w:r>
        <w:t xml:space="preserve"> </w:t>
      </w:r>
      <w:r w:rsidRPr="007F6B6A">
        <w:rPr>
          <w:b/>
          <w:bCs/>
        </w:rPr>
        <w:t>Analisa</w:t>
      </w:r>
    </w:p>
    <w:p w14:paraId="471B96BA" w14:textId="77777777" w:rsidR="00AF27F2" w:rsidRDefault="00AF27F2" w:rsidP="00AF27F2">
      <w:pPr>
        <w:pStyle w:val="ListParagraph"/>
        <w:numPr>
          <w:ilvl w:val="0"/>
          <w:numId w:val="26"/>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0872292D" w14:textId="77777777" w:rsidR="00AF27F2" w:rsidRDefault="00AF27F2" w:rsidP="00AF27F2">
      <w:pPr>
        <w:pStyle w:val="ListParagraph"/>
        <w:numPr>
          <w:ilvl w:val="0"/>
          <w:numId w:val="2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1EA26164" w14:textId="77777777" w:rsidR="00AF27F2" w:rsidRDefault="00AF27F2" w:rsidP="00AF27F2">
      <w:pPr>
        <w:spacing w:after="0"/>
        <w:contextualSpacing/>
      </w:pPr>
      <w:r>
        <w:lastRenderedPageBreak/>
        <w:t xml:space="preserve">              </w:t>
      </w:r>
      <w:r w:rsidRPr="00A713BA">
        <w:t>Contoh jawaban</w:t>
      </w:r>
      <w:r>
        <w:t xml:space="preserve"> Analisa</w:t>
      </w:r>
      <w:r w:rsidRPr="00A713BA">
        <w:t>:</w:t>
      </w:r>
    </w:p>
    <w:p w14:paraId="159DD3BB" w14:textId="77777777" w:rsidR="0027392B" w:rsidRDefault="00AF27F2" w:rsidP="00AF27F2">
      <w:pPr>
        <w:spacing w:after="0"/>
        <w:contextualSpacing/>
      </w:pPr>
      <w:r>
        <w:t xml:space="preserve">              Pada program itu saya menggunakan </w:t>
      </w:r>
      <w:r w:rsidR="0027392B">
        <w:t xml:space="preserve">metode deklarasi paket,kelas,konstruktor dan method </w:t>
      </w:r>
    </w:p>
    <w:p w14:paraId="79FB612F" w14:textId="77777777" w:rsidR="0027392B" w:rsidRDefault="0027392B" w:rsidP="0027392B">
      <w:pPr>
        <w:spacing w:after="0"/>
        <w:ind w:firstLine="720"/>
        <w:contextualSpacing/>
      </w:pPr>
      <w:r>
        <w:t>agar codingan berjalan dengan sesuai</w:t>
      </w:r>
      <w:r w:rsidR="00AF27F2">
        <w:br/>
        <w:t xml:space="preserve">              Perbaikan program dengan menambahkan </w:t>
      </w:r>
      <w:r>
        <w:t>isian atau pendeklarasian nama saya dll.</w:t>
      </w:r>
      <w:r w:rsidR="00AF27F2">
        <w:t xml:space="preserve">  </w:t>
      </w:r>
      <w:r>
        <w:t xml:space="preserve"> Disana </w:t>
      </w:r>
    </w:p>
    <w:p w14:paraId="10EBC791" w14:textId="77777777" w:rsidR="0027392B" w:rsidRDefault="0027392B" w:rsidP="0027392B">
      <w:pPr>
        <w:spacing w:after="0"/>
        <w:ind w:firstLine="720"/>
        <w:contextualSpacing/>
      </w:pPr>
      <w:r>
        <w:t xml:space="preserve">pendeklarasian tidak seperti biasa,lebih ribet kita harus mengisi kedalam konstruktor dulu </w:t>
      </w:r>
    </w:p>
    <w:p w14:paraId="76BAB917" w14:textId="77777777" w:rsidR="0027392B" w:rsidRDefault="0027392B" w:rsidP="0027392B">
      <w:pPr>
        <w:spacing w:after="0"/>
        <w:ind w:firstLine="720"/>
        <w:contextualSpacing/>
      </w:pPr>
      <w:r>
        <w:t xml:space="preserve">tipe datanya setelah itu kita masukkan isian Dimana fungsi itu kedalam method lalu baru di </w:t>
      </w:r>
    </w:p>
    <w:p w14:paraId="567EFC17" w14:textId="50E8315E" w:rsidR="00AF27F2" w:rsidRPr="007F6B6A" w:rsidRDefault="0027392B" w:rsidP="0027392B">
      <w:pPr>
        <w:spacing w:after="0"/>
        <w:ind w:firstLine="720"/>
        <w:contextualSpacing/>
        <w:rPr>
          <w:color w:val="FF0000"/>
        </w:rPr>
      </w:pPr>
      <w:r>
        <w:t>print di konstruktur</w:t>
      </w:r>
      <w:r w:rsidR="00AF27F2">
        <w:t xml:space="preserve">           </w:t>
      </w:r>
      <w:r w:rsidR="00AF27F2">
        <w:br/>
        <w:t xml:space="preserve">             </w:t>
      </w:r>
      <w:r w:rsidR="00AF27F2" w:rsidRPr="007F6B6A">
        <w:rPr>
          <w:color w:val="FF0000"/>
        </w:rPr>
        <w:t xml:space="preserve"> (penjelasan analisa mengulangi kembali materi yang sudah diberikan)</w:t>
      </w:r>
      <w:r w:rsidR="00AF27F2" w:rsidRPr="007F6B6A">
        <w:rPr>
          <w:color w:val="FF0000"/>
        </w:rPr>
        <w:br/>
      </w:r>
      <w:r w:rsidR="00AF27F2" w:rsidRPr="007F6B6A">
        <w:rPr>
          <w:color w:val="FF0000"/>
        </w:rPr>
        <w:tab/>
        <w:t>(penjelasan mengkaitkan dengan materi yang ada)</w:t>
      </w:r>
    </w:p>
    <w:p w14:paraId="30DEA1BF" w14:textId="77777777" w:rsidR="00AF27F2" w:rsidRDefault="00AF27F2" w:rsidP="00AF27F2">
      <w:pPr>
        <w:spacing w:after="0"/>
        <w:contextualSpacing/>
      </w:pPr>
    </w:p>
    <w:p w14:paraId="67EFE48A" w14:textId="77777777" w:rsidR="00AF27F2" w:rsidRDefault="00AF27F2" w:rsidP="00AF27F2">
      <w:pPr>
        <w:spacing w:after="0"/>
        <w:contextualSpacing/>
      </w:pPr>
      <w:r>
        <w:t xml:space="preserve">Lanjutkan ke soal nomor  2 – 3 – … – dan seterusnya </w:t>
      </w:r>
    </w:p>
    <w:p w14:paraId="791F7F43" w14:textId="77777777" w:rsidR="00AF27F2" w:rsidRDefault="00AF27F2" w:rsidP="00AF27F2">
      <w:pPr>
        <w:spacing w:after="0"/>
        <w:contextualSpacing/>
      </w:pPr>
    </w:p>
    <w:p w14:paraId="48621437" w14:textId="77777777" w:rsidR="00AF27F2" w:rsidRDefault="00AF27F2" w:rsidP="00AF27F2">
      <w:pPr>
        <w:contextualSpacing/>
        <w:rPr>
          <w:b/>
          <w:bCs/>
        </w:rPr>
      </w:pPr>
      <w:r w:rsidRPr="00D81CA3">
        <w:rPr>
          <w:b/>
          <w:bCs/>
        </w:rPr>
        <w:t>Refleksi</w:t>
      </w:r>
      <w:r>
        <w:rPr>
          <w:b/>
          <w:bCs/>
        </w:rPr>
        <w:t xml:space="preserve"> </w:t>
      </w:r>
    </w:p>
    <w:p w14:paraId="776F365A" w14:textId="36D5E16A" w:rsidR="0027392B" w:rsidRPr="0027392B" w:rsidRDefault="0027392B" w:rsidP="0027392B">
      <w:pPr>
        <w:ind w:firstLine="720"/>
        <w:contextualSpacing/>
      </w:pPr>
      <w:r w:rsidRPr="0027392B">
        <w:t>Saya senang belajar coding saya penasaran tapi saya tidak bisa membuat coding sedari awal saya tidak bisa merakit tapi bisa menganalisis eror saja dan memperbaiki Dimana letak kesalahannya.</w:t>
      </w:r>
    </w:p>
    <w:p w14:paraId="75AE6AF4" w14:textId="77777777" w:rsidR="00AF27F2" w:rsidRPr="00284265" w:rsidRDefault="00AF27F2" w:rsidP="00AF27F2">
      <w:pPr>
        <w:contextualSpacing/>
        <w:rPr>
          <w:color w:val="FF0000"/>
        </w:rPr>
      </w:pPr>
      <w:r w:rsidRPr="00284265">
        <w:rPr>
          <w:color w:val="FF0000"/>
        </w:rPr>
        <w:t xml:space="preserve">(Tuliskan singkat tentang pengalaman belajar, pemaknaan pengetahuan yang baru, tantangan yang dihadapi pada minggu tersebut. Ringkasan singkat dari semua soal, bukan per soal) </w:t>
      </w:r>
    </w:p>
    <w:p w14:paraId="7F4A4FDB" w14:textId="77777777" w:rsidR="00AF27F2" w:rsidRDefault="00AF27F2" w:rsidP="00010605">
      <w:pPr>
        <w:contextualSpacing/>
        <w:rPr>
          <w:color w:val="FF0000"/>
        </w:rPr>
      </w:pPr>
    </w:p>
    <w:p w14:paraId="28C8B3AF" w14:textId="77777777" w:rsidR="00AF27F2" w:rsidRDefault="00AF27F2" w:rsidP="00010605">
      <w:pPr>
        <w:contextualSpacing/>
        <w:rPr>
          <w:color w:val="FF0000"/>
        </w:rPr>
      </w:pPr>
    </w:p>
    <w:p w14:paraId="7EF11ED2" w14:textId="77777777" w:rsidR="00AF27F2" w:rsidRDefault="00AF27F2" w:rsidP="00010605">
      <w:pPr>
        <w:contextualSpacing/>
        <w:rPr>
          <w:color w:val="FF0000"/>
        </w:rPr>
      </w:pPr>
    </w:p>
    <w:p w14:paraId="24C756F0" w14:textId="77777777" w:rsidR="00AF27F2" w:rsidRDefault="00AF27F2" w:rsidP="00010605">
      <w:pPr>
        <w:contextualSpacing/>
        <w:rPr>
          <w:color w:val="FF0000"/>
        </w:rPr>
      </w:pPr>
    </w:p>
    <w:p w14:paraId="6A304902" w14:textId="77777777" w:rsidR="00AF27F2" w:rsidRDefault="00AF27F2" w:rsidP="00010605">
      <w:pPr>
        <w:contextualSpacing/>
        <w:rPr>
          <w:color w:val="FF0000"/>
        </w:rPr>
      </w:pPr>
    </w:p>
    <w:p w14:paraId="62A30595" w14:textId="77777777" w:rsidR="00AF27F2" w:rsidRDefault="00AF27F2" w:rsidP="00010605">
      <w:pPr>
        <w:contextualSpacing/>
        <w:rPr>
          <w:color w:val="FF0000"/>
        </w:rPr>
      </w:pPr>
    </w:p>
    <w:p w14:paraId="3AE958A4" w14:textId="77777777" w:rsidR="00AF27F2" w:rsidRDefault="00AF27F2" w:rsidP="00010605">
      <w:pPr>
        <w:contextualSpacing/>
        <w:rPr>
          <w:color w:val="FF0000"/>
        </w:rPr>
      </w:pPr>
    </w:p>
    <w:p w14:paraId="341496ED" w14:textId="77777777" w:rsidR="00AF27F2" w:rsidRDefault="00AF27F2" w:rsidP="00010605">
      <w:pPr>
        <w:contextualSpacing/>
        <w:rPr>
          <w:color w:val="FF0000"/>
        </w:rPr>
      </w:pPr>
    </w:p>
    <w:p w14:paraId="33251F95" w14:textId="197F142E" w:rsidR="00AF27F2" w:rsidRDefault="00AF27F2" w:rsidP="00AF27F2">
      <w:pPr>
        <w:spacing w:after="0"/>
        <w:contextualSpacing/>
        <w:rPr>
          <w:b/>
          <w:bCs/>
        </w:rPr>
      </w:pPr>
      <w:r>
        <w:rPr>
          <w:b/>
          <w:bCs/>
        </w:rPr>
        <w:t xml:space="preserve">[No. </w:t>
      </w:r>
      <w:r w:rsidR="00D157EB">
        <w:rPr>
          <w:b/>
          <w:bCs/>
        </w:rPr>
        <w:t>3.</w:t>
      </w:r>
      <w:r>
        <w:rPr>
          <w:b/>
          <w:bCs/>
        </w:rPr>
        <w:t>] Identifikasi Masalah:</w:t>
      </w:r>
    </w:p>
    <w:p w14:paraId="32396D4C" w14:textId="77777777" w:rsidR="00AF27F2" w:rsidRDefault="00AF27F2" w:rsidP="00D157EB">
      <w:pPr>
        <w:pStyle w:val="ListParagraph"/>
        <w:numPr>
          <w:ilvl w:val="0"/>
          <w:numId w:val="34"/>
        </w:numPr>
        <w:spacing w:after="0" w:line="240" w:lineRule="auto"/>
      </w:pPr>
      <w:r>
        <w:t>Uraikan permasalahan dan variabel</w:t>
      </w:r>
    </w:p>
    <w:p w14:paraId="6022D21A" w14:textId="77777777" w:rsidR="00AF27F2" w:rsidRDefault="00AF27F2" w:rsidP="00AF27F2">
      <w:pPr>
        <w:pStyle w:val="ListParagraph"/>
        <w:spacing w:after="0" w:line="240" w:lineRule="auto"/>
      </w:pPr>
      <w:r>
        <w:t>Contoh:</w:t>
      </w:r>
    </w:p>
    <w:p w14:paraId="4BD41D12" w14:textId="77777777" w:rsidR="00D157EB" w:rsidRPr="00D157EB" w:rsidRDefault="00D157EB" w:rsidP="00D157EB">
      <w:pPr>
        <w:pStyle w:val="ListParagraph"/>
        <w:spacing w:after="0"/>
        <w:rPr>
          <w:color w:val="ED0000"/>
          <w:lang w:val="en-ID"/>
        </w:rPr>
      </w:pPr>
      <w:r w:rsidRPr="00D157EB">
        <w:rPr>
          <w:color w:val="ED0000"/>
          <w:lang w:val="en-ID"/>
        </w:rPr>
        <w:t>public class Manusia {</w:t>
      </w:r>
      <w:r w:rsidRPr="00D157EB">
        <w:rPr>
          <w:color w:val="ED0000"/>
          <w:lang w:val="en-ID"/>
        </w:rPr>
        <w:br/>
        <w:t>    //deklarasi atribut Manusia dalam variabel</w:t>
      </w:r>
      <w:r w:rsidRPr="00D157EB">
        <w:rPr>
          <w:color w:val="ED0000"/>
          <w:lang w:val="en-ID"/>
        </w:rPr>
        <w:br/>
        <w:t>    String nama, rambut;</w:t>
      </w:r>
      <w:r w:rsidRPr="00D157EB">
        <w:rPr>
          <w:color w:val="ED0000"/>
          <w:lang w:val="en-ID"/>
        </w:rPr>
        <w:br/>
        <w:t>    </w:t>
      </w:r>
      <w:r w:rsidRPr="00D157EB">
        <w:rPr>
          <w:color w:val="ED0000"/>
          <w:lang w:val="en-ID"/>
        </w:rPr>
        <w:br/>
        <w:t>    //deklarasi constructor</w:t>
      </w:r>
      <w:r w:rsidRPr="00D157EB">
        <w:rPr>
          <w:color w:val="ED0000"/>
          <w:lang w:val="en-ID"/>
        </w:rPr>
        <w:br/>
        <w:t>    public Manusia1(String nama, String rambut) {</w:t>
      </w:r>
      <w:r w:rsidRPr="00D157EB">
        <w:rPr>
          <w:color w:val="ED0000"/>
          <w:lang w:val="en-ID"/>
        </w:rPr>
        <w:br/>
        <w:t>            System.out.println(" Nama saya : "+ nama + </w:t>
      </w:r>
      <w:r w:rsidRPr="00D157EB">
        <w:rPr>
          <w:color w:val="ED0000"/>
          <w:lang w:val="en-ID"/>
        </w:rPr>
        <w:br/>
        <w:t>            "\n Warna Rambut : " + rambut);    </w:t>
      </w:r>
      <w:r w:rsidRPr="00D157EB">
        <w:rPr>
          <w:color w:val="ED0000"/>
          <w:lang w:val="en-ID"/>
        </w:rPr>
        <w:br/>
        <w:t>    }</w:t>
      </w:r>
      <w:r w:rsidRPr="00D157EB">
        <w:rPr>
          <w:color w:val="ED0000"/>
          <w:lang w:val="en-ID"/>
        </w:rPr>
        <w:br/>
        <w:t>    </w:t>
      </w:r>
      <w:r w:rsidRPr="00D157EB">
        <w:rPr>
          <w:color w:val="ED0000"/>
          <w:lang w:val="en-ID"/>
        </w:rPr>
        <w:br/>
        <w:t>    //deklarasi method</w:t>
      </w:r>
      <w:r w:rsidRPr="00D157EB">
        <w:rPr>
          <w:color w:val="ED0000"/>
          <w:lang w:val="en-ID"/>
        </w:rPr>
        <w:br/>
        <w:t>    void sukaNonton(String film) {</w:t>
      </w:r>
      <w:r w:rsidRPr="00D157EB">
        <w:rPr>
          <w:color w:val="ED0000"/>
          <w:lang w:val="en-ID"/>
        </w:rPr>
        <w:br/>
        <w:t>        System.out.println(" Hobi Menonton : " + film);</w:t>
      </w:r>
      <w:r w:rsidRPr="00D157EB">
        <w:rPr>
          <w:color w:val="ED0000"/>
          <w:lang w:val="en-ID"/>
        </w:rPr>
        <w:br/>
        <w:t>    }</w:t>
      </w:r>
      <w:r w:rsidRPr="00D157EB">
        <w:rPr>
          <w:color w:val="ED0000"/>
          <w:lang w:val="en-ID"/>
        </w:rPr>
        <w:br/>
        <w:t>            </w:t>
      </w:r>
      <w:r w:rsidRPr="00D157EB">
        <w:rPr>
          <w:color w:val="ED0000"/>
          <w:lang w:val="en-ID"/>
        </w:rPr>
        <w:br/>
        <w:t>    //deklarasi method utama</w:t>
      </w:r>
      <w:r w:rsidRPr="00D157EB">
        <w:rPr>
          <w:color w:val="ED0000"/>
          <w:lang w:val="en-ID"/>
        </w:rPr>
        <w:br/>
        <w:t>    public static void main( String[] args) {</w:t>
      </w:r>
      <w:r w:rsidRPr="00D157EB">
        <w:rPr>
          <w:color w:val="ED0000"/>
          <w:lang w:val="en-ID"/>
        </w:rPr>
        <w:br/>
        <w:t>            Manusia satu = new Manusia("Putri", "hitam");</w:t>
      </w:r>
      <w:r w:rsidRPr="00D157EB">
        <w:rPr>
          <w:color w:val="ED0000"/>
          <w:lang w:val="en-ID"/>
        </w:rPr>
        <w:br/>
        <w:t>            satu.sukaNonton("Drakor");</w:t>
      </w:r>
      <w:r w:rsidRPr="00D157EB">
        <w:rPr>
          <w:color w:val="ED0000"/>
          <w:lang w:val="en-ID"/>
        </w:rPr>
        <w:br/>
      </w:r>
      <w:r w:rsidRPr="00D157EB">
        <w:rPr>
          <w:color w:val="ED0000"/>
          <w:lang w:val="en-ID"/>
        </w:rPr>
        <w:lastRenderedPageBreak/>
        <w:t>    }</w:t>
      </w:r>
      <w:r w:rsidRPr="00D157EB">
        <w:rPr>
          <w:color w:val="ED0000"/>
          <w:lang w:val="en-ID"/>
        </w:rPr>
        <w:br/>
        <w:t>}</w:t>
      </w:r>
    </w:p>
    <w:p w14:paraId="236C2916" w14:textId="77777777" w:rsidR="00D157EB" w:rsidRPr="00D157EB" w:rsidRDefault="00D157EB" w:rsidP="00D157EB">
      <w:pPr>
        <w:pStyle w:val="ListParagraph"/>
        <w:spacing w:after="0"/>
        <w:rPr>
          <w:color w:val="ED0000"/>
          <w:lang w:val="en-ID"/>
        </w:rPr>
      </w:pPr>
      <w:r w:rsidRPr="00D157EB">
        <w:rPr>
          <w:b/>
          <w:bCs/>
          <w:lang w:val="en-ID"/>
        </w:rPr>
        <w:t>Luaran 3:</w:t>
      </w:r>
      <w:r w:rsidRPr="00D157EB">
        <w:rPr>
          <w:color w:val="ED0000"/>
          <w:lang w:val="en-ID"/>
        </w:rPr>
        <w:br/>
        <w:t> Nama saya : Putri</w:t>
      </w:r>
      <w:r w:rsidRPr="00D157EB">
        <w:rPr>
          <w:color w:val="ED0000"/>
          <w:lang w:val="en-ID"/>
        </w:rPr>
        <w:br/>
        <w:t> Warna Rambut : hitam</w:t>
      </w:r>
      <w:r w:rsidRPr="00D157EB">
        <w:rPr>
          <w:color w:val="ED0000"/>
          <w:lang w:val="en-ID"/>
        </w:rPr>
        <w:br/>
        <w:t> Hobi Menonton : Drakor</w:t>
      </w:r>
    </w:p>
    <w:p w14:paraId="30685DEC" w14:textId="77777777" w:rsidR="00D157EB" w:rsidRPr="00D157EB" w:rsidRDefault="00D157EB" w:rsidP="00AF27F2">
      <w:pPr>
        <w:pStyle w:val="ListParagraph"/>
        <w:spacing w:after="0" w:line="240" w:lineRule="auto"/>
        <w:rPr>
          <w:color w:val="ED0000"/>
        </w:rPr>
      </w:pPr>
    </w:p>
    <w:p w14:paraId="32E312F4" w14:textId="77777777" w:rsidR="00AF27F2" w:rsidRDefault="00AF27F2" w:rsidP="00AF27F2">
      <w:pPr>
        <w:pStyle w:val="ListParagraph"/>
        <w:spacing w:after="0" w:line="240" w:lineRule="auto"/>
      </w:pPr>
      <w:r w:rsidRPr="00D157EB">
        <w:t xml:space="preserve">Tuliskan kembali soal: </w:t>
      </w:r>
    </w:p>
    <w:p w14:paraId="124C4FBB" w14:textId="5EA7F649" w:rsidR="00D157EB" w:rsidRDefault="00D157EB" w:rsidP="00AF27F2">
      <w:pPr>
        <w:pStyle w:val="ListParagraph"/>
        <w:spacing w:after="0" w:line="240" w:lineRule="auto"/>
        <w:rPr>
          <w:lang w:val="en-ID"/>
        </w:rPr>
      </w:pPr>
      <w:r w:rsidRPr="00D157EB">
        <w:rPr>
          <w:lang w:val="en-ID"/>
        </w:rPr>
        <w:t>3.1.  Analisa perbedaan deklarasi constructor, method, dan method utama!</w:t>
      </w:r>
      <w:r w:rsidRPr="00D157EB">
        <w:rPr>
          <w:lang w:val="en-ID"/>
        </w:rPr>
        <w:br/>
        <w:t>3.2.  Tentukan kapan Anda perlu menggunakan constructor dan method?</w:t>
      </w:r>
      <w:r w:rsidRPr="00D157EB">
        <w:rPr>
          <w:lang w:val="en-ID"/>
        </w:rPr>
        <w:br/>
        <w:t>3.3.  Uraikan perbedaan berikut:</w:t>
      </w:r>
      <w:r w:rsidRPr="00D157EB">
        <w:rPr>
          <w:lang w:val="en-ID"/>
        </w:rPr>
        <w:br/>
        <w:t>        a) constructor overloading dan overriding</w:t>
      </w:r>
      <w:r w:rsidRPr="00D157EB">
        <w:rPr>
          <w:lang w:val="en-ID"/>
        </w:rPr>
        <w:br/>
        <w:t>        b) method overloading, dan method overriding</w:t>
      </w:r>
      <w:r w:rsidRPr="00D157EB">
        <w:rPr>
          <w:lang w:val="en-ID"/>
        </w:rPr>
        <w:br/>
        <w:t>        c) method yang mengembalikan nilai dan method tidak mengembalikan nilai</w:t>
      </w:r>
    </w:p>
    <w:p w14:paraId="0C141A0C" w14:textId="77777777" w:rsidR="00D157EB" w:rsidRPr="00D157EB" w:rsidRDefault="00D157EB" w:rsidP="00AF27F2">
      <w:pPr>
        <w:pStyle w:val="ListParagraph"/>
        <w:spacing w:after="0" w:line="240" w:lineRule="auto"/>
      </w:pPr>
    </w:p>
    <w:p w14:paraId="4C5AD682" w14:textId="20D7304F" w:rsidR="00AF27F2" w:rsidRPr="00D157EB" w:rsidRDefault="00AF27F2" w:rsidP="00AF27F2">
      <w:pPr>
        <w:pStyle w:val="ListParagraph"/>
        <w:spacing w:after="0" w:line="240" w:lineRule="auto"/>
      </w:pPr>
      <w:r w:rsidRPr="00D157EB">
        <w:t xml:space="preserve">Pada soal masih ada pesan kesalahan </w:t>
      </w:r>
      <w:r w:rsidR="00D157EB">
        <w:t>menurut saya tidak lengkap seperti nama yang harus digant menjadi nama saya dan untuk hobi kebetulan sama serta warna rambut sama.</w:t>
      </w:r>
    </w:p>
    <w:p w14:paraId="53E41816" w14:textId="617FA8B3" w:rsidR="00AF27F2" w:rsidRDefault="00AF27F2" w:rsidP="00AF27F2">
      <w:pPr>
        <w:pStyle w:val="ListParagraph"/>
        <w:spacing w:after="0" w:line="240" w:lineRule="auto"/>
      </w:pPr>
      <w:r w:rsidRPr="00D157EB">
        <w:t>Atau</w:t>
      </w:r>
      <w:r w:rsidRPr="00D157EB">
        <w:br/>
        <w:t xml:space="preserve">Diketahui dari soal : </w:t>
      </w:r>
    </w:p>
    <w:p w14:paraId="6A6B1245" w14:textId="4F282B1C" w:rsidR="0056695D" w:rsidRDefault="0056695D" w:rsidP="00AF27F2">
      <w:pPr>
        <w:pStyle w:val="ListParagraph"/>
        <w:spacing w:after="0" w:line="240" w:lineRule="auto"/>
      </w:pPr>
      <w:r>
        <w:t xml:space="preserve">1. Deklarasi atribut seperti disana ada </w:t>
      </w:r>
      <w:r w:rsidRPr="00D157EB">
        <w:rPr>
          <w:color w:val="ED0000"/>
          <w:lang w:val="en-ID"/>
        </w:rPr>
        <w:t>String nama, String rambut</w:t>
      </w:r>
      <w:r>
        <w:t>.</w:t>
      </w:r>
    </w:p>
    <w:p w14:paraId="3DB36AD0" w14:textId="6353738D" w:rsidR="0056695D" w:rsidRDefault="0056695D" w:rsidP="00AF27F2">
      <w:pPr>
        <w:pStyle w:val="ListParagraph"/>
        <w:spacing w:after="0" w:line="240" w:lineRule="auto"/>
        <w:rPr>
          <w:lang w:val="en-ID"/>
        </w:rPr>
      </w:pPr>
      <w:r>
        <w:t xml:space="preserve">2. Untuk konstruktor terdapat </w:t>
      </w:r>
      <w:r w:rsidRPr="00D157EB">
        <w:rPr>
          <w:color w:val="ED0000"/>
          <w:lang w:val="en-ID"/>
        </w:rPr>
        <w:t>public Manusia1(String nama, String rambut)</w:t>
      </w:r>
      <w:r>
        <w:rPr>
          <w:color w:val="ED0000"/>
          <w:lang w:val="en-ID"/>
        </w:rPr>
        <w:t xml:space="preserve"> </w:t>
      </w:r>
      <w:r w:rsidRPr="0056695D">
        <w:rPr>
          <w:lang w:val="en-ID"/>
        </w:rPr>
        <w:t>yang mendefinisikan</w:t>
      </w:r>
      <w:r>
        <w:rPr>
          <w:color w:val="ED0000"/>
          <w:lang w:val="en-ID"/>
        </w:rPr>
        <w:t xml:space="preserve"> </w:t>
      </w:r>
      <w:r w:rsidRPr="0056695D">
        <w:rPr>
          <w:lang w:val="en-ID"/>
        </w:rPr>
        <w:t>dua parameter bertipe String</w:t>
      </w:r>
      <w:r>
        <w:rPr>
          <w:lang w:val="en-ID"/>
        </w:rPr>
        <w:t>.</w:t>
      </w:r>
    </w:p>
    <w:p w14:paraId="5D07F4A9" w14:textId="68C1FE36" w:rsidR="0056695D" w:rsidRDefault="0056695D" w:rsidP="00AF27F2">
      <w:pPr>
        <w:pStyle w:val="ListParagraph"/>
        <w:spacing w:after="0" w:line="240" w:lineRule="auto"/>
        <w:rPr>
          <w:lang w:val="en-ID"/>
        </w:rPr>
      </w:pPr>
      <w:r>
        <w:rPr>
          <w:lang w:val="en-ID"/>
        </w:rPr>
        <w:t xml:space="preserve">3. Ada Method yaitu </w:t>
      </w:r>
      <w:r w:rsidRPr="00D157EB">
        <w:rPr>
          <w:color w:val="ED0000"/>
          <w:lang w:val="en-ID"/>
        </w:rPr>
        <w:t>void sukaNonton(String film)</w:t>
      </w:r>
      <w:r>
        <w:rPr>
          <w:color w:val="ED0000"/>
          <w:lang w:val="en-ID"/>
        </w:rPr>
        <w:t xml:space="preserve"> </w:t>
      </w:r>
      <w:r>
        <w:rPr>
          <w:lang w:val="en-ID"/>
        </w:rPr>
        <w:t>yang mana untuk mencetak menunjukan hobi putri adalah menonton film drakor.</w:t>
      </w:r>
    </w:p>
    <w:p w14:paraId="108F54D5" w14:textId="5C2DB1D1" w:rsidR="0056695D" w:rsidRDefault="0056695D" w:rsidP="00AF27F2">
      <w:pPr>
        <w:pStyle w:val="ListParagraph"/>
        <w:spacing w:after="0" w:line="240" w:lineRule="auto"/>
        <w:rPr>
          <w:lang w:val="en-ID"/>
        </w:rPr>
      </w:pPr>
      <w:r>
        <w:rPr>
          <w:lang w:val="en-ID"/>
        </w:rPr>
        <w:t xml:space="preserve">4. Metode utama </w:t>
      </w:r>
      <w:r w:rsidRPr="00D157EB">
        <w:rPr>
          <w:color w:val="ED0000"/>
          <w:lang w:val="en-ID"/>
        </w:rPr>
        <w:t>    public static void main( String[] args)</w:t>
      </w:r>
      <w:r>
        <w:rPr>
          <w:color w:val="ED0000"/>
          <w:lang w:val="en-ID"/>
        </w:rPr>
        <w:t xml:space="preserve"> </w:t>
      </w:r>
      <w:r>
        <w:rPr>
          <w:lang w:val="en-ID"/>
        </w:rPr>
        <w:t>yang mana fungsinya adalah membuat objek baru kelas manusia dengan nama satu dan memanggil metode sukamenonton dengan objek satu dan parameter yang bernilai di deklarasikan sebagai “Drakor”.</w:t>
      </w:r>
    </w:p>
    <w:p w14:paraId="7AA5D051" w14:textId="415C51A4" w:rsidR="00E86712" w:rsidRDefault="004451CF" w:rsidP="00AF27F2">
      <w:pPr>
        <w:pStyle w:val="ListParagraph"/>
        <w:spacing w:after="0" w:line="240" w:lineRule="auto"/>
        <w:rPr>
          <w:lang w:val="en-ID"/>
        </w:rPr>
      </w:pPr>
      <w:r>
        <w:rPr>
          <w:lang w:val="en-ID"/>
        </w:rPr>
        <w:t>5. konstruktor overloading berarti konstruktor yang berfungsi untuk memiliki kemampuan beberapa konstruktor dalam satu kelas dengan parameter yang berbeda. Contoh disana adalah ada String Nama,String rambut.</w:t>
      </w:r>
    </w:p>
    <w:p w14:paraId="6FF517FA" w14:textId="1FB28E84" w:rsidR="004451CF" w:rsidRDefault="004451CF" w:rsidP="00AF27F2">
      <w:pPr>
        <w:pStyle w:val="ListParagraph"/>
        <w:spacing w:after="0" w:line="240" w:lineRule="auto"/>
        <w:rPr>
          <w:lang w:val="en-ID"/>
        </w:rPr>
      </w:pPr>
      <w:r>
        <w:rPr>
          <w:lang w:val="en-ID"/>
        </w:rPr>
        <w:t>6. konstruktor overriding adalah konstruktor yang tidak bisa dengan harus metode khusus untuk menginisialisasi objek yag bearti bukan untuk pewarisan.</w:t>
      </w:r>
    </w:p>
    <w:p w14:paraId="70057CB3" w14:textId="7BA24DE8" w:rsidR="004451CF" w:rsidRDefault="004451CF" w:rsidP="00AF27F2">
      <w:pPr>
        <w:pStyle w:val="ListParagraph"/>
        <w:spacing w:after="0" w:line="240" w:lineRule="auto"/>
        <w:rPr>
          <w:lang w:val="en-ID"/>
        </w:rPr>
      </w:pPr>
      <w:r>
        <w:rPr>
          <w:lang w:val="en-ID"/>
        </w:rPr>
        <w:t>7. Metode overloading adalah kemampuan untuk memiliki beberapa metode dengan nama yang saama dalam satu kelas tapi parameternya beda</w:t>
      </w:r>
    </w:p>
    <w:p w14:paraId="6CC499C0" w14:textId="15169C7D" w:rsidR="004451CF" w:rsidRPr="0056695D" w:rsidRDefault="004451CF" w:rsidP="00AF27F2">
      <w:pPr>
        <w:pStyle w:val="ListParagraph"/>
        <w:spacing w:after="0" w:line="240" w:lineRule="auto"/>
      </w:pPr>
      <w:r>
        <w:rPr>
          <w:lang w:val="en-ID"/>
        </w:rPr>
        <w:t>8. sedangkan metode overriding adalah sebuahmetode yang memiliki kemampuan mendefiisikan ulang metode yang sudah ada pada kelas induk dan kelas turunan seperti yang ada pada tugas kelompok</w:t>
      </w:r>
    </w:p>
    <w:p w14:paraId="02E65D5B" w14:textId="77777777" w:rsidR="0056695D" w:rsidRPr="00D157EB" w:rsidRDefault="0056695D" w:rsidP="00AF27F2">
      <w:pPr>
        <w:pStyle w:val="ListParagraph"/>
        <w:spacing w:after="0" w:line="240" w:lineRule="auto"/>
        <w:rPr>
          <w:color w:val="ED0000"/>
        </w:rPr>
      </w:pPr>
    </w:p>
    <w:p w14:paraId="707CDC2E" w14:textId="77777777" w:rsidR="00AF27F2" w:rsidRDefault="00AF27F2" w:rsidP="00AF27F2">
      <w:pPr>
        <w:spacing w:after="0"/>
        <w:contextualSpacing/>
      </w:pPr>
    </w:p>
    <w:p w14:paraId="0117C8E6" w14:textId="148C75C9" w:rsidR="00AF27F2" w:rsidRDefault="00AF27F2" w:rsidP="00AF27F2">
      <w:pPr>
        <w:spacing w:after="0"/>
        <w:contextualSpacing/>
        <w:rPr>
          <w:b/>
          <w:bCs/>
        </w:rPr>
      </w:pPr>
      <w:r>
        <w:rPr>
          <w:b/>
          <w:bCs/>
        </w:rPr>
        <w:t>[No.</w:t>
      </w:r>
      <w:r w:rsidR="00E13B42">
        <w:rPr>
          <w:b/>
          <w:bCs/>
        </w:rPr>
        <w:t>3</w:t>
      </w:r>
      <w:r>
        <w:rPr>
          <w:b/>
          <w:bCs/>
        </w:rPr>
        <w:t>] Analisis dan Argumentasi</w:t>
      </w:r>
    </w:p>
    <w:p w14:paraId="0882E085" w14:textId="126FE6FD" w:rsidR="00AF27F2" w:rsidRDefault="00AF27F2" w:rsidP="00D157EB">
      <w:pPr>
        <w:pStyle w:val="ListParagraph"/>
        <w:numPr>
          <w:ilvl w:val="0"/>
          <w:numId w:val="34"/>
        </w:numPr>
        <w:spacing w:after="0" w:line="240" w:lineRule="auto"/>
      </w:pPr>
      <w:r>
        <w:t xml:space="preserve">Saya mengusulkan permasalahan ini dapat diatasi dengan cara  </w:t>
      </w:r>
      <w:r w:rsidR="0056695D">
        <w:t>membuat deklarasi atribut yang benar dan konstruktor serta method&amp;method utama yang benar</w:t>
      </w:r>
    </w:p>
    <w:p w14:paraId="1FEC144E" w14:textId="0C832854" w:rsidR="00AF27F2" w:rsidRDefault="00AF27F2" w:rsidP="00D157EB">
      <w:pPr>
        <w:pStyle w:val="ListParagraph"/>
        <w:numPr>
          <w:ilvl w:val="0"/>
          <w:numId w:val="34"/>
        </w:numPr>
        <w:spacing w:after="0" w:line="240" w:lineRule="auto"/>
      </w:pPr>
      <w:r>
        <w:t xml:space="preserve">Alasan solusi ini karena </w:t>
      </w:r>
      <w:r w:rsidR="0056695D">
        <w:t>apabila terbalik terbalik maka tidak bisa di print sebuah keluaran yang diinginkan atau bisa saja ia terbalik balik seperti yang pernah saya coba kala itu.</w:t>
      </w:r>
    </w:p>
    <w:p w14:paraId="235ABCD4" w14:textId="50DDF7E7" w:rsidR="00AF27F2" w:rsidRDefault="00AF27F2" w:rsidP="005A036A">
      <w:pPr>
        <w:pStyle w:val="ListParagraph"/>
        <w:numPr>
          <w:ilvl w:val="0"/>
          <w:numId w:val="34"/>
        </w:numPr>
        <w:spacing w:after="0" w:line="240" w:lineRule="auto"/>
      </w:pPr>
      <w:r>
        <w:t xml:space="preserve">Perbaikan kode program dengan cara </w:t>
      </w:r>
      <w:r w:rsidR="0056695D">
        <w:t>menyesuaikan unit dengan kode yang tertera sehingga kode tidak eror dan tidak terbalik balik.</w:t>
      </w:r>
    </w:p>
    <w:p w14:paraId="6B0AE5C2" w14:textId="781AD76C" w:rsidR="00AF27F2" w:rsidRDefault="00AF27F2" w:rsidP="00AF27F2">
      <w:pPr>
        <w:spacing w:after="0"/>
        <w:contextualSpacing/>
      </w:pPr>
      <w:r>
        <w:rPr>
          <w:b/>
          <w:bCs/>
        </w:rPr>
        <w:t>[No.</w:t>
      </w:r>
      <w:r w:rsidR="00E13B42">
        <w:rPr>
          <w:b/>
          <w:bCs/>
        </w:rPr>
        <w:t>3</w:t>
      </w:r>
      <w:r>
        <w:rPr>
          <w:b/>
          <w:bCs/>
        </w:rPr>
        <w:t xml:space="preserve"> ] Penyusunan Algoritma dan Kode Program</w:t>
      </w:r>
    </w:p>
    <w:p w14:paraId="1C1D2E07" w14:textId="77777777" w:rsidR="00AF27F2" w:rsidRDefault="00AF27F2" w:rsidP="00D157EB">
      <w:pPr>
        <w:pStyle w:val="ListParagraph"/>
        <w:numPr>
          <w:ilvl w:val="0"/>
          <w:numId w:val="34"/>
        </w:numPr>
        <w:spacing w:after="0" w:line="240" w:lineRule="auto"/>
      </w:pPr>
      <w:r>
        <w:t>Algoritma</w:t>
      </w:r>
    </w:p>
    <w:p w14:paraId="267B8169" w14:textId="3D82DF09" w:rsidR="00AF27F2" w:rsidRDefault="00AF27F2" w:rsidP="00AF27F2">
      <w:pPr>
        <w:spacing w:after="0" w:line="240" w:lineRule="auto"/>
        <w:ind w:left="720"/>
      </w:pPr>
      <w:r>
        <w:t>Algoritma adalah langkah-langkah penyelesaian masalah.</w:t>
      </w:r>
    </w:p>
    <w:p w14:paraId="6B205BD4" w14:textId="235157E1" w:rsidR="00AF27F2" w:rsidRDefault="00E86712" w:rsidP="00E86712">
      <w:pPr>
        <w:pStyle w:val="ListParagraph"/>
        <w:numPr>
          <w:ilvl w:val="0"/>
          <w:numId w:val="35"/>
        </w:numPr>
        <w:spacing w:after="0" w:line="240" w:lineRule="auto"/>
      </w:pPr>
      <w:r>
        <w:t>Buat file di java dengan new java project</w:t>
      </w:r>
    </w:p>
    <w:p w14:paraId="536FC72E" w14:textId="32174C41" w:rsidR="00AF27F2" w:rsidRDefault="00E86712" w:rsidP="00E86712">
      <w:pPr>
        <w:pStyle w:val="ListParagraph"/>
        <w:numPr>
          <w:ilvl w:val="0"/>
          <w:numId w:val="35"/>
        </w:numPr>
        <w:spacing w:after="0" w:line="240" w:lineRule="auto"/>
      </w:pPr>
      <w:r>
        <w:t>Buat new class dan isi package</w:t>
      </w:r>
    </w:p>
    <w:p w14:paraId="02391099" w14:textId="73A4EE3B" w:rsidR="00AF27F2" w:rsidRDefault="00E86712" w:rsidP="00E86712">
      <w:pPr>
        <w:pStyle w:val="ListParagraph"/>
        <w:numPr>
          <w:ilvl w:val="0"/>
          <w:numId w:val="35"/>
        </w:numPr>
        <w:spacing w:after="0" w:line="240" w:lineRule="auto"/>
      </w:pPr>
      <w:r>
        <w:lastRenderedPageBreak/>
        <w:t>Deklarasikann</w:t>
      </w:r>
      <w:r w:rsidRPr="00D157EB">
        <w:rPr>
          <w:color w:val="ED0000"/>
          <w:lang w:val="en-ID"/>
        </w:rPr>
        <w:t> </w:t>
      </w:r>
      <w:r w:rsidRPr="00D157EB">
        <w:rPr>
          <w:lang w:val="en-ID"/>
        </w:rPr>
        <w:t>public Manusia1(String nama, String rambut)</w:t>
      </w:r>
      <w:r>
        <w:rPr>
          <w:lang w:val="en-ID"/>
        </w:rPr>
        <w:t xml:space="preserve"> untuk menentukan jumlah keluaran dengan tipe data apa dan nama fungsi atau rumusnya apa.</w:t>
      </w:r>
    </w:p>
    <w:p w14:paraId="623E6BBC" w14:textId="385DE24E" w:rsidR="00AF27F2" w:rsidRDefault="00E86712" w:rsidP="00E86712">
      <w:pPr>
        <w:pStyle w:val="ListParagraph"/>
        <w:numPr>
          <w:ilvl w:val="0"/>
          <w:numId w:val="35"/>
        </w:numPr>
        <w:spacing w:after="0" w:line="240" w:lineRule="auto"/>
      </w:pPr>
      <w:r>
        <w:t xml:space="preserve">Kemudian pergilah ke method utama </w:t>
      </w:r>
      <w:r w:rsidRPr="00E86712">
        <w:rPr>
          <w:lang w:val="en-ID"/>
        </w:rPr>
        <w:t>agar kitab isa mendeklarasikan isi dari yang ada pada void</w:t>
      </w:r>
      <w:r>
        <w:rPr>
          <w:lang w:val="en-ID"/>
        </w:rPr>
        <w:t xml:space="preserve"> method</w:t>
      </w:r>
      <w:r w:rsidRPr="00E86712">
        <w:rPr>
          <w:lang w:val="en-ID"/>
        </w:rPr>
        <w:t xml:space="preserve"> dan konstruktor</w:t>
      </w:r>
    </w:p>
    <w:p w14:paraId="0FB8074F" w14:textId="2C899C03" w:rsidR="00AF27F2" w:rsidRDefault="00E86712" w:rsidP="00E86712">
      <w:pPr>
        <w:pStyle w:val="ListParagraph"/>
        <w:numPr>
          <w:ilvl w:val="0"/>
          <w:numId w:val="35"/>
        </w:numPr>
        <w:spacing w:after="0" w:line="240" w:lineRule="auto"/>
      </w:pPr>
      <w:r>
        <w:t>Kemudian pergi ke print yang ada pada konstruktor dan metode untuk mendeklarasikan fungsi serta print atau isi cetakan yang akan di output di run</w:t>
      </w:r>
    </w:p>
    <w:p w14:paraId="21FD1D6B" w14:textId="7E9EC76F" w:rsidR="00AF27F2" w:rsidRDefault="00E86712" w:rsidP="00E86712">
      <w:pPr>
        <w:pStyle w:val="ListParagraph"/>
        <w:numPr>
          <w:ilvl w:val="0"/>
          <w:numId w:val="35"/>
        </w:numPr>
        <w:spacing w:after="0" w:line="240" w:lineRule="auto"/>
      </w:pPr>
      <w:r>
        <w:t>Run</w:t>
      </w:r>
      <w:r w:rsidR="00AF27F2">
        <w:t>.</w:t>
      </w:r>
    </w:p>
    <w:p w14:paraId="065E62CC" w14:textId="77777777" w:rsidR="00AF27F2" w:rsidRDefault="00AF27F2" w:rsidP="00AF27F2">
      <w:pPr>
        <w:pStyle w:val="ListParagraph"/>
        <w:spacing w:after="0" w:line="240" w:lineRule="auto"/>
      </w:pPr>
    </w:p>
    <w:p w14:paraId="6E00E62D" w14:textId="77777777" w:rsidR="00AF27F2" w:rsidRDefault="00AF27F2" w:rsidP="00D157EB">
      <w:pPr>
        <w:pStyle w:val="ListParagraph"/>
        <w:numPr>
          <w:ilvl w:val="0"/>
          <w:numId w:val="34"/>
        </w:numPr>
        <w:spacing w:after="0" w:line="240" w:lineRule="auto"/>
      </w:pPr>
      <w:r>
        <w:t xml:space="preserve">Kode program dan luaran  </w:t>
      </w:r>
    </w:p>
    <w:p w14:paraId="338B43C9" w14:textId="5DF7C147" w:rsidR="00AF27F2" w:rsidRDefault="00E86712" w:rsidP="00AF27F2">
      <w:pPr>
        <w:pStyle w:val="ListParagraph"/>
        <w:spacing w:after="0" w:line="240" w:lineRule="auto"/>
      </w:pPr>
      <w:r>
        <w:rPr>
          <w:noProof/>
        </w:rPr>
        <w:drawing>
          <wp:inline distT="0" distB="0" distL="0" distR="0" wp14:anchorId="04BE9AF0" wp14:editId="4635BCEB">
            <wp:extent cx="5731510" cy="3384550"/>
            <wp:effectExtent l="0" t="0" r="2540" b="6350"/>
            <wp:docPr id="16857467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746705" name="Picture 168574670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384550"/>
                    </a:xfrm>
                    <a:prstGeom prst="rect">
                      <a:avLst/>
                    </a:prstGeom>
                  </pic:spPr>
                </pic:pic>
              </a:graphicData>
            </a:graphic>
          </wp:inline>
        </w:drawing>
      </w:r>
    </w:p>
    <w:p w14:paraId="00B43E2E" w14:textId="77777777" w:rsidR="00AF27F2" w:rsidRDefault="00AF27F2" w:rsidP="00AF27F2">
      <w:pPr>
        <w:pStyle w:val="ListParagraph"/>
        <w:numPr>
          <w:ilvl w:val="0"/>
          <w:numId w:val="19"/>
        </w:numPr>
        <w:spacing w:after="0" w:line="240" w:lineRule="auto"/>
        <w:ind w:left="1169"/>
      </w:pPr>
      <w:r>
        <w:t>Screenshot/ Capture potongan kode dan hasil luaran</w:t>
      </w:r>
    </w:p>
    <w:p w14:paraId="3A970E6A" w14:textId="655D55D6" w:rsidR="00AF27F2" w:rsidRDefault="00E86712" w:rsidP="00AF27F2">
      <w:pPr>
        <w:pStyle w:val="ListParagraph"/>
        <w:spacing w:after="0" w:line="240" w:lineRule="auto"/>
        <w:ind w:left="1169"/>
      </w:pPr>
      <w:r>
        <w:t xml:space="preserve">Menurut saya hasil luaran sudah pas </w:t>
      </w:r>
    </w:p>
    <w:p w14:paraId="5010C68C" w14:textId="77777777" w:rsidR="00AF27F2" w:rsidRDefault="00AF27F2" w:rsidP="00AF27F2">
      <w:pPr>
        <w:pStyle w:val="ListParagraph"/>
        <w:numPr>
          <w:ilvl w:val="0"/>
          <w:numId w:val="19"/>
        </w:numPr>
        <w:spacing w:after="0" w:line="240" w:lineRule="auto"/>
        <w:ind w:left="1169"/>
      </w:pPr>
      <w:r>
        <w:t xml:space="preserve">Analisa luaran yang dihasilkan </w:t>
      </w:r>
      <w:r>
        <w:br/>
        <w:t>Contoh:</w:t>
      </w:r>
    </w:p>
    <w:p w14:paraId="2E9DB656" w14:textId="44C59747" w:rsidR="00AF27F2" w:rsidRPr="00284265" w:rsidRDefault="00AF27F2" w:rsidP="00AF27F2">
      <w:pPr>
        <w:pStyle w:val="ListParagraph"/>
        <w:spacing w:after="0" w:line="240" w:lineRule="auto"/>
        <w:ind w:left="1169"/>
        <w:rPr>
          <w:color w:val="FF0000"/>
        </w:rPr>
      </w:pPr>
      <w:r>
        <w:t xml:space="preserve">Luaran sudah sesuai dengan program yang disusun. </w:t>
      </w:r>
      <w:r>
        <w:br/>
      </w:r>
      <w:r w:rsidR="00E86712">
        <w:t xml:space="preserve">unit </w:t>
      </w:r>
      <w:r>
        <w:t>yang ditampilkan telah sesuai dengan kebutuhan dan permintaan data.</w:t>
      </w:r>
      <w:r>
        <w:br/>
      </w:r>
      <w:r>
        <w:br/>
      </w:r>
      <w:r w:rsidRPr="00284265">
        <w:rPr>
          <w:color w:val="FF0000"/>
        </w:rPr>
        <w:t>(Tuliskan penjelasan dari program yang dibuat, apakah kode dan luaran sudah benar?)</w:t>
      </w:r>
    </w:p>
    <w:p w14:paraId="7368D409" w14:textId="266231F0" w:rsidR="00AF27F2" w:rsidRDefault="00AF27F2" w:rsidP="00AF27F2">
      <w:pPr>
        <w:spacing w:after="0"/>
        <w:contextualSpacing/>
        <w:rPr>
          <w:b/>
          <w:bCs/>
        </w:rPr>
      </w:pPr>
      <w:r w:rsidRPr="00C04942">
        <w:rPr>
          <w:b/>
          <w:bCs/>
        </w:rPr>
        <w:t>[</w:t>
      </w:r>
      <w:r>
        <w:rPr>
          <w:b/>
          <w:bCs/>
        </w:rPr>
        <w:t>No.</w:t>
      </w:r>
      <w:r w:rsidR="00E13B42">
        <w:rPr>
          <w:b/>
          <w:bCs/>
        </w:rPr>
        <w:t>3</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179B5276" w14:textId="77777777" w:rsidR="00AF27F2" w:rsidRPr="007F6B6A" w:rsidRDefault="00AF27F2" w:rsidP="00791893">
      <w:pPr>
        <w:pStyle w:val="ListParagraph"/>
        <w:numPr>
          <w:ilvl w:val="0"/>
          <w:numId w:val="30"/>
        </w:numPr>
        <w:spacing w:after="0" w:line="240" w:lineRule="auto"/>
        <w:rPr>
          <w:b/>
          <w:bCs/>
        </w:rPr>
      </w:pPr>
      <w:r>
        <w:t xml:space="preserve"> </w:t>
      </w:r>
      <w:r w:rsidRPr="007F6B6A">
        <w:rPr>
          <w:b/>
          <w:bCs/>
        </w:rPr>
        <w:t>Analisa</w:t>
      </w:r>
    </w:p>
    <w:p w14:paraId="3CB72FA4" w14:textId="77777777" w:rsidR="00AF27F2" w:rsidRDefault="00AF27F2" w:rsidP="00D157EB">
      <w:pPr>
        <w:pStyle w:val="ListParagraph"/>
        <w:numPr>
          <w:ilvl w:val="0"/>
          <w:numId w:val="34"/>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5AAB77F3" w14:textId="77777777" w:rsidR="00AF27F2" w:rsidRDefault="00AF27F2" w:rsidP="00D157EB">
      <w:pPr>
        <w:pStyle w:val="ListParagraph"/>
        <w:numPr>
          <w:ilvl w:val="0"/>
          <w:numId w:val="34"/>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7F258927" w14:textId="77777777" w:rsidR="00AF27F2" w:rsidRDefault="00AF27F2" w:rsidP="00AF27F2">
      <w:pPr>
        <w:spacing w:after="0"/>
        <w:contextualSpacing/>
      </w:pPr>
      <w:r>
        <w:t xml:space="preserve">              </w:t>
      </w:r>
      <w:r w:rsidRPr="00A713BA">
        <w:t>Contoh jawaban</w:t>
      </w:r>
      <w:r>
        <w:t xml:space="preserve"> Analisa</w:t>
      </w:r>
      <w:r w:rsidRPr="00A713BA">
        <w:t>:</w:t>
      </w:r>
    </w:p>
    <w:p w14:paraId="7FA213B9" w14:textId="77777777" w:rsidR="004451CF" w:rsidRDefault="00AF27F2" w:rsidP="00AF27F2">
      <w:pPr>
        <w:spacing w:after="0"/>
        <w:contextualSpacing/>
      </w:pPr>
      <w:r>
        <w:t xml:space="preserve">              Pada program itu saya </w:t>
      </w:r>
      <w:r w:rsidR="004451CF">
        <w:t xml:space="preserve">menggunakan program seperti class manusia dan say menggunakan </w:t>
      </w:r>
    </w:p>
    <w:p w14:paraId="5B95AF90" w14:textId="77777777" w:rsidR="004451CF" w:rsidRDefault="004451CF" w:rsidP="004451CF">
      <w:pPr>
        <w:spacing w:after="0"/>
        <w:ind w:firstLine="720"/>
        <w:contextualSpacing/>
      </w:pPr>
      <w:r>
        <w:t xml:space="preserve">Deklarasi aribut untuk mendefinisikan atau mendeklariskan variabel yang bertipe string </w:t>
      </w:r>
    </w:p>
    <w:p w14:paraId="3CB12CE2" w14:textId="77777777" w:rsidR="004451CF" w:rsidRDefault="004451CF" w:rsidP="004451CF">
      <w:pPr>
        <w:spacing w:after="0"/>
        <w:ind w:firstLine="720"/>
        <w:contextualSpacing/>
      </w:pPr>
      <w:r>
        <w:t xml:space="preserve">Dalam objek manusia. Dan konstruktor public manusia agar mendeklarasikan dua parameter </w:t>
      </w:r>
    </w:p>
    <w:p w14:paraId="7845C0CD" w14:textId="77777777" w:rsidR="004451CF" w:rsidRDefault="004451CF" w:rsidP="004451CF">
      <w:pPr>
        <w:spacing w:after="0"/>
        <w:ind w:firstLine="720"/>
        <w:contextualSpacing/>
      </w:pPr>
      <w:r>
        <w:t xml:space="preserve">Bertipe string dan konstruktor dipanggil Ketika saya menyebut objek Manusia baru saya </w:t>
      </w:r>
    </w:p>
    <w:p w14:paraId="105E97BB" w14:textId="77777777" w:rsidR="00FA6B20" w:rsidRDefault="004451CF" w:rsidP="004451CF">
      <w:pPr>
        <w:spacing w:after="0"/>
        <w:ind w:firstLine="720"/>
        <w:contextualSpacing/>
      </w:pPr>
      <w:r>
        <w:t>buat.</w:t>
      </w:r>
      <w:r w:rsidR="00FA6B20">
        <w:t xml:space="preserve">  Metode Bernama suka noonton juga saya tambahkan agar dia menerima satu</w:t>
      </w:r>
    </w:p>
    <w:p w14:paraId="03A1CF01" w14:textId="77777777" w:rsidR="00FA6B20" w:rsidRDefault="00FA6B20" w:rsidP="004451CF">
      <w:pPr>
        <w:spacing w:after="0"/>
        <w:ind w:firstLine="720"/>
        <w:contextualSpacing/>
      </w:pPr>
      <w:r>
        <w:t xml:space="preserve">parameter yang bertipe data String untuk mewakili film yang kita sukai. Sedangkan metode </w:t>
      </w:r>
    </w:p>
    <w:p w14:paraId="3B0AA596" w14:textId="77777777" w:rsidR="00FA6B20" w:rsidRDefault="00FA6B20" w:rsidP="004451CF">
      <w:pPr>
        <w:spacing w:after="0"/>
        <w:ind w:firstLine="720"/>
        <w:contextualSpacing/>
      </w:pPr>
      <w:r>
        <w:t xml:space="preserve">utama bisa saya sebut dengan bawakkan atau seperti dasar rumus,Dimana ia berfungsi </w:t>
      </w:r>
    </w:p>
    <w:p w14:paraId="063D8EF2" w14:textId="77777777" w:rsidR="00FA6B20" w:rsidRDefault="00FA6B20" w:rsidP="004451CF">
      <w:pPr>
        <w:spacing w:after="0"/>
        <w:ind w:firstLine="720"/>
        <w:contextualSpacing/>
      </w:pPr>
      <w:r>
        <w:t xml:space="preserve">memanggil metode objek bar dikelas manusia dengan nama satu serta memanggil metode </w:t>
      </w:r>
    </w:p>
    <w:p w14:paraId="3A1E8798" w14:textId="51568DD3" w:rsidR="00AF27F2" w:rsidRPr="004451CF" w:rsidRDefault="00FA6B20" w:rsidP="00FA6B20">
      <w:pPr>
        <w:spacing w:after="0"/>
        <w:ind w:firstLine="720"/>
        <w:contextualSpacing/>
      </w:pPr>
      <w:r>
        <w:lastRenderedPageBreak/>
        <w:t>suka nonton pada onjek satu tersebut.</w:t>
      </w:r>
      <w:r w:rsidR="00AF27F2">
        <w:br/>
        <w:t xml:space="preserve">             </w:t>
      </w:r>
      <w:r w:rsidR="00AF27F2" w:rsidRPr="007F6B6A">
        <w:rPr>
          <w:color w:val="FF0000"/>
        </w:rPr>
        <w:t xml:space="preserve"> (penjelasan analisa mengulangi kembali materi yang sudah diberikan)</w:t>
      </w:r>
      <w:r w:rsidR="00AF27F2" w:rsidRPr="007F6B6A">
        <w:rPr>
          <w:color w:val="FF0000"/>
        </w:rPr>
        <w:br/>
      </w:r>
      <w:r w:rsidR="00AF27F2" w:rsidRPr="007F6B6A">
        <w:rPr>
          <w:color w:val="FF0000"/>
        </w:rPr>
        <w:tab/>
        <w:t>(penjelasan mengkaitkan dengan materi yang ada)</w:t>
      </w:r>
    </w:p>
    <w:p w14:paraId="4044A4B7" w14:textId="77777777" w:rsidR="00AF27F2" w:rsidRDefault="00AF27F2" w:rsidP="00AF27F2">
      <w:pPr>
        <w:spacing w:after="0"/>
        <w:contextualSpacing/>
      </w:pPr>
      <w:r>
        <w:t xml:space="preserve">Lanjutkan ke soal nomor  2 – 3 – … – dan seterusnya </w:t>
      </w:r>
    </w:p>
    <w:p w14:paraId="246FD9CC" w14:textId="77777777" w:rsidR="00AF27F2" w:rsidRDefault="00AF27F2" w:rsidP="00AF27F2">
      <w:pPr>
        <w:spacing w:after="0"/>
        <w:contextualSpacing/>
      </w:pPr>
    </w:p>
    <w:p w14:paraId="72032E5D" w14:textId="77777777" w:rsidR="00AF27F2" w:rsidRDefault="00AF27F2" w:rsidP="00AF27F2">
      <w:pPr>
        <w:contextualSpacing/>
        <w:rPr>
          <w:b/>
          <w:bCs/>
        </w:rPr>
      </w:pPr>
      <w:r w:rsidRPr="00D81CA3">
        <w:rPr>
          <w:b/>
          <w:bCs/>
        </w:rPr>
        <w:t>Refleksi</w:t>
      </w:r>
      <w:r>
        <w:rPr>
          <w:b/>
          <w:bCs/>
        </w:rPr>
        <w:t xml:space="preserve"> </w:t>
      </w:r>
    </w:p>
    <w:p w14:paraId="0FB38176" w14:textId="3CFEECC0" w:rsidR="00FA6B20" w:rsidRPr="00FA6B20" w:rsidRDefault="00FA6B20" w:rsidP="00AF27F2">
      <w:pPr>
        <w:contextualSpacing/>
      </w:pPr>
      <w:r>
        <w:rPr>
          <w:b/>
          <w:bCs/>
        </w:rPr>
        <w:tab/>
      </w:r>
      <w:r w:rsidRPr="00FA6B20">
        <w:t>Pada</w:t>
      </w:r>
      <w:r>
        <w:t xml:space="preserve"> materi ini saya mencoba menegrti,walaupun saya masih kaku dalam menjalankan tugas ini,tapi dengan kekeuh saya mencoba untuk memahami codingan yang karena ternyata saya betah walaupun banyak teka teki yang harus saya pecahkan dalam codingan kali ini. Saya merasa kesusahan mengerjakannya juga dikarenakan saya tidak kelihatan materi pada hari itu dikarenakan laptop saya tidak saya bawa karena di pakai oleh adik saya,dan kami dijelaskan secara cepat oleh asisten dosen karena ingin mengejar jam untuk pelaksanaan arak arak. Jadi pada kali ini saya merasa kurang memahami codingan ini. Hanya saja saya mencoba menotak atik materi ini sampai selesai sampai tidak eror dan keluar output . bisa disimpulkan saya mengerjakannya menggunakan logic.</w:t>
      </w:r>
    </w:p>
    <w:p w14:paraId="7F169C05" w14:textId="77777777" w:rsidR="00AF27F2" w:rsidRPr="00284265" w:rsidRDefault="00AF27F2" w:rsidP="00AF27F2">
      <w:pPr>
        <w:contextualSpacing/>
        <w:rPr>
          <w:color w:val="FF0000"/>
        </w:rPr>
      </w:pPr>
      <w:r w:rsidRPr="00284265">
        <w:rPr>
          <w:color w:val="FF0000"/>
        </w:rPr>
        <w:t xml:space="preserve">(Tuliskan singkat tentang pengalaman belajar, pemaknaan pengetahuan yang baru, tantangan yang dihadapi pada minggu tersebut. Ringkasan singkat dari semua soal, bukan per soal) </w:t>
      </w:r>
    </w:p>
    <w:p w14:paraId="27423CD9" w14:textId="77777777" w:rsidR="00AF27F2" w:rsidRDefault="00AF27F2" w:rsidP="00010605">
      <w:pPr>
        <w:contextualSpacing/>
        <w:rPr>
          <w:color w:val="FF0000"/>
        </w:rPr>
      </w:pPr>
    </w:p>
    <w:p w14:paraId="7809C377" w14:textId="77777777" w:rsidR="00AF27F2" w:rsidRDefault="00AF27F2" w:rsidP="00010605">
      <w:pPr>
        <w:contextualSpacing/>
        <w:rPr>
          <w:color w:val="FF0000"/>
        </w:rPr>
      </w:pPr>
    </w:p>
    <w:p w14:paraId="79FD5697" w14:textId="77777777" w:rsidR="00AF27F2" w:rsidRDefault="00AF27F2" w:rsidP="00010605">
      <w:pPr>
        <w:contextualSpacing/>
        <w:rPr>
          <w:color w:val="FF0000"/>
        </w:rPr>
      </w:pPr>
    </w:p>
    <w:p w14:paraId="383C5794" w14:textId="77777777" w:rsidR="00AF27F2" w:rsidRDefault="00AF27F2" w:rsidP="00010605">
      <w:pPr>
        <w:contextualSpacing/>
        <w:rPr>
          <w:color w:val="FF0000"/>
        </w:rPr>
      </w:pPr>
    </w:p>
    <w:p w14:paraId="44A89B52" w14:textId="77777777" w:rsidR="00AF27F2" w:rsidRDefault="00AF27F2" w:rsidP="00010605">
      <w:pPr>
        <w:contextualSpacing/>
        <w:rPr>
          <w:color w:val="FF0000"/>
        </w:rPr>
      </w:pPr>
    </w:p>
    <w:p w14:paraId="34A5AF0B" w14:textId="77777777" w:rsidR="00AF27F2" w:rsidRDefault="00AF27F2" w:rsidP="00010605">
      <w:pPr>
        <w:contextualSpacing/>
        <w:rPr>
          <w:color w:val="FF0000"/>
        </w:rPr>
      </w:pPr>
    </w:p>
    <w:p w14:paraId="4DB18324" w14:textId="77777777" w:rsidR="00AF27F2" w:rsidRDefault="00AF27F2" w:rsidP="00010605">
      <w:pPr>
        <w:contextualSpacing/>
        <w:rPr>
          <w:color w:val="FF0000"/>
        </w:rPr>
      </w:pPr>
    </w:p>
    <w:p w14:paraId="714F27B6" w14:textId="77777777" w:rsidR="00AF27F2" w:rsidRDefault="00AF27F2" w:rsidP="00010605">
      <w:pPr>
        <w:contextualSpacing/>
        <w:rPr>
          <w:color w:val="FF0000"/>
        </w:rPr>
      </w:pPr>
    </w:p>
    <w:p w14:paraId="37468511" w14:textId="5436B668" w:rsidR="00AF27F2" w:rsidRDefault="00AF27F2" w:rsidP="00AF27F2">
      <w:pPr>
        <w:spacing w:after="0"/>
        <w:contextualSpacing/>
        <w:rPr>
          <w:b/>
          <w:bCs/>
        </w:rPr>
      </w:pPr>
      <w:r>
        <w:rPr>
          <w:b/>
          <w:bCs/>
        </w:rPr>
        <w:t xml:space="preserve">[No. </w:t>
      </w:r>
      <w:r w:rsidR="00FA6B20">
        <w:rPr>
          <w:b/>
          <w:bCs/>
        </w:rPr>
        <w:t>4</w:t>
      </w:r>
      <w:r>
        <w:rPr>
          <w:b/>
          <w:bCs/>
        </w:rPr>
        <w:t>] Identifikasi Masalah:</w:t>
      </w:r>
    </w:p>
    <w:p w14:paraId="276BB1EC" w14:textId="77777777" w:rsidR="00AF27F2" w:rsidRDefault="00AF27F2" w:rsidP="00FA6B20">
      <w:pPr>
        <w:pStyle w:val="ListParagraph"/>
        <w:numPr>
          <w:ilvl w:val="0"/>
          <w:numId w:val="36"/>
        </w:numPr>
        <w:spacing w:after="0" w:line="240" w:lineRule="auto"/>
      </w:pPr>
      <w:r>
        <w:t>Uraikan permasalahan dan variabel</w:t>
      </w:r>
    </w:p>
    <w:p w14:paraId="69956EEB" w14:textId="77777777" w:rsidR="00AF27F2" w:rsidRDefault="00AF27F2" w:rsidP="00AF27F2">
      <w:pPr>
        <w:pStyle w:val="ListParagraph"/>
        <w:spacing w:after="0" w:line="240" w:lineRule="auto"/>
      </w:pPr>
      <w:r>
        <w:t>Contoh:</w:t>
      </w:r>
    </w:p>
    <w:p w14:paraId="79A536D2" w14:textId="77777777" w:rsidR="00FA6B20" w:rsidRPr="00FA6B20" w:rsidRDefault="00FA6B20" w:rsidP="00FA6B20">
      <w:pPr>
        <w:pStyle w:val="ListParagraph"/>
        <w:spacing w:after="0"/>
        <w:rPr>
          <w:lang w:val="en-ID"/>
        </w:rPr>
      </w:pPr>
      <w:r w:rsidRPr="00FA6B20">
        <w:rPr>
          <w:lang w:val="en-ID"/>
        </w:rPr>
        <w:t>public class Ortu {       // membuat kelas induk</w:t>
      </w:r>
      <w:r w:rsidRPr="00FA6B20">
        <w:rPr>
          <w:lang w:val="en-ID"/>
        </w:rPr>
        <w:br/>
        <w:t>  void sukaMenonton(String a) {    // method induk spesifik</w:t>
      </w:r>
      <w:r w:rsidRPr="00FA6B20">
        <w:rPr>
          <w:lang w:val="en-ID"/>
        </w:rPr>
        <w:br/>
        <w:t>    System.out.println("Nonton " + a);</w:t>
      </w:r>
      <w:r w:rsidRPr="00FA6B20">
        <w:rPr>
          <w:lang w:val="en-ID"/>
        </w:rPr>
        <w:br/>
        <w:t>  }</w:t>
      </w:r>
      <w:r w:rsidRPr="00FA6B20">
        <w:rPr>
          <w:lang w:val="en-ID"/>
        </w:rPr>
        <w:br/>
        <w:t>  void sukaMembaca(String a) {     // method induk umum bisa diubah anak</w:t>
      </w:r>
      <w:r w:rsidRPr="00FA6B20">
        <w:rPr>
          <w:lang w:val="en-ID"/>
        </w:rPr>
        <w:br/>
        <w:t>    System.out.println("Suka Baca " + a);</w:t>
      </w:r>
      <w:r w:rsidRPr="00FA6B20">
        <w:rPr>
          <w:lang w:val="en-ID"/>
        </w:rPr>
        <w:br/>
        <w:t>  }</w:t>
      </w:r>
    </w:p>
    <w:p w14:paraId="5235009D" w14:textId="77777777" w:rsidR="00FA6B20" w:rsidRPr="00FA6B20" w:rsidRDefault="00FA6B20" w:rsidP="00FA6B20">
      <w:pPr>
        <w:pStyle w:val="ListParagraph"/>
        <w:spacing w:after="0"/>
        <w:rPr>
          <w:lang w:val="en-ID"/>
        </w:rPr>
      </w:pPr>
      <w:r w:rsidRPr="00FA6B20">
        <w:rPr>
          <w:lang w:val="en-ID"/>
        </w:rPr>
        <w:t>public static void main(String [] args) {</w:t>
      </w:r>
      <w:r w:rsidRPr="00FA6B20">
        <w:rPr>
          <w:lang w:val="en-ID"/>
        </w:rPr>
        <w:br/>
        <w:t>    System.out.println("Sifat Orang Tua :"); </w:t>
      </w:r>
      <w:r w:rsidRPr="00FA6B20">
        <w:rPr>
          <w:lang w:val="en-ID"/>
        </w:rPr>
        <w:br/>
        <w:t>    Ortu objekO = new Ortu();     // memanggil objek induk</w:t>
      </w:r>
      <w:r w:rsidRPr="00FA6B20">
        <w:rPr>
          <w:lang w:val="en-ID"/>
        </w:rPr>
        <w:br/>
        <w:t>    objekO.sukaMenonton("Berita");    // memanggil sifat spesifik induk</w:t>
      </w:r>
      <w:r w:rsidRPr="00FA6B20">
        <w:rPr>
          <w:lang w:val="en-ID"/>
        </w:rPr>
        <w:br/>
        <w:t>    objekO.sukaMembaca("Koran");     // memanggil method dengan variabel dapat diubah</w:t>
      </w:r>
      <w:r w:rsidRPr="00FA6B20">
        <w:rPr>
          <w:lang w:val="en-ID"/>
        </w:rPr>
        <w:br/>
      </w:r>
      <w:r w:rsidRPr="00FA6B20">
        <w:rPr>
          <w:lang w:val="en-ID"/>
        </w:rPr>
        <w:br/>
        <w:t>    System.out.println("\n Sifat Anak :");    </w:t>
      </w:r>
      <w:r w:rsidRPr="00FA6B20">
        <w:rPr>
          <w:lang w:val="en-ID"/>
        </w:rPr>
        <w:br/>
        <w:t>    Anak objekA = new Anak();    //memanggil objek anak</w:t>
      </w:r>
      <w:r w:rsidRPr="00FA6B20">
        <w:rPr>
          <w:lang w:val="en-ID"/>
        </w:rPr>
        <w:br/>
        <w:t>    objekA.sukaMenonton(9, "Film Drakor");        //memanggil sifat spesifik anak yang diturunkan induk</w:t>
      </w:r>
      <w:r w:rsidRPr="00FA6B20">
        <w:rPr>
          <w:lang w:val="en-ID"/>
        </w:rPr>
        <w:br/>
        <w:t>    objekA.sukaMembaca("Komik One Piece"); //memanggil method ke induk yang otomatis diturunkan tanpa deklarasi ulang di anak</w:t>
      </w:r>
      <w:r w:rsidRPr="00FA6B20">
        <w:rPr>
          <w:lang w:val="en-ID"/>
        </w:rPr>
        <w:br/>
        <w:t>}    }</w:t>
      </w:r>
    </w:p>
    <w:p w14:paraId="56655748" w14:textId="77777777" w:rsidR="00FA6B20" w:rsidRPr="00FA6B20" w:rsidRDefault="00FA6B20" w:rsidP="00FA6B20">
      <w:pPr>
        <w:pStyle w:val="ListParagraph"/>
        <w:spacing w:after="0"/>
        <w:rPr>
          <w:lang w:val="en-ID"/>
        </w:rPr>
      </w:pPr>
      <w:r w:rsidRPr="00FA6B20">
        <w:rPr>
          <w:lang w:val="en-ID"/>
        </w:rPr>
        <w:t>class Anak extends Ortu {</w:t>
      </w:r>
      <w:r w:rsidRPr="00FA6B20">
        <w:rPr>
          <w:lang w:val="en-ID"/>
        </w:rPr>
        <w:br/>
        <w:t>  void sukaMenonton(int a, String b) {</w:t>
      </w:r>
      <w:r w:rsidRPr="00FA6B20">
        <w:rPr>
          <w:lang w:val="en-ID"/>
        </w:rPr>
        <w:br/>
      </w:r>
      <w:r w:rsidRPr="00FA6B20">
        <w:rPr>
          <w:lang w:val="en-ID"/>
        </w:rPr>
        <w:lastRenderedPageBreak/>
        <w:t>        System.out.println("Nonton Jam " + a + " Malam " + b);</w:t>
      </w:r>
      <w:r w:rsidRPr="00FA6B20">
        <w:rPr>
          <w:lang w:val="en-ID"/>
        </w:rPr>
        <w:br/>
        <w:t>  }    </w:t>
      </w:r>
      <w:r w:rsidRPr="00FA6B20">
        <w:rPr>
          <w:lang w:val="en-ID"/>
        </w:rPr>
        <w:br/>
        <w:t>  void sukaMenonton(String a) {            // method induk spesifik</w:t>
      </w:r>
      <w:r w:rsidRPr="00FA6B20">
        <w:rPr>
          <w:lang w:val="en-ID"/>
        </w:rPr>
        <w:br/>
        <w:t>        System.out.println("Nonton " + a);</w:t>
      </w:r>
      <w:r w:rsidRPr="00FA6B20">
        <w:rPr>
          <w:lang w:val="en-ID"/>
        </w:rPr>
        <w:br/>
        <w:t>  }</w:t>
      </w:r>
      <w:r w:rsidRPr="00FA6B20">
        <w:rPr>
          <w:lang w:val="en-ID"/>
        </w:rPr>
        <w:br/>
        <w:t>  void sukaMembaca(String a) {     // method induk umum bisa diubah anak</w:t>
      </w:r>
      <w:r w:rsidRPr="00FA6B20">
        <w:rPr>
          <w:lang w:val="en-ID"/>
        </w:rPr>
        <w:br/>
        <w:t>        System.out.println("Suka Baca " + a);</w:t>
      </w:r>
      <w:r w:rsidRPr="00FA6B20">
        <w:rPr>
          <w:lang w:val="en-ID"/>
        </w:rPr>
        <w:br/>
        <w:t>  }</w:t>
      </w:r>
      <w:r w:rsidRPr="00FA6B20">
        <w:rPr>
          <w:lang w:val="en-ID"/>
        </w:rPr>
        <w:br/>
      </w:r>
      <w:r w:rsidRPr="00FA6B20">
        <w:rPr>
          <w:lang w:val="en-ID"/>
        </w:rPr>
        <w:br/>
        <w:t>public static void main(String [] args) {</w:t>
      </w:r>
      <w:r w:rsidRPr="00FA6B20">
        <w:rPr>
          <w:lang w:val="en-ID"/>
        </w:rPr>
        <w:br/>
        <w:t>    System.out.println("Sifat Orang Tua :"); </w:t>
      </w:r>
      <w:r w:rsidRPr="00FA6B20">
        <w:rPr>
          <w:lang w:val="en-ID"/>
        </w:rPr>
        <w:br/>
        <w:t>    Ortu objekO = new Ortu();     // memanggil objek induk</w:t>
      </w:r>
      <w:r w:rsidRPr="00FA6B20">
        <w:rPr>
          <w:lang w:val="en-ID"/>
        </w:rPr>
        <w:br/>
        <w:t>    objekO.sukaMenonton("Berita");        // memanggil sifat spesifik induk</w:t>
      </w:r>
      <w:r w:rsidRPr="00FA6B20">
        <w:rPr>
          <w:lang w:val="en-ID"/>
        </w:rPr>
        <w:br/>
        <w:t>    objekO.sukaMembaca("Koran");     // memanggil method dengan variabel dapat diubah</w:t>
      </w:r>
      <w:r w:rsidRPr="00FA6B20">
        <w:rPr>
          <w:lang w:val="en-ID"/>
        </w:rPr>
        <w:br/>
        <w:t>            </w:t>
      </w:r>
      <w:r w:rsidRPr="00FA6B20">
        <w:rPr>
          <w:lang w:val="en-ID"/>
        </w:rPr>
        <w:br/>
        <w:t>    System.out.println("\n Sifat Anak :");    </w:t>
      </w:r>
      <w:r w:rsidRPr="00FA6B20">
        <w:rPr>
          <w:lang w:val="en-ID"/>
        </w:rPr>
        <w:br/>
        <w:t>    Anak objekA = new Anak();    //memanggil objek anak</w:t>
      </w:r>
      <w:r w:rsidRPr="00FA6B20">
        <w:rPr>
          <w:lang w:val="en-ID"/>
        </w:rPr>
        <w:br/>
        <w:t>    objekA.sukaMenonton(9, "Film Drakor");        //memanggil sifat spesifik anak yang diturunkan induk</w:t>
      </w:r>
      <w:r w:rsidRPr="00FA6B20">
        <w:rPr>
          <w:lang w:val="en-ID"/>
        </w:rPr>
        <w:br/>
        <w:t>    objekA.sukaMembaca("Komik One Piece"); //memanggil method ke induk yang otomatis diturunkan tanpa deklarasi ulang di anak</w:t>
      </w:r>
      <w:r w:rsidRPr="00FA6B20">
        <w:rPr>
          <w:lang w:val="en-ID"/>
        </w:rPr>
        <w:br/>
        <w:t>    }</w:t>
      </w:r>
      <w:r w:rsidRPr="00FA6B20">
        <w:rPr>
          <w:lang w:val="en-ID"/>
        </w:rPr>
        <w:br/>
        <w:t>}</w:t>
      </w:r>
    </w:p>
    <w:p w14:paraId="08D2539B" w14:textId="77777777" w:rsidR="00FA6B20" w:rsidRPr="00FA6B20" w:rsidRDefault="00FA6B20" w:rsidP="00FA6B20">
      <w:pPr>
        <w:pStyle w:val="ListParagraph"/>
        <w:spacing w:after="0"/>
        <w:rPr>
          <w:lang w:val="en-ID"/>
        </w:rPr>
      </w:pPr>
      <w:r w:rsidRPr="00FA6B20">
        <w:rPr>
          <w:lang w:val="en-ID"/>
        </w:rPr>
        <w:t>Luaran 4:</w:t>
      </w:r>
      <w:r w:rsidRPr="00FA6B20">
        <w:rPr>
          <w:lang w:val="en-ID"/>
        </w:rPr>
        <w:br/>
        <w:t>Sifat Orang Tua :</w:t>
      </w:r>
      <w:r w:rsidRPr="00FA6B20">
        <w:rPr>
          <w:lang w:val="en-ID"/>
        </w:rPr>
        <w:br/>
        <w:t>Nonton Berita</w:t>
      </w:r>
      <w:r w:rsidRPr="00FA6B20">
        <w:rPr>
          <w:lang w:val="en-ID"/>
        </w:rPr>
        <w:br/>
        <w:t>Suka Baca Koran</w:t>
      </w:r>
    </w:p>
    <w:p w14:paraId="07DE0ABF" w14:textId="77777777" w:rsidR="00FA6B20" w:rsidRPr="00FA6B20" w:rsidRDefault="00FA6B20" w:rsidP="00FA6B20">
      <w:pPr>
        <w:pStyle w:val="ListParagraph"/>
        <w:spacing w:after="0"/>
        <w:rPr>
          <w:lang w:val="en-ID"/>
        </w:rPr>
      </w:pPr>
      <w:r w:rsidRPr="00FA6B20">
        <w:rPr>
          <w:lang w:val="en-ID"/>
        </w:rPr>
        <w:t> Sifat Anak :</w:t>
      </w:r>
      <w:r w:rsidRPr="00FA6B20">
        <w:rPr>
          <w:lang w:val="en-ID"/>
        </w:rPr>
        <w:br/>
        <w:t>Nonton Jam 9 Malam Film Drakor</w:t>
      </w:r>
      <w:r w:rsidRPr="00FA6B20">
        <w:rPr>
          <w:lang w:val="en-ID"/>
        </w:rPr>
        <w:br/>
        <w:t>Suka Baca Komik One Piece</w:t>
      </w:r>
    </w:p>
    <w:p w14:paraId="34ECCEF6" w14:textId="77777777" w:rsidR="00FA6B20" w:rsidRDefault="00FA6B20" w:rsidP="00AF27F2">
      <w:pPr>
        <w:pStyle w:val="ListParagraph"/>
        <w:spacing w:after="0" w:line="240" w:lineRule="auto"/>
      </w:pPr>
    </w:p>
    <w:p w14:paraId="24CD1274" w14:textId="77777777" w:rsidR="00AF27F2" w:rsidRDefault="00AF27F2" w:rsidP="00AF27F2">
      <w:pPr>
        <w:pStyle w:val="ListParagraph"/>
        <w:spacing w:after="0" w:line="240" w:lineRule="auto"/>
      </w:pPr>
      <w:r>
        <w:t xml:space="preserve">Tuliskan kembali soal: </w:t>
      </w:r>
    </w:p>
    <w:p w14:paraId="1D0FC079" w14:textId="77777777" w:rsidR="00E13B42" w:rsidRPr="00E13B42" w:rsidRDefault="00E13B42" w:rsidP="00E13B42">
      <w:pPr>
        <w:pStyle w:val="ListParagraph"/>
        <w:spacing w:after="0"/>
        <w:rPr>
          <w:lang w:val="en-ID"/>
        </w:rPr>
      </w:pPr>
      <w:r w:rsidRPr="00E13B42">
        <w:rPr>
          <w:lang w:val="en-ID"/>
        </w:rPr>
        <w:t>4.1. Bandingkan method yang dimiliki class Anak extends Ortu dengan method di class Ortu!</w:t>
      </w:r>
      <w:r w:rsidRPr="00E13B42">
        <w:rPr>
          <w:lang w:val="en-ID"/>
        </w:rPr>
        <w:br/>
        <w:t>4.2. Ubahlah Contoh 4 dengan menambahkan objek anak dengan method yang berbeda!</w:t>
      </w:r>
    </w:p>
    <w:p w14:paraId="68FBBC66" w14:textId="77777777" w:rsidR="00E13B42" w:rsidRDefault="00E13B42" w:rsidP="00AF27F2">
      <w:pPr>
        <w:pStyle w:val="ListParagraph"/>
        <w:spacing w:after="0" w:line="240" w:lineRule="auto"/>
      </w:pPr>
    </w:p>
    <w:p w14:paraId="6A49A0E3" w14:textId="1E02881D" w:rsidR="00AF27F2" w:rsidRDefault="00AF27F2" w:rsidP="00AF27F2">
      <w:pPr>
        <w:pStyle w:val="ListParagraph"/>
        <w:spacing w:after="0" w:line="240" w:lineRule="auto"/>
      </w:pPr>
      <w:r>
        <w:t xml:space="preserve">Pada soal masih ada pesan kesalahan  </w:t>
      </w:r>
      <w:r w:rsidR="00E13B42">
        <w:t>tidak ada</w:t>
      </w:r>
    </w:p>
    <w:p w14:paraId="25AE1FE0" w14:textId="449F583E" w:rsidR="00AF27F2" w:rsidRDefault="00AF27F2" w:rsidP="00AF27F2">
      <w:pPr>
        <w:pStyle w:val="ListParagraph"/>
        <w:spacing w:after="0" w:line="240" w:lineRule="auto"/>
      </w:pPr>
      <w:r>
        <w:t>Atau</w:t>
      </w:r>
      <w:r>
        <w:br/>
        <w:t xml:space="preserve">Diketahui dari soal : </w:t>
      </w:r>
      <w:r w:rsidR="00E13B42">
        <w:t>sudah mulai menurunkan sifat ortu yang Dimana itu fungsi dari turunan</w:t>
      </w:r>
    </w:p>
    <w:p w14:paraId="24098E12" w14:textId="77777777" w:rsidR="00AF27F2" w:rsidRDefault="00AF27F2" w:rsidP="00AF27F2">
      <w:pPr>
        <w:spacing w:after="0"/>
        <w:contextualSpacing/>
      </w:pPr>
    </w:p>
    <w:p w14:paraId="1D9C1D23" w14:textId="1E6F1FE2" w:rsidR="00AF27F2" w:rsidRDefault="00AF27F2" w:rsidP="00AF27F2">
      <w:pPr>
        <w:spacing w:after="0"/>
        <w:contextualSpacing/>
        <w:rPr>
          <w:b/>
          <w:bCs/>
        </w:rPr>
      </w:pPr>
      <w:r>
        <w:rPr>
          <w:b/>
          <w:bCs/>
        </w:rPr>
        <w:t>[No.</w:t>
      </w:r>
      <w:r w:rsidR="00644B4B">
        <w:rPr>
          <w:b/>
          <w:bCs/>
        </w:rPr>
        <w:t>4</w:t>
      </w:r>
      <w:r>
        <w:rPr>
          <w:b/>
          <w:bCs/>
        </w:rPr>
        <w:t>] Analisis dan Argumentasi</w:t>
      </w:r>
    </w:p>
    <w:p w14:paraId="09167DF7" w14:textId="52E15133" w:rsidR="00AF27F2" w:rsidRDefault="00AF27F2" w:rsidP="00FA6B20">
      <w:pPr>
        <w:pStyle w:val="ListParagraph"/>
        <w:numPr>
          <w:ilvl w:val="0"/>
          <w:numId w:val="36"/>
        </w:numPr>
        <w:spacing w:after="0" w:line="240" w:lineRule="auto"/>
      </w:pPr>
      <w:r>
        <w:t xml:space="preserve">Saya mengusulkan permasalahan ini dapat diatasi dengan cara  </w:t>
      </w:r>
      <w:r w:rsidR="00E13B42">
        <w:t xml:space="preserve">Mennggunakan class satu tapi membuat dengan method yang berbeda agar objek baru tercipta </w:t>
      </w:r>
    </w:p>
    <w:p w14:paraId="3EEB33B0" w14:textId="671E7445" w:rsidR="00AF27F2" w:rsidRDefault="00AF27F2" w:rsidP="00FA6B20">
      <w:pPr>
        <w:pStyle w:val="ListParagraph"/>
        <w:numPr>
          <w:ilvl w:val="0"/>
          <w:numId w:val="36"/>
        </w:numPr>
        <w:spacing w:after="0" w:line="240" w:lineRule="auto"/>
      </w:pPr>
      <w:r>
        <w:t>Alasan solusi ini karena</w:t>
      </w:r>
      <w:r w:rsidR="00E13B42">
        <w:t xml:space="preserve"> </w:t>
      </w:r>
      <w:r w:rsidR="00E13B42">
        <w:t>agar objek baru tercipta</w:t>
      </w:r>
    </w:p>
    <w:p w14:paraId="602AC14D" w14:textId="055AFC19" w:rsidR="00AF27F2" w:rsidRDefault="00AF27F2" w:rsidP="00FA6B20">
      <w:pPr>
        <w:pStyle w:val="ListParagraph"/>
        <w:numPr>
          <w:ilvl w:val="0"/>
          <w:numId w:val="36"/>
        </w:numPr>
        <w:spacing w:after="0" w:line="240" w:lineRule="auto"/>
      </w:pPr>
      <w:r>
        <w:t xml:space="preserve">Perbaikan kode program dengan cara </w:t>
      </w:r>
      <w:r w:rsidR="00E13B42">
        <w:t>menambahkan objek anak1 = nw anak</w:t>
      </w:r>
    </w:p>
    <w:p w14:paraId="6346830F" w14:textId="77777777" w:rsidR="00AF27F2" w:rsidRDefault="00AF27F2" w:rsidP="00AF27F2">
      <w:pPr>
        <w:pStyle w:val="ListParagraph"/>
        <w:spacing w:after="0" w:line="240" w:lineRule="auto"/>
      </w:pPr>
    </w:p>
    <w:p w14:paraId="231EB95B" w14:textId="77777777" w:rsidR="00AF27F2" w:rsidRDefault="00AF27F2" w:rsidP="00AF27F2">
      <w:pPr>
        <w:spacing w:after="0"/>
        <w:contextualSpacing/>
      </w:pPr>
    </w:p>
    <w:p w14:paraId="6CB9A8E7" w14:textId="1F3C2FD4" w:rsidR="00AF27F2" w:rsidRDefault="00AF27F2" w:rsidP="00AF27F2">
      <w:pPr>
        <w:spacing w:after="0"/>
        <w:contextualSpacing/>
      </w:pPr>
      <w:r>
        <w:rPr>
          <w:b/>
          <w:bCs/>
        </w:rPr>
        <w:t>[No.</w:t>
      </w:r>
      <w:r w:rsidR="00644B4B">
        <w:rPr>
          <w:b/>
          <w:bCs/>
        </w:rPr>
        <w:t>4</w:t>
      </w:r>
      <w:r>
        <w:rPr>
          <w:b/>
          <w:bCs/>
        </w:rPr>
        <w:t>] Penyusunan Algoritma dan Kode Program</w:t>
      </w:r>
    </w:p>
    <w:p w14:paraId="2991A5BF" w14:textId="77777777" w:rsidR="00AF27F2" w:rsidRDefault="00AF27F2" w:rsidP="00FA6B20">
      <w:pPr>
        <w:pStyle w:val="ListParagraph"/>
        <w:numPr>
          <w:ilvl w:val="0"/>
          <w:numId w:val="36"/>
        </w:numPr>
        <w:spacing w:after="0" w:line="240" w:lineRule="auto"/>
      </w:pPr>
      <w:r>
        <w:t>Algoritma</w:t>
      </w:r>
    </w:p>
    <w:p w14:paraId="539065BB" w14:textId="57BEA47B" w:rsidR="00AF27F2" w:rsidRDefault="00AF27F2" w:rsidP="00AF27F2">
      <w:pPr>
        <w:spacing w:after="0" w:line="240" w:lineRule="auto"/>
        <w:ind w:left="720"/>
      </w:pPr>
      <w:r>
        <w:lastRenderedPageBreak/>
        <w:t>Algoritma adalah langkah-langkah penyelesaian masalah.</w:t>
      </w:r>
      <w:r>
        <w:br/>
      </w:r>
    </w:p>
    <w:p w14:paraId="659B8C80" w14:textId="61A0252A" w:rsidR="00AF27F2" w:rsidRDefault="00E13B42" w:rsidP="00E13B42">
      <w:pPr>
        <w:pStyle w:val="ListParagraph"/>
        <w:numPr>
          <w:ilvl w:val="0"/>
          <w:numId w:val="37"/>
        </w:numPr>
        <w:spacing w:after="0" w:line="240" w:lineRule="auto"/>
      </w:pPr>
      <w:r>
        <w:t>Buat java new project</w:t>
      </w:r>
    </w:p>
    <w:p w14:paraId="1B69F4FA" w14:textId="46DAD406" w:rsidR="00AF27F2" w:rsidRDefault="00E13B42" w:rsidP="00E13B42">
      <w:pPr>
        <w:pStyle w:val="ListParagraph"/>
        <w:numPr>
          <w:ilvl w:val="0"/>
          <w:numId w:val="37"/>
        </w:numPr>
        <w:spacing w:after="0" w:line="240" w:lineRule="auto"/>
      </w:pPr>
      <w:r>
        <w:t>Buat class dan package</w:t>
      </w:r>
    </w:p>
    <w:p w14:paraId="4AE7D291" w14:textId="298ADD9F" w:rsidR="00AF27F2" w:rsidRDefault="00E13B42" w:rsidP="00E13B42">
      <w:pPr>
        <w:pStyle w:val="ListParagraph"/>
        <w:numPr>
          <w:ilvl w:val="0"/>
          <w:numId w:val="37"/>
        </w:numPr>
        <w:spacing w:after="0" w:line="240" w:lineRule="auto"/>
      </w:pPr>
      <w:r>
        <w:t>Salin coding dari elearning</w:t>
      </w:r>
    </w:p>
    <w:p w14:paraId="3A85E3E9" w14:textId="334E4FF8" w:rsidR="00AF27F2" w:rsidRDefault="00E13B42" w:rsidP="00E13B42">
      <w:pPr>
        <w:pStyle w:val="ListParagraph"/>
        <w:numPr>
          <w:ilvl w:val="0"/>
          <w:numId w:val="37"/>
        </w:numPr>
        <w:spacing w:after="0" w:line="240" w:lineRule="auto"/>
      </w:pPr>
      <w:r>
        <w:t>Tambahkan hobi dan deklarasikan semua isi pada method utama agar bisa di cetak di konstruktor yang mana bertuliskan System.out.prinln</w:t>
      </w:r>
    </w:p>
    <w:p w14:paraId="3A817EA5" w14:textId="54A8054F" w:rsidR="00AF27F2" w:rsidRDefault="00E13B42" w:rsidP="00E13B42">
      <w:pPr>
        <w:pStyle w:val="ListParagraph"/>
        <w:numPr>
          <w:ilvl w:val="0"/>
          <w:numId w:val="37"/>
        </w:numPr>
        <w:spacing w:after="0" w:line="240" w:lineRule="auto"/>
      </w:pPr>
      <w:r>
        <w:t>Setelah berhasil dan balance run coding</w:t>
      </w:r>
    </w:p>
    <w:p w14:paraId="14E442C8" w14:textId="77777777" w:rsidR="00AF27F2" w:rsidRDefault="00AF27F2" w:rsidP="00AF27F2">
      <w:pPr>
        <w:pStyle w:val="ListParagraph"/>
        <w:spacing w:after="0" w:line="240" w:lineRule="auto"/>
      </w:pPr>
    </w:p>
    <w:p w14:paraId="13E2A709" w14:textId="77777777" w:rsidR="00AF27F2" w:rsidRDefault="00AF27F2" w:rsidP="00FA6B20">
      <w:pPr>
        <w:pStyle w:val="ListParagraph"/>
        <w:numPr>
          <w:ilvl w:val="0"/>
          <w:numId w:val="36"/>
        </w:numPr>
        <w:spacing w:after="0" w:line="240" w:lineRule="auto"/>
      </w:pPr>
      <w:r>
        <w:t xml:space="preserve">Kode program dan luaran  </w:t>
      </w:r>
    </w:p>
    <w:p w14:paraId="792EB678" w14:textId="41E4F77C" w:rsidR="00AF27F2" w:rsidRDefault="00E13B42" w:rsidP="00AF27F2">
      <w:pPr>
        <w:pStyle w:val="ListParagraph"/>
        <w:spacing w:after="0" w:line="240" w:lineRule="auto"/>
      </w:pPr>
      <w:r>
        <w:rPr>
          <w:noProof/>
        </w:rPr>
        <w:drawing>
          <wp:inline distT="0" distB="0" distL="0" distR="0" wp14:anchorId="07F7344E" wp14:editId="41E7B8D7">
            <wp:extent cx="5731510" cy="2788285"/>
            <wp:effectExtent l="0" t="0" r="2540" b="0"/>
            <wp:docPr id="17682088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08880" name="Picture 1768208880"/>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788285"/>
                    </a:xfrm>
                    <a:prstGeom prst="rect">
                      <a:avLst/>
                    </a:prstGeom>
                  </pic:spPr>
                </pic:pic>
              </a:graphicData>
            </a:graphic>
          </wp:inline>
        </w:drawing>
      </w:r>
    </w:p>
    <w:p w14:paraId="101B0E43" w14:textId="77777777" w:rsidR="00AF27F2" w:rsidRDefault="00AF27F2" w:rsidP="00AF27F2">
      <w:pPr>
        <w:pStyle w:val="ListParagraph"/>
        <w:numPr>
          <w:ilvl w:val="0"/>
          <w:numId w:val="19"/>
        </w:numPr>
        <w:spacing w:after="0" w:line="240" w:lineRule="auto"/>
        <w:ind w:left="1169"/>
      </w:pPr>
      <w:r>
        <w:t>Screenshot/ Capture potongan kode dan hasil luaran</w:t>
      </w:r>
    </w:p>
    <w:p w14:paraId="620296C1" w14:textId="6E5B5C10" w:rsidR="00AF27F2" w:rsidRDefault="00E13B42" w:rsidP="00AF27F2">
      <w:pPr>
        <w:pStyle w:val="ListParagraph"/>
        <w:spacing w:after="0" w:line="240" w:lineRule="auto"/>
        <w:ind w:left="1169"/>
      </w:pPr>
      <w:r>
        <w:t>Luaran belum sesuai dengan perintah yang mana disuruh membuat anak Kembali dengan akar yang sama artinya turunan ortu yang sama tapi say jujur benar benar tidak paham membuat akar baru.</w:t>
      </w:r>
    </w:p>
    <w:p w14:paraId="185E4740" w14:textId="77777777" w:rsidR="00AF27F2" w:rsidRDefault="00AF27F2" w:rsidP="00AF27F2">
      <w:pPr>
        <w:pStyle w:val="ListParagraph"/>
        <w:numPr>
          <w:ilvl w:val="0"/>
          <w:numId w:val="19"/>
        </w:numPr>
        <w:spacing w:after="0" w:line="240" w:lineRule="auto"/>
        <w:ind w:left="1169"/>
      </w:pPr>
      <w:r>
        <w:t xml:space="preserve">Analisa luaran yang dihasilkan </w:t>
      </w:r>
      <w:r>
        <w:br/>
        <w:t>Contoh:</w:t>
      </w:r>
    </w:p>
    <w:p w14:paraId="73E0339F" w14:textId="23786D14" w:rsidR="00AF27F2" w:rsidRPr="00284265" w:rsidRDefault="00AF27F2" w:rsidP="00AF27F2">
      <w:pPr>
        <w:pStyle w:val="ListParagraph"/>
        <w:spacing w:after="0" w:line="240" w:lineRule="auto"/>
        <w:ind w:left="1169"/>
        <w:rPr>
          <w:color w:val="FF0000"/>
        </w:rPr>
      </w:pPr>
      <w:r>
        <w:t xml:space="preserve">Luaran sudah sesuai dengan program yang disusun. </w:t>
      </w:r>
      <w:r>
        <w:br/>
      </w:r>
      <w:r w:rsidR="00F07586">
        <w:t xml:space="preserve">unit metode </w:t>
      </w:r>
      <w:r>
        <w:t>yang ditampilkan telah sesuai dengan kebutuhan dan permintaan data.</w:t>
      </w:r>
      <w:r>
        <w:br/>
      </w:r>
      <w:r>
        <w:br/>
      </w:r>
      <w:r w:rsidRPr="00284265">
        <w:rPr>
          <w:color w:val="FF0000"/>
        </w:rPr>
        <w:t>(Tuliskan penjelasan dari program yang dibuat, apakah kode dan luaran sudah benar?)</w:t>
      </w:r>
    </w:p>
    <w:p w14:paraId="7B293EA3" w14:textId="5599ECDE" w:rsidR="00AF27F2" w:rsidRDefault="00AF27F2" w:rsidP="00AF27F2">
      <w:pPr>
        <w:spacing w:after="0"/>
        <w:contextualSpacing/>
        <w:rPr>
          <w:b/>
          <w:bCs/>
        </w:rPr>
      </w:pPr>
      <w:r w:rsidRPr="00C04942">
        <w:rPr>
          <w:b/>
          <w:bCs/>
        </w:rPr>
        <w:t>[</w:t>
      </w:r>
      <w:r>
        <w:rPr>
          <w:b/>
          <w:bCs/>
        </w:rPr>
        <w:t>No.</w:t>
      </w:r>
      <w:r w:rsidR="00644B4B">
        <w:rPr>
          <w:b/>
          <w:bCs/>
        </w:rPr>
        <w:t>4</w:t>
      </w:r>
      <w:r w:rsidRPr="00C04942">
        <w:rPr>
          <w:b/>
          <w:bCs/>
        </w:rPr>
        <w:t xml:space="preserve">] </w:t>
      </w:r>
      <w:r>
        <w:rPr>
          <w:b/>
          <w:bCs/>
        </w:rPr>
        <w:t xml:space="preserve">Kesimpulan </w:t>
      </w:r>
      <w:r>
        <w:rPr>
          <w:b/>
          <w:bCs/>
        </w:rPr>
        <w:br/>
        <w:t>(</w:t>
      </w:r>
      <w:r w:rsidRPr="00A713BA">
        <w:rPr>
          <w:b/>
          <w:bCs/>
          <w:color w:val="FF0000"/>
        </w:rPr>
        <w:t>PILIH SALAH SATU ANDA INGIN MEMBAHAS DENGAN CARA ANALISA/ EVALUASI / KREASI</w:t>
      </w:r>
      <w:r>
        <w:rPr>
          <w:b/>
          <w:bCs/>
        </w:rPr>
        <w:t>)</w:t>
      </w:r>
    </w:p>
    <w:p w14:paraId="7854F85C" w14:textId="77777777" w:rsidR="00AF27F2" w:rsidRPr="007F6B6A" w:rsidRDefault="00AF27F2" w:rsidP="00791893">
      <w:pPr>
        <w:pStyle w:val="ListParagraph"/>
        <w:numPr>
          <w:ilvl w:val="0"/>
          <w:numId w:val="30"/>
        </w:numPr>
        <w:spacing w:after="0" w:line="240" w:lineRule="auto"/>
        <w:rPr>
          <w:b/>
          <w:bCs/>
        </w:rPr>
      </w:pPr>
      <w:r>
        <w:t xml:space="preserve"> </w:t>
      </w:r>
      <w:r w:rsidRPr="007F6B6A">
        <w:rPr>
          <w:b/>
          <w:bCs/>
        </w:rPr>
        <w:t>Analisa</w:t>
      </w:r>
    </w:p>
    <w:p w14:paraId="6EC8D914" w14:textId="77777777" w:rsidR="00AF27F2" w:rsidRDefault="00AF27F2" w:rsidP="00FA6B20">
      <w:pPr>
        <w:pStyle w:val="ListParagraph"/>
        <w:numPr>
          <w:ilvl w:val="0"/>
          <w:numId w:val="36"/>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2A3CD79E" w14:textId="77777777" w:rsidR="00AF27F2" w:rsidRDefault="00AF27F2" w:rsidP="00FA6B20">
      <w:pPr>
        <w:pStyle w:val="ListParagraph"/>
        <w:numPr>
          <w:ilvl w:val="0"/>
          <w:numId w:val="3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7B288BE8" w14:textId="77777777" w:rsidR="00AF27F2" w:rsidRDefault="00AF27F2" w:rsidP="00AF27F2">
      <w:pPr>
        <w:spacing w:after="0"/>
        <w:contextualSpacing/>
      </w:pPr>
      <w:r>
        <w:t xml:space="preserve">              </w:t>
      </w:r>
      <w:r w:rsidRPr="00A713BA">
        <w:t>Contoh jawaban</w:t>
      </w:r>
      <w:r>
        <w:t xml:space="preserve"> Analisa</w:t>
      </w:r>
      <w:r w:rsidRPr="00A713BA">
        <w:t>:</w:t>
      </w:r>
    </w:p>
    <w:p w14:paraId="7497A79B" w14:textId="77777777" w:rsidR="00F07586" w:rsidRDefault="00AF27F2" w:rsidP="00AF27F2">
      <w:pPr>
        <w:spacing w:after="0"/>
        <w:contextualSpacing/>
      </w:pPr>
      <w:r>
        <w:t xml:space="preserve">              Pada program itu saya menggunakan </w:t>
      </w:r>
      <w:r w:rsidR="00F07586">
        <w:t xml:space="preserve">turunan anak menggunakan deklarasian di method </w:t>
      </w:r>
    </w:p>
    <w:p w14:paraId="7F40B875" w14:textId="77777777" w:rsidR="00F07586" w:rsidRDefault="00F07586" w:rsidP="00F07586">
      <w:pPr>
        <w:spacing w:after="0"/>
        <w:ind w:firstLine="720"/>
        <w:contextualSpacing/>
      </w:pPr>
      <w:r>
        <w:t xml:space="preserve">utama agar tecipta objek baru dan saya memasukkan construksi setelah dideklarasikan di </w:t>
      </w:r>
    </w:p>
    <w:p w14:paraId="5D8C365F" w14:textId="4BBDF3D4" w:rsidR="00AF27F2" w:rsidRPr="007F6B6A" w:rsidRDefault="00F07586" w:rsidP="00F07586">
      <w:pPr>
        <w:spacing w:after="0"/>
        <w:ind w:firstLine="720"/>
        <w:contextualSpacing/>
        <w:rPr>
          <w:color w:val="FF0000"/>
        </w:rPr>
      </w:pPr>
      <w:r>
        <w:t>method ke konstruksi dulu untuk mencetaknya,sangat ribet dan saya tidak terlalu mengerti.</w:t>
      </w:r>
      <w:r w:rsidR="00AF27F2">
        <w:br/>
        <w:t xml:space="preserve">             </w:t>
      </w:r>
      <w:r w:rsidR="00AF27F2" w:rsidRPr="007F6B6A">
        <w:rPr>
          <w:color w:val="FF0000"/>
        </w:rPr>
        <w:t xml:space="preserve"> (penjelasan analisa mengulangi kembali materi yang sudah diberikan)</w:t>
      </w:r>
      <w:r w:rsidR="00AF27F2" w:rsidRPr="007F6B6A">
        <w:rPr>
          <w:color w:val="FF0000"/>
        </w:rPr>
        <w:br/>
      </w:r>
      <w:r w:rsidR="00AF27F2" w:rsidRPr="007F6B6A">
        <w:rPr>
          <w:color w:val="FF0000"/>
        </w:rPr>
        <w:tab/>
        <w:t>(penjelasan mengkaitkan dengan materi yang ada)</w:t>
      </w:r>
    </w:p>
    <w:p w14:paraId="670EB459" w14:textId="77777777" w:rsidR="00AF27F2" w:rsidRDefault="00AF27F2" w:rsidP="00AF27F2">
      <w:pPr>
        <w:spacing w:after="0"/>
        <w:contextualSpacing/>
      </w:pPr>
    </w:p>
    <w:p w14:paraId="74A9F649" w14:textId="77777777" w:rsidR="00AF27F2" w:rsidRDefault="00AF27F2" w:rsidP="00AF27F2">
      <w:pPr>
        <w:contextualSpacing/>
        <w:rPr>
          <w:b/>
          <w:bCs/>
        </w:rPr>
      </w:pPr>
      <w:r w:rsidRPr="00D81CA3">
        <w:rPr>
          <w:b/>
          <w:bCs/>
        </w:rPr>
        <w:t>Refleksi</w:t>
      </w:r>
      <w:r>
        <w:rPr>
          <w:b/>
          <w:bCs/>
        </w:rPr>
        <w:t xml:space="preserve"> </w:t>
      </w:r>
    </w:p>
    <w:p w14:paraId="1981C9D5" w14:textId="2E751D88" w:rsidR="00F07586" w:rsidRPr="00F07586" w:rsidRDefault="00F07586" w:rsidP="00AF27F2">
      <w:pPr>
        <w:contextualSpacing/>
      </w:pPr>
      <w:r>
        <w:tab/>
        <w:t xml:space="preserve">Untuk materi nomor 4 saya boleh jujur saya tidak mengerti membuat dna baru dari ortu seperti anakke 2, karena sepertinya materi ini belum dijelaskan pada pratikum karena waktunya mau habis saat arak arak, dan saya sangan ingin jika berkenan abang mba atau bu endina </w:t>
      </w:r>
      <w:r>
        <w:lastRenderedPageBreak/>
        <w:t>menjelaskan Kembali materi ini karena saya sangat ingin paham, say berharap ada yang bersedia mengajarkan saya materi ini sebelum materi ini berlanjut.</w:t>
      </w:r>
    </w:p>
    <w:p w14:paraId="375A4B6D" w14:textId="77777777" w:rsidR="00AF27F2" w:rsidRPr="00284265" w:rsidRDefault="00AF27F2" w:rsidP="00AF27F2">
      <w:pPr>
        <w:contextualSpacing/>
        <w:rPr>
          <w:color w:val="FF0000"/>
        </w:rPr>
      </w:pPr>
      <w:r w:rsidRPr="00284265">
        <w:rPr>
          <w:color w:val="FF0000"/>
        </w:rPr>
        <w:t xml:space="preserve">(Tuliskan singkat tentang pengalaman belajar, pemaknaan pengetahuan yang baru, tantangan yang dihadapi pada minggu tersebut. Ringkasan singkat dari semua soal, bukan per soal) </w:t>
      </w:r>
    </w:p>
    <w:p w14:paraId="735FA4E9" w14:textId="77777777" w:rsidR="00AF27F2" w:rsidRDefault="00AF27F2" w:rsidP="00010605">
      <w:pPr>
        <w:contextualSpacing/>
        <w:rPr>
          <w:color w:val="FF0000"/>
        </w:rPr>
      </w:pPr>
    </w:p>
    <w:p w14:paraId="12024EB4" w14:textId="77777777" w:rsidR="00AF27F2" w:rsidRDefault="00AF27F2" w:rsidP="00010605">
      <w:pPr>
        <w:contextualSpacing/>
        <w:rPr>
          <w:color w:val="FF0000"/>
        </w:rPr>
      </w:pPr>
    </w:p>
    <w:p w14:paraId="668D446C" w14:textId="77777777" w:rsidR="00AF27F2" w:rsidRDefault="00AF27F2" w:rsidP="00010605">
      <w:pPr>
        <w:contextualSpacing/>
        <w:rPr>
          <w:color w:val="FF0000"/>
        </w:rPr>
      </w:pPr>
    </w:p>
    <w:p w14:paraId="50B14C55" w14:textId="77777777" w:rsidR="00AF27F2" w:rsidRDefault="00AF27F2" w:rsidP="00010605">
      <w:pPr>
        <w:contextualSpacing/>
        <w:rPr>
          <w:color w:val="FF0000"/>
        </w:rPr>
      </w:pPr>
    </w:p>
    <w:p w14:paraId="33E05054" w14:textId="77777777" w:rsidR="00AF27F2" w:rsidRDefault="00AF27F2" w:rsidP="00010605">
      <w:pPr>
        <w:contextualSpacing/>
        <w:rPr>
          <w:color w:val="FF0000"/>
        </w:rPr>
      </w:pPr>
    </w:p>
    <w:p w14:paraId="3D3B965B" w14:textId="77777777" w:rsidR="00AF27F2" w:rsidRDefault="00AF27F2" w:rsidP="00010605">
      <w:pPr>
        <w:contextualSpacing/>
        <w:rPr>
          <w:color w:val="FF0000"/>
        </w:rPr>
      </w:pPr>
    </w:p>
    <w:p w14:paraId="5D4460A8" w14:textId="77777777" w:rsidR="00AF27F2" w:rsidRDefault="00AF27F2" w:rsidP="00010605">
      <w:pPr>
        <w:contextualSpacing/>
        <w:rPr>
          <w:color w:val="FF0000"/>
        </w:rPr>
      </w:pPr>
    </w:p>
    <w:p w14:paraId="7551A993" w14:textId="77777777" w:rsidR="00AF27F2" w:rsidRPr="00284265" w:rsidRDefault="00AF27F2" w:rsidP="00010605">
      <w:pPr>
        <w:contextualSpacing/>
        <w:rPr>
          <w:color w:val="FF0000"/>
        </w:rPr>
      </w:pPr>
    </w:p>
    <w:sectPr w:rsidR="00AF27F2"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C71733A"/>
    <w:multiLevelType w:val="hybridMultilevel"/>
    <w:tmpl w:val="CCB25308"/>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6B2824"/>
    <w:multiLevelType w:val="hybridMultilevel"/>
    <w:tmpl w:val="CD68C5B6"/>
    <w:lvl w:ilvl="0" w:tplc="38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2296439"/>
    <w:multiLevelType w:val="hybridMultilevel"/>
    <w:tmpl w:val="CD68C5B6"/>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95D177F"/>
    <w:multiLevelType w:val="hybridMultilevel"/>
    <w:tmpl w:val="CCB253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D8451B7"/>
    <w:multiLevelType w:val="hybridMultilevel"/>
    <w:tmpl w:val="D980A44C"/>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6"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2D364C6"/>
    <w:multiLevelType w:val="hybridMultilevel"/>
    <w:tmpl w:val="D24AF280"/>
    <w:lvl w:ilvl="0" w:tplc="5CBE5DF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A2D6247"/>
    <w:multiLevelType w:val="hybridMultilevel"/>
    <w:tmpl w:val="09C65BB4"/>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3483D25"/>
    <w:multiLevelType w:val="hybridMultilevel"/>
    <w:tmpl w:val="E3864EFC"/>
    <w:lvl w:ilvl="0" w:tplc="6046E97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4"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564136C5"/>
    <w:multiLevelType w:val="hybridMultilevel"/>
    <w:tmpl w:val="DF1CCF3A"/>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0887E53"/>
    <w:multiLevelType w:val="hybridMultilevel"/>
    <w:tmpl w:val="9B524310"/>
    <w:lvl w:ilvl="0" w:tplc="3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65495FFC"/>
    <w:multiLevelType w:val="multilevel"/>
    <w:tmpl w:val="45485364"/>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8E7297E"/>
    <w:multiLevelType w:val="hybridMultilevel"/>
    <w:tmpl w:val="5EF0A610"/>
    <w:lvl w:ilvl="0" w:tplc="38090017">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06400ED"/>
    <w:multiLevelType w:val="hybridMultilevel"/>
    <w:tmpl w:val="E5C448D2"/>
    <w:lvl w:ilvl="0" w:tplc="38090011">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30"/>
  </w:num>
  <w:num w:numId="2" w16cid:durableId="2035881450">
    <w:abstractNumId w:val="5"/>
  </w:num>
  <w:num w:numId="3" w16cid:durableId="1858931230">
    <w:abstractNumId w:val="35"/>
  </w:num>
  <w:num w:numId="4" w16cid:durableId="1365596504">
    <w:abstractNumId w:val="0"/>
  </w:num>
  <w:num w:numId="5" w16cid:durableId="754395782">
    <w:abstractNumId w:val="10"/>
  </w:num>
  <w:num w:numId="6" w16cid:durableId="255985276">
    <w:abstractNumId w:val="1"/>
  </w:num>
  <w:num w:numId="7" w16cid:durableId="789251797">
    <w:abstractNumId w:val="17"/>
  </w:num>
  <w:num w:numId="8" w16cid:durableId="352263455">
    <w:abstractNumId w:val="21"/>
  </w:num>
  <w:num w:numId="9" w16cid:durableId="1971200591">
    <w:abstractNumId w:val="19"/>
  </w:num>
  <w:num w:numId="10" w16cid:durableId="1271085247">
    <w:abstractNumId w:val="6"/>
  </w:num>
  <w:num w:numId="11" w16cid:durableId="1127745981">
    <w:abstractNumId w:val="14"/>
  </w:num>
  <w:num w:numId="12" w16cid:durableId="195318412">
    <w:abstractNumId w:val="16"/>
  </w:num>
  <w:num w:numId="13" w16cid:durableId="1362630418">
    <w:abstractNumId w:val="4"/>
  </w:num>
  <w:num w:numId="14" w16cid:durableId="1547255871">
    <w:abstractNumId w:val="36"/>
  </w:num>
  <w:num w:numId="15" w16cid:durableId="222109974">
    <w:abstractNumId w:val="3"/>
  </w:num>
  <w:num w:numId="16" w16cid:durableId="1322730470">
    <w:abstractNumId w:val="11"/>
  </w:num>
  <w:num w:numId="17" w16cid:durableId="1401102519">
    <w:abstractNumId w:val="25"/>
  </w:num>
  <w:num w:numId="18" w16cid:durableId="1921675293">
    <w:abstractNumId w:val="31"/>
  </w:num>
  <w:num w:numId="19" w16cid:durableId="1527064030">
    <w:abstractNumId w:val="34"/>
  </w:num>
  <w:num w:numId="20" w16cid:durableId="947813951">
    <w:abstractNumId w:val="24"/>
  </w:num>
  <w:num w:numId="21" w16cid:durableId="2018343541">
    <w:abstractNumId w:val="22"/>
  </w:num>
  <w:num w:numId="22" w16cid:durableId="700781828">
    <w:abstractNumId w:val="12"/>
  </w:num>
  <w:num w:numId="23" w16cid:durableId="1980106664">
    <w:abstractNumId w:val="2"/>
  </w:num>
  <w:num w:numId="24" w16cid:durableId="2023046984">
    <w:abstractNumId w:val="15"/>
  </w:num>
  <w:num w:numId="25" w16cid:durableId="1914897578">
    <w:abstractNumId w:val="26"/>
  </w:num>
  <w:num w:numId="26" w16cid:durableId="130297013">
    <w:abstractNumId w:val="27"/>
  </w:num>
  <w:num w:numId="27" w16cid:durableId="81340829">
    <w:abstractNumId w:val="32"/>
  </w:num>
  <w:num w:numId="28" w16cid:durableId="355280638">
    <w:abstractNumId w:val="33"/>
  </w:num>
  <w:num w:numId="29" w16cid:durableId="1613628159">
    <w:abstractNumId w:val="23"/>
  </w:num>
  <w:num w:numId="30" w16cid:durableId="1114011359">
    <w:abstractNumId w:val="20"/>
  </w:num>
  <w:num w:numId="31" w16cid:durableId="356784494">
    <w:abstractNumId w:val="28"/>
  </w:num>
  <w:num w:numId="32" w16cid:durableId="2097483079">
    <w:abstractNumId w:val="29"/>
  </w:num>
  <w:num w:numId="33" w16cid:durableId="1551961372">
    <w:abstractNumId w:val="18"/>
  </w:num>
  <w:num w:numId="34" w16cid:durableId="1328480774">
    <w:abstractNumId w:val="7"/>
  </w:num>
  <w:num w:numId="35" w16cid:durableId="521282680">
    <w:abstractNumId w:val="8"/>
  </w:num>
  <w:num w:numId="36" w16cid:durableId="513111740">
    <w:abstractNumId w:val="13"/>
  </w:num>
  <w:num w:numId="37" w16cid:durableId="6770752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186C"/>
    <w:rsid w:val="000047AC"/>
    <w:rsid w:val="00010605"/>
    <w:rsid w:val="000215A2"/>
    <w:rsid w:val="00071FBE"/>
    <w:rsid w:val="0021384A"/>
    <w:rsid w:val="0027392B"/>
    <w:rsid w:val="00284265"/>
    <w:rsid w:val="00323454"/>
    <w:rsid w:val="003300ED"/>
    <w:rsid w:val="004451CF"/>
    <w:rsid w:val="00452228"/>
    <w:rsid w:val="00496964"/>
    <w:rsid w:val="004D5DBB"/>
    <w:rsid w:val="00510A7F"/>
    <w:rsid w:val="00535A80"/>
    <w:rsid w:val="0056695D"/>
    <w:rsid w:val="00594CB9"/>
    <w:rsid w:val="005B5F6E"/>
    <w:rsid w:val="005D2BF9"/>
    <w:rsid w:val="00644B4B"/>
    <w:rsid w:val="00647BDE"/>
    <w:rsid w:val="0067163E"/>
    <w:rsid w:val="00704E45"/>
    <w:rsid w:val="007252D9"/>
    <w:rsid w:val="00791893"/>
    <w:rsid w:val="007F6B6A"/>
    <w:rsid w:val="008C1C5C"/>
    <w:rsid w:val="008E4B03"/>
    <w:rsid w:val="00956672"/>
    <w:rsid w:val="00A713BA"/>
    <w:rsid w:val="00AF27F2"/>
    <w:rsid w:val="00B72593"/>
    <w:rsid w:val="00BC6529"/>
    <w:rsid w:val="00C04942"/>
    <w:rsid w:val="00C939D3"/>
    <w:rsid w:val="00C94097"/>
    <w:rsid w:val="00CC0873"/>
    <w:rsid w:val="00D157EB"/>
    <w:rsid w:val="00D81CA3"/>
    <w:rsid w:val="00E13B42"/>
    <w:rsid w:val="00E456CE"/>
    <w:rsid w:val="00E86712"/>
    <w:rsid w:val="00F07586"/>
    <w:rsid w:val="00FA6B2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C6529"/>
    <w:pPr>
      <w:spacing w:before="100" w:beforeAutospacing="1" w:after="100" w:afterAutospacing="1" w:line="240" w:lineRule="auto"/>
    </w:pPr>
    <w:rPr>
      <w:rFonts w:ascii="Times New Roman" w:eastAsia="Times New Roman" w:hAnsi="Times New Roman" w:cs="Times New Roman"/>
      <w:sz w:val="24"/>
      <w:szCs w:val="24"/>
      <w:lang w:eastAsia="en-ID"/>
    </w:rPr>
  </w:style>
  <w:style w:type="numbering" w:customStyle="1" w:styleId="CurrentList1">
    <w:name w:val="Current List1"/>
    <w:uiPriority w:val="99"/>
    <w:rsid w:val="00791893"/>
    <w:pPr>
      <w:numPr>
        <w:numId w:val="3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954161">
      <w:bodyDiv w:val="1"/>
      <w:marLeft w:val="0"/>
      <w:marRight w:val="0"/>
      <w:marTop w:val="0"/>
      <w:marBottom w:val="0"/>
      <w:divBdr>
        <w:top w:val="none" w:sz="0" w:space="0" w:color="auto"/>
        <w:left w:val="none" w:sz="0" w:space="0" w:color="auto"/>
        <w:bottom w:val="none" w:sz="0" w:space="0" w:color="auto"/>
        <w:right w:val="none" w:sz="0" w:space="0" w:color="auto"/>
      </w:divBdr>
    </w:div>
    <w:div w:id="15666482">
      <w:bodyDiv w:val="1"/>
      <w:marLeft w:val="0"/>
      <w:marRight w:val="0"/>
      <w:marTop w:val="0"/>
      <w:marBottom w:val="0"/>
      <w:divBdr>
        <w:top w:val="none" w:sz="0" w:space="0" w:color="auto"/>
        <w:left w:val="none" w:sz="0" w:space="0" w:color="auto"/>
        <w:bottom w:val="none" w:sz="0" w:space="0" w:color="auto"/>
        <w:right w:val="none" w:sz="0" w:space="0" w:color="auto"/>
      </w:divBdr>
    </w:div>
    <w:div w:id="48766046">
      <w:bodyDiv w:val="1"/>
      <w:marLeft w:val="0"/>
      <w:marRight w:val="0"/>
      <w:marTop w:val="0"/>
      <w:marBottom w:val="0"/>
      <w:divBdr>
        <w:top w:val="none" w:sz="0" w:space="0" w:color="auto"/>
        <w:left w:val="none" w:sz="0" w:space="0" w:color="auto"/>
        <w:bottom w:val="none" w:sz="0" w:space="0" w:color="auto"/>
        <w:right w:val="none" w:sz="0" w:space="0" w:color="auto"/>
      </w:divBdr>
      <w:divsChild>
        <w:div w:id="301931275">
          <w:marLeft w:val="0"/>
          <w:marRight w:val="0"/>
          <w:marTop w:val="0"/>
          <w:marBottom w:val="0"/>
          <w:divBdr>
            <w:top w:val="none" w:sz="0" w:space="0" w:color="auto"/>
            <w:left w:val="none" w:sz="0" w:space="0" w:color="auto"/>
            <w:bottom w:val="none" w:sz="0" w:space="0" w:color="auto"/>
            <w:right w:val="none" w:sz="0" w:space="0" w:color="auto"/>
          </w:divBdr>
          <w:divsChild>
            <w:div w:id="1743522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23774">
      <w:bodyDiv w:val="1"/>
      <w:marLeft w:val="0"/>
      <w:marRight w:val="0"/>
      <w:marTop w:val="0"/>
      <w:marBottom w:val="0"/>
      <w:divBdr>
        <w:top w:val="none" w:sz="0" w:space="0" w:color="auto"/>
        <w:left w:val="none" w:sz="0" w:space="0" w:color="auto"/>
        <w:bottom w:val="none" w:sz="0" w:space="0" w:color="auto"/>
        <w:right w:val="none" w:sz="0" w:space="0" w:color="auto"/>
      </w:divBdr>
    </w:div>
    <w:div w:id="252131866">
      <w:bodyDiv w:val="1"/>
      <w:marLeft w:val="0"/>
      <w:marRight w:val="0"/>
      <w:marTop w:val="0"/>
      <w:marBottom w:val="0"/>
      <w:divBdr>
        <w:top w:val="none" w:sz="0" w:space="0" w:color="auto"/>
        <w:left w:val="none" w:sz="0" w:space="0" w:color="auto"/>
        <w:bottom w:val="none" w:sz="0" w:space="0" w:color="auto"/>
        <w:right w:val="none" w:sz="0" w:space="0" w:color="auto"/>
      </w:divBdr>
    </w:div>
    <w:div w:id="300309593">
      <w:bodyDiv w:val="1"/>
      <w:marLeft w:val="0"/>
      <w:marRight w:val="0"/>
      <w:marTop w:val="0"/>
      <w:marBottom w:val="0"/>
      <w:divBdr>
        <w:top w:val="none" w:sz="0" w:space="0" w:color="auto"/>
        <w:left w:val="none" w:sz="0" w:space="0" w:color="auto"/>
        <w:bottom w:val="none" w:sz="0" w:space="0" w:color="auto"/>
        <w:right w:val="none" w:sz="0" w:space="0" w:color="auto"/>
      </w:divBdr>
    </w:div>
    <w:div w:id="401953407">
      <w:bodyDiv w:val="1"/>
      <w:marLeft w:val="0"/>
      <w:marRight w:val="0"/>
      <w:marTop w:val="0"/>
      <w:marBottom w:val="0"/>
      <w:divBdr>
        <w:top w:val="none" w:sz="0" w:space="0" w:color="auto"/>
        <w:left w:val="none" w:sz="0" w:space="0" w:color="auto"/>
        <w:bottom w:val="none" w:sz="0" w:space="0" w:color="auto"/>
        <w:right w:val="none" w:sz="0" w:space="0" w:color="auto"/>
      </w:divBdr>
      <w:divsChild>
        <w:div w:id="768738638">
          <w:marLeft w:val="0"/>
          <w:marRight w:val="0"/>
          <w:marTop w:val="0"/>
          <w:marBottom w:val="0"/>
          <w:divBdr>
            <w:top w:val="none" w:sz="0" w:space="0" w:color="auto"/>
            <w:left w:val="none" w:sz="0" w:space="0" w:color="auto"/>
            <w:bottom w:val="none" w:sz="0" w:space="0" w:color="auto"/>
            <w:right w:val="none" w:sz="0" w:space="0" w:color="auto"/>
          </w:divBdr>
          <w:divsChild>
            <w:div w:id="104760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028767">
      <w:bodyDiv w:val="1"/>
      <w:marLeft w:val="0"/>
      <w:marRight w:val="0"/>
      <w:marTop w:val="0"/>
      <w:marBottom w:val="0"/>
      <w:divBdr>
        <w:top w:val="none" w:sz="0" w:space="0" w:color="auto"/>
        <w:left w:val="none" w:sz="0" w:space="0" w:color="auto"/>
        <w:bottom w:val="none" w:sz="0" w:space="0" w:color="auto"/>
        <w:right w:val="none" w:sz="0" w:space="0" w:color="auto"/>
      </w:divBdr>
    </w:div>
    <w:div w:id="584649222">
      <w:bodyDiv w:val="1"/>
      <w:marLeft w:val="0"/>
      <w:marRight w:val="0"/>
      <w:marTop w:val="0"/>
      <w:marBottom w:val="0"/>
      <w:divBdr>
        <w:top w:val="none" w:sz="0" w:space="0" w:color="auto"/>
        <w:left w:val="none" w:sz="0" w:space="0" w:color="auto"/>
        <w:bottom w:val="none" w:sz="0" w:space="0" w:color="auto"/>
        <w:right w:val="none" w:sz="0" w:space="0" w:color="auto"/>
      </w:divBdr>
    </w:div>
    <w:div w:id="673414878">
      <w:bodyDiv w:val="1"/>
      <w:marLeft w:val="0"/>
      <w:marRight w:val="0"/>
      <w:marTop w:val="0"/>
      <w:marBottom w:val="0"/>
      <w:divBdr>
        <w:top w:val="none" w:sz="0" w:space="0" w:color="auto"/>
        <w:left w:val="none" w:sz="0" w:space="0" w:color="auto"/>
        <w:bottom w:val="none" w:sz="0" w:space="0" w:color="auto"/>
        <w:right w:val="none" w:sz="0" w:space="0" w:color="auto"/>
      </w:divBdr>
    </w:div>
    <w:div w:id="752239162">
      <w:bodyDiv w:val="1"/>
      <w:marLeft w:val="0"/>
      <w:marRight w:val="0"/>
      <w:marTop w:val="0"/>
      <w:marBottom w:val="0"/>
      <w:divBdr>
        <w:top w:val="none" w:sz="0" w:space="0" w:color="auto"/>
        <w:left w:val="none" w:sz="0" w:space="0" w:color="auto"/>
        <w:bottom w:val="none" w:sz="0" w:space="0" w:color="auto"/>
        <w:right w:val="none" w:sz="0" w:space="0" w:color="auto"/>
      </w:divBdr>
    </w:div>
    <w:div w:id="800534075">
      <w:bodyDiv w:val="1"/>
      <w:marLeft w:val="0"/>
      <w:marRight w:val="0"/>
      <w:marTop w:val="0"/>
      <w:marBottom w:val="0"/>
      <w:divBdr>
        <w:top w:val="none" w:sz="0" w:space="0" w:color="auto"/>
        <w:left w:val="none" w:sz="0" w:space="0" w:color="auto"/>
        <w:bottom w:val="none" w:sz="0" w:space="0" w:color="auto"/>
        <w:right w:val="none" w:sz="0" w:space="0" w:color="auto"/>
      </w:divBdr>
    </w:div>
    <w:div w:id="1302275001">
      <w:bodyDiv w:val="1"/>
      <w:marLeft w:val="0"/>
      <w:marRight w:val="0"/>
      <w:marTop w:val="0"/>
      <w:marBottom w:val="0"/>
      <w:divBdr>
        <w:top w:val="none" w:sz="0" w:space="0" w:color="auto"/>
        <w:left w:val="none" w:sz="0" w:space="0" w:color="auto"/>
        <w:bottom w:val="none" w:sz="0" w:space="0" w:color="auto"/>
        <w:right w:val="none" w:sz="0" w:space="0" w:color="auto"/>
      </w:divBdr>
    </w:div>
    <w:div w:id="1594775172">
      <w:bodyDiv w:val="1"/>
      <w:marLeft w:val="0"/>
      <w:marRight w:val="0"/>
      <w:marTop w:val="0"/>
      <w:marBottom w:val="0"/>
      <w:divBdr>
        <w:top w:val="none" w:sz="0" w:space="0" w:color="auto"/>
        <w:left w:val="none" w:sz="0" w:space="0" w:color="auto"/>
        <w:bottom w:val="none" w:sz="0" w:space="0" w:color="auto"/>
        <w:right w:val="none" w:sz="0" w:space="0" w:color="auto"/>
      </w:divBdr>
    </w:div>
    <w:div w:id="1847863766">
      <w:bodyDiv w:val="1"/>
      <w:marLeft w:val="0"/>
      <w:marRight w:val="0"/>
      <w:marTop w:val="0"/>
      <w:marBottom w:val="0"/>
      <w:divBdr>
        <w:top w:val="none" w:sz="0" w:space="0" w:color="auto"/>
        <w:left w:val="none" w:sz="0" w:space="0" w:color="auto"/>
        <w:bottom w:val="none" w:sz="0" w:space="0" w:color="auto"/>
        <w:right w:val="none" w:sz="0" w:space="0" w:color="auto"/>
      </w:divBdr>
    </w:div>
    <w:div w:id="1927611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12</Pages>
  <Words>3080</Words>
  <Characters>1756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Kominfotik Bengkulu Tengah</cp:lastModifiedBy>
  <cp:revision>20</cp:revision>
  <dcterms:created xsi:type="dcterms:W3CDTF">2022-08-06T09:32:00Z</dcterms:created>
  <dcterms:modified xsi:type="dcterms:W3CDTF">2024-09-18T16:59:00Z</dcterms:modified>
</cp:coreProperties>
</file>